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C8201" w14:textId="4FFDD75B" w:rsidR="000B09C6" w:rsidRPr="00200613" w:rsidRDefault="00200613" w:rsidP="00DD4F1A">
      <w:pPr>
        <w:spacing w:line="360" w:lineRule="auto"/>
        <w:jc w:val="center"/>
        <w:rPr>
          <w:rFonts w:cs="Times New Roman"/>
          <w:b/>
          <w:sz w:val="24"/>
          <w:szCs w:val="24"/>
        </w:rPr>
      </w:pPr>
      <w:r w:rsidRPr="00200613">
        <w:rPr>
          <w:rFonts w:cs="Times New Roman"/>
          <w:b/>
          <w:sz w:val="24"/>
          <w:szCs w:val="24"/>
        </w:rPr>
        <w:t>TRƯỜNG ĐẠI HỌC KINH TẾ - ĐẠI HỌC ĐÀ NẴNG</w:t>
      </w:r>
    </w:p>
    <w:p w14:paraId="583BADA0" w14:textId="3E30C777" w:rsidR="00200613" w:rsidRPr="00200613" w:rsidRDefault="00200613" w:rsidP="00DD4F1A">
      <w:pPr>
        <w:spacing w:line="360" w:lineRule="auto"/>
        <w:jc w:val="center"/>
        <w:rPr>
          <w:rFonts w:cs="Times New Roman"/>
          <w:b/>
          <w:sz w:val="24"/>
          <w:szCs w:val="24"/>
        </w:rPr>
      </w:pPr>
      <w:r w:rsidRPr="00200613">
        <w:rPr>
          <w:rFonts w:cs="Times New Roman"/>
          <w:b/>
          <w:sz w:val="24"/>
          <w:szCs w:val="24"/>
        </w:rPr>
        <w:t>KHOA THỐNG KÊ – TIN HỌC</w:t>
      </w:r>
    </w:p>
    <w:p w14:paraId="7061012F" w14:textId="547769ED" w:rsidR="00200613" w:rsidRPr="00200613" w:rsidRDefault="00200613" w:rsidP="00DD4F1A">
      <w:pPr>
        <w:spacing w:line="360" w:lineRule="auto"/>
        <w:jc w:val="center"/>
        <w:rPr>
          <w:rFonts w:cs="Times New Roman"/>
          <w:sz w:val="24"/>
          <w:szCs w:val="24"/>
        </w:rPr>
      </w:pPr>
    </w:p>
    <w:p w14:paraId="04277AB3" w14:textId="527FC791" w:rsidR="00200613" w:rsidRDefault="00200613" w:rsidP="00DD4F1A">
      <w:pPr>
        <w:spacing w:line="360" w:lineRule="auto"/>
        <w:jc w:val="center"/>
        <w:rPr>
          <w:rFonts w:cs="Times New Roman"/>
          <w:sz w:val="24"/>
          <w:szCs w:val="24"/>
        </w:rPr>
      </w:pPr>
    </w:p>
    <w:p w14:paraId="0B17E271" w14:textId="2E56B795" w:rsidR="00200613" w:rsidRDefault="00200613" w:rsidP="00DD4F1A">
      <w:pPr>
        <w:spacing w:line="360" w:lineRule="auto"/>
        <w:jc w:val="center"/>
        <w:rPr>
          <w:rFonts w:cs="Times New Roman"/>
          <w:sz w:val="24"/>
          <w:szCs w:val="24"/>
        </w:rPr>
      </w:pPr>
    </w:p>
    <w:p w14:paraId="4FCDA140" w14:textId="1EAFF117" w:rsidR="00200613" w:rsidRDefault="00200613" w:rsidP="00DD4F1A">
      <w:pPr>
        <w:spacing w:line="360" w:lineRule="auto"/>
        <w:jc w:val="center"/>
        <w:rPr>
          <w:rFonts w:cs="Times New Roman"/>
          <w:sz w:val="24"/>
          <w:szCs w:val="24"/>
        </w:rPr>
      </w:pPr>
    </w:p>
    <w:p w14:paraId="2F687F2B" w14:textId="77777777" w:rsidR="00C4347C" w:rsidRDefault="00C4347C" w:rsidP="00C4347C">
      <w:pPr>
        <w:spacing w:line="360" w:lineRule="auto"/>
        <w:ind w:left="720" w:firstLine="720"/>
        <w:rPr>
          <w:rFonts w:cs="Times New Roman"/>
          <w:b/>
          <w:sz w:val="52"/>
          <w:szCs w:val="52"/>
        </w:rPr>
      </w:pPr>
    </w:p>
    <w:p w14:paraId="6B1A98AE" w14:textId="77777777" w:rsidR="00C4347C" w:rsidRDefault="00C4347C" w:rsidP="00C4347C">
      <w:pPr>
        <w:spacing w:line="360" w:lineRule="auto"/>
        <w:ind w:left="720" w:firstLine="720"/>
        <w:rPr>
          <w:rFonts w:cs="Times New Roman"/>
          <w:b/>
          <w:sz w:val="52"/>
          <w:szCs w:val="52"/>
        </w:rPr>
      </w:pPr>
    </w:p>
    <w:p w14:paraId="152390E6" w14:textId="56E35AAE" w:rsidR="00200613" w:rsidRPr="00200613" w:rsidRDefault="00200613" w:rsidP="00C4347C">
      <w:pPr>
        <w:spacing w:line="360" w:lineRule="auto"/>
        <w:ind w:left="720" w:firstLine="720"/>
        <w:rPr>
          <w:rFonts w:cs="Times New Roman"/>
          <w:b/>
          <w:sz w:val="52"/>
          <w:szCs w:val="52"/>
        </w:rPr>
      </w:pPr>
      <w:r w:rsidRPr="00200613">
        <w:rPr>
          <w:rFonts w:cs="Times New Roman"/>
          <w:b/>
          <w:sz w:val="52"/>
          <w:szCs w:val="52"/>
        </w:rPr>
        <w:t>TÀI LIỆU ĐẶC TẢ YÊU CẦU</w:t>
      </w:r>
    </w:p>
    <w:p w14:paraId="6E689D41" w14:textId="63A04D1E" w:rsidR="00200613" w:rsidRPr="00200613" w:rsidRDefault="00452DF0" w:rsidP="00DD4F1A">
      <w:pPr>
        <w:spacing w:line="360" w:lineRule="auto"/>
        <w:jc w:val="center"/>
        <w:rPr>
          <w:rFonts w:cs="Times New Roman"/>
          <w:sz w:val="32"/>
          <w:szCs w:val="32"/>
        </w:rPr>
      </w:pPr>
      <w:r>
        <w:rPr>
          <w:rFonts w:cs="Times New Roman"/>
          <w:sz w:val="32"/>
          <w:szCs w:val="32"/>
        </w:rPr>
        <w:t xml:space="preserve">HỆ THỐNG QUẢN LÝ KHO </w:t>
      </w:r>
    </w:p>
    <w:p w14:paraId="2D2C3938" w14:textId="77777777" w:rsidR="00200613" w:rsidRDefault="00200613" w:rsidP="00DD4F1A">
      <w:pPr>
        <w:spacing w:line="360" w:lineRule="auto"/>
        <w:ind w:left="5760"/>
        <w:rPr>
          <w:rFonts w:cs="Times New Roman"/>
          <w:sz w:val="24"/>
          <w:szCs w:val="24"/>
        </w:rPr>
      </w:pPr>
    </w:p>
    <w:p w14:paraId="3921598C" w14:textId="77777777" w:rsidR="00200613" w:rsidRDefault="00200613" w:rsidP="00DD4F1A">
      <w:pPr>
        <w:spacing w:line="360" w:lineRule="auto"/>
        <w:ind w:left="5760"/>
        <w:rPr>
          <w:rFonts w:cs="Times New Roman"/>
          <w:sz w:val="24"/>
          <w:szCs w:val="24"/>
        </w:rPr>
      </w:pPr>
    </w:p>
    <w:p w14:paraId="5AF05F2A" w14:textId="77777777" w:rsidR="00200613" w:rsidRDefault="00200613" w:rsidP="00DD4F1A">
      <w:pPr>
        <w:spacing w:line="360" w:lineRule="auto"/>
        <w:ind w:left="5760"/>
        <w:rPr>
          <w:rFonts w:cs="Times New Roman"/>
          <w:sz w:val="24"/>
          <w:szCs w:val="24"/>
        </w:rPr>
      </w:pPr>
    </w:p>
    <w:p w14:paraId="6CE8FCF0" w14:textId="2740DCDA" w:rsidR="00200613" w:rsidRPr="00200613" w:rsidRDefault="00200613" w:rsidP="00DD4F1A">
      <w:pPr>
        <w:spacing w:line="360" w:lineRule="auto"/>
        <w:ind w:left="5760"/>
        <w:jc w:val="left"/>
        <w:rPr>
          <w:rFonts w:cs="Times New Roman"/>
          <w:sz w:val="24"/>
          <w:szCs w:val="24"/>
        </w:rPr>
      </w:pPr>
      <w:r w:rsidRPr="00200613">
        <w:rPr>
          <w:rFonts w:cs="Times New Roman"/>
          <w:sz w:val="24"/>
          <w:szCs w:val="24"/>
        </w:rPr>
        <w:t>Lớp:</w:t>
      </w:r>
      <w:r w:rsidR="00CD3423">
        <w:rPr>
          <w:rFonts w:cs="Times New Roman"/>
          <w:sz w:val="24"/>
          <w:szCs w:val="24"/>
        </w:rPr>
        <w:t xml:space="preserve"> 48K14.1</w:t>
      </w:r>
    </w:p>
    <w:p w14:paraId="1AAFEEFB" w14:textId="7D6B0C81" w:rsidR="00200613" w:rsidRDefault="00200613" w:rsidP="00DD4F1A">
      <w:pPr>
        <w:spacing w:line="360" w:lineRule="auto"/>
        <w:ind w:left="5760"/>
        <w:rPr>
          <w:rFonts w:cs="Times New Roman"/>
          <w:sz w:val="24"/>
          <w:szCs w:val="24"/>
        </w:rPr>
      </w:pPr>
      <w:r w:rsidRPr="00200613">
        <w:rPr>
          <w:rFonts w:cs="Times New Roman"/>
          <w:sz w:val="24"/>
          <w:szCs w:val="24"/>
        </w:rPr>
        <w:t>Nhóm:</w:t>
      </w:r>
      <w:r w:rsidR="00CD3423">
        <w:rPr>
          <w:rFonts w:cs="Times New Roman"/>
          <w:sz w:val="24"/>
          <w:szCs w:val="24"/>
        </w:rPr>
        <w:t xml:space="preserve"> 48K141.09</w:t>
      </w:r>
    </w:p>
    <w:p w14:paraId="337541FE" w14:textId="347188D6" w:rsidR="00200613" w:rsidRDefault="00200613" w:rsidP="00DD4F1A">
      <w:pPr>
        <w:spacing w:line="360" w:lineRule="auto"/>
        <w:ind w:left="5760"/>
        <w:rPr>
          <w:rFonts w:cs="Times New Roman"/>
          <w:sz w:val="24"/>
          <w:szCs w:val="24"/>
        </w:rPr>
      </w:pPr>
    </w:p>
    <w:p w14:paraId="029B523D" w14:textId="1BAE8F22" w:rsidR="00200613" w:rsidRDefault="00200613" w:rsidP="00DD4F1A">
      <w:pPr>
        <w:spacing w:line="360" w:lineRule="auto"/>
        <w:ind w:left="5760"/>
        <w:rPr>
          <w:rFonts w:cs="Times New Roman"/>
          <w:sz w:val="24"/>
          <w:szCs w:val="24"/>
        </w:rPr>
      </w:pPr>
    </w:p>
    <w:p w14:paraId="12B5BBD6" w14:textId="60F3B8DD" w:rsidR="00200613" w:rsidRDefault="00200613" w:rsidP="00DD4F1A">
      <w:pPr>
        <w:spacing w:line="360" w:lineRule="auto"/>
        <w:ind w:left="5760"/>
        <w:rPr>
          <w:rFonts w:cs="Times New Roman"/>
          <w:sz w:val="24"/>
          <w:szCs w:val="24"/>
        </w:rPr>
      </w:pPr>
    </w:p>
    <w:p w14:paraId="0107D200" w14:textId="24100A11" w:rsidR="00200613" w:rsidRDefault="00200613" w:rsidP="00DD4F1A">
      <w:pPr>
        <w:spacing w:line="360" w:lineRule="auto"/>
        <w:ind w:left="5760"/>
        <w:rPr>
          <w:rFonts w:cs="Times New Roman"/>
          <w:sz w:val="24"/>
          <w:szCs w:val="24"/>
        </w:rPr>
      </w:pPr>
    </w:p>
    <w:p w14:paraId="24D79254" w14:textId="79336D22" w:rsidR="00200613" w:rsidRDefault="00200613" w:rsidP="00C4347C">
      <w:pPr>
        <w:spacing w:line="360" w:lineRule="auto"/>
        <w:ind w:left="3600"/>
        <w:rPr>
          <w:rFonts w:cs="Times New Roman"/>
          <w:b/>
          <w:sz w:val="24"/>
          <w:szCs w:val="24"/>
        </w:rPr>
      </w:pPr>
      <w:r w:rsidRPr="00200613">
        <w:rPr>
          <w:rFonts w:cs="Times New Roman"/>
          <w:b/>
          <w:sz w:val="24"/>
          <w:szCs w:val="24"/>
        </w:rPr>
        <w:t>ĐÀ NẴNG 202</w:t>
      </w:r>
      <w:r w:rsidR="00452DF0">
        <w:rPr>
          <w:rFonts w:cs="Times New Roman"/>
          <w:b/>
          <w:sz w:val="24"/>
          <w:szCs w:val="24"/>
        </w:rPr>
        <w:t>4</w:t>
      </w:r>
    </w:p>
    <w:p w14:paraId="2A6C4DC9" w14:textId="21628A6D" w:rsidR="00200613" w:rsidRPr="00F275FE" w:rsidRDefault="00200613" w:rsidP="00DD4F1A">
      <w:pPr>
        <w:spacing w:line="360" w:lineRule="auto"/>
        <w:jc w:val="center"/>
        <w:rPr>
          <w:rFonts w:cs="Times New Roman"/>
          <w:b/>
          <w:szCs w:val="26"/>
        </w:rPr>
      </w:pPr>
      <w:r>
        <w:rPr>
          <w:rFonts w:cs="Times New Roman"/>
          <w:b/>
          <w:sz w:val="24"/>
          <w:szCs w:val="24"/>
        </w:rPr>
        <w:br w:type="page"/>
      </w:r>
      <w:r w:rsidRPr="00F275FE">
        <w:rPr>
          <w:rFonts w:cs="Times New Roman"/>
          <w:b/>
          <w:szCs w:val="26"/>
        </w:rPr>
        <w:lastRenderedPageBreak/>
        <w:t>MỤC LỤC</w:t>
      </w:r>
    </w:p>
    <w:p w14:paraId="5C653915" w14:textId="77777777" w:rsidR="00200613" w:rsidRDefault="00200613" w:rsidP="00DD4F1A">
      <w:pPr>
        <w:spacing w:line="360" w:lineRule="auto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br w:type="page"/>
      </w:r>
    </w:p>
    <w:p w14:paraId="33E633EB" w14:textId="56CFAD7E" w:rsidR="00200613" w:rsidRDefault="00200613" w:rsidP="00DD4F1A">
      <w:pPr>
        <w:pStyle w:val="Heading1"/>
        <w:spacing w:line="360" w:lineRule="auto"/>
      </w:pPr>
      <w:r>
        <w:lastRenderedPageBreak/>
        <w:t>mô tả khái quát hệ thống</w:t>
      </w:r>
    </w:p>
    <w:p w14:paraId="0E28F09D" w14:textId="56F50036" w:rsidR="00200613" w:rsidRDefault="00200613" w:rsidP="00DD4F1A">
      <w:pPr>
        <w:pStyle w:val="Heading2"/>
        <w:spacing w:line="360" w:lineRule="auto"/>
      </w:pPr>
      <w:r>
        <w:t>Tổng quan về hệ thống</w:t>
      </w:r>
    </w:p>
    <w:p w14:paraId="1015F4E8" w14:textId="77777777" w:rsidR="00200613" w:rsidRPr="00200613" w:rsidRDefault="00200613" w:rsidP="00DD4F1A">
      <w:pPr>
        <w:spacing w:line="360" w:lineRule="auto"/>
      </w:pPr>
    </w:p>
    <w:p w14:paraId="126EA311" w14:textId="4256BB2A" w:rsidR="00200613" w:rsidRDefault="00200613" w:rsidP="00DD4F1A">
      <w:pPr>
        <w:pStyle w:val="Heading2"/>
        <w:spacing w:line="360" w:lineRule="auto"/>
      </w:pPr>
      <w:r>
        <w:t>Sơ đồ luồng nghiệp vụ hệ thống</w:t>
      </w:r>
      <w:r w:rsidR="00770322">
        <w:t xml:space="preserve"> (business workflow)</w:t>
      </w:r>
    </w:p>
    <w:p w14:paraId="41170168" w14:textId="01784617" w:rsidR="00944057" w:rsidRPr="00944057" w:rsidRDefault="00944057" w:rsidP="00DD4F1A">
      <w:pPr>
        <w:pStyle w:val="Heading3"/>
        <w:spacing w:line="360" w:lineRule="auto"/>
      </w:pPr>
      <w:r>
        <w:t>AS-IS system</w:t>
      </w:r>
    </w:p>
    <w:p w14:paraId="1F89B3C6" w14:textId="5557BD90" w:rsidR="00944057" w:rsidRDefault="00C4347C" w:rsidP="00DD4F1A">
      <w:pPr>
        <w:spacing w:line="360" w:lineRule="auto"/>
        <w:ind w:hanging="284"/>
      </w:pPr>
      <w:r>
        <w:rPr>
          <w:noProof/>
        </w:rPr>
        <w:drawing>
          <wp:inline distT="0" distB="0" distL="0" distR="0" wp14:anchorId="22102AB6" wp14:editId="1D9C4F6A">
            <wp:extent cx="6092982" cy="5612765"/>
            <wp:effectExtent l="0" t="0" r="3175" b="6985"/>
            <wp:docPr id="1658249977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249977" name="Picture 1658249977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5721" cy="5615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1C7CE" w14:textId="23A9BE94" w:rsidR="00944057" w:rsidRPr="00944057" w:rsidRDefault="00944057" w:rsidP="00DD4F1A">
      <w:pPr>
        <w:pStyle w:val="Heading3"/>
        <w:spacing w:line="360" w:lineRule="auto"/>
      </w:pPr>
      <w:r>
        <w:t>TO-BE system</w:t>
      </w:r>
    </w:p>
    <w:p w14:paraId="4978BA8F" w14:textId="7153C143" w:rsidR="00CC4A2C" w:rsidRDefault="00CC4A2C">
      <w:pPr>
        <w:jc w:val="left"/>
        <w:rPr>
          <w:noProof/>
        </w:rPr>
      </w:pPr>
      <w:r>
        <w:rPr>
          <w:noProof/>
        </w:rPr>
        <w:br w:type="page"/>
      </w:r>
    </w:p>
    <w:p w14:paraId="7410E290" w14:textId="7C602F25" w:rsidR="00CC4A2C" w:rsidRDefault="00752AF7" w:rsidP="00485D46">
      <w:pPr>
        <w:ind w:left="-1276" w:right="-1179"/>
        <w:jc w:val="left"/>
      </w:pPr>
      <w:r>
        <w:rPr>
          <w:noProof/>
        </w:rPr>
        <w:lastRenderedPageBreak/>
        <w:drawing>
          <wp:inline distT="0" distB="0" distL="0" distR="0" wp14:anchorId="10FD9AAD" wp14:editId="7A0BAE14">
            <wp:extent cx="7307267" cy="4572000"/>
            <wp:effectExtent l="0" t="0" r="8255" b="0"/>
            <wp:docPr id="12524308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2430836" name="Picture 125243083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1047" cy="4574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0FE91" w14:textId="4A356B90" w:rsidR="00944057" w:rsidRPr="00200613" w:rsidRDefault="00CC4A2C" w:rsidP="00CC4A2C">
      <w:pPr>
        <w:jc w:val="left"/>
      </w:pPr>
      <w:r>
        <w:t>(Ảnh tobe system rõ nét hơn có trên github trong folder 02. Phân tích và thiết kế hệ thống)</w:t>
      </w:r>
      <w:r>
        <w:br w:type="page"/>
      </w:r>
    </w:p>
    <w:p w14:paraId="038F85FD" w14:textId="29C5EFDE" w:rsidR="00200613" w:rsidRDefault="00200613" w:rsidP="00DD4F1A">
      <w:pPr>
        <w:pStyle w:val="Heading2"/>
        <w:spacing w:line="360" w:lineRule="auto"/>
      </w:pPr>
      <w:r>
        <w:lastRenderedPageBreak/>
        <w:t>Sơ đồ use case</w:t>
      </w:r>
    </w:p>
    <w:p w14:paraId="4ED550DC" w14:textId="5791FC55" w:rsidR="00944057" w:rsidRPr="00944057" w:rsidRDefault="00944057" w:rsidP="00DD4F1A">
      <w:pPr>
        <w:spacing w:line="360" w:lineRule="auto"/>
      </w:pPr>
      <w:r>
        <w:rPr>
          <w:noProof/>
        </w:rPr>
        <w:drawing>
          <wp:inline distT="0" distB="0" distL="0" distR="0" wp14:anchorId="168A2D96" wp14:editId="6E6F2FCC">
            <wp:extent cx="5943600" cy="3913505"/>
            <wp:effectExtent l="0" t="0" r="0" b="0"/>
            <wp:docPr id="35106413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064132" name="Picture 35106413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BA9B2" w14:textId="4DCA389F" w:rsidR="00200613" w:rsidRDefault="00200613" w:rsidP="00DD4F1A">
      <w:pPr>
        <w:pStyle w:val="Heading1"/>
        <w:spacing w:line="360" w:lineRule="auto"/>
      </w:pPr>
      <w:r>
        <w:br w:type="page"/>
      </w:r>
      <w:r>
        <w:lastRenderedPageBreak/>
        <w:t>Yêu cầu chức năng</w:t>
      </w:r>
    </w:p>
    <w:p w14:paraId="5E807256" w14:textId="16A3FE7C" w:rsidR="004A4351" w:rsidRPr="004A4351" w:rsidRDefault="00200613" w:rsidP="00DD4F1A">
      <w:pPr>
        <w:pStyle w:val="Heading2"/>
        <w:spacing w:line="360" w:lineRule="auto"/>
      </w:pPr>
      <w:r>
        <w:t>Đặc tả use case 1</w:t>
      </w:r>
    </w:p>
    <w:tbl>
      <w:tblPr>
        <w:tblW w:w="9094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95"/>
        <w:gridCol w:w="7199"/>
      </w:tblGrid>
      <w:tr w:rsidR="004A4351" w:rsidRPr="00617A19" w14:paraId="64C61971" w14:textId="77777777" w:rsidTr="00C4347C">
        <w:trPr>
          <w:trHeight w:val="855"/>
        </w:trPr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AF414F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t>Use case ID</w:t>
            </w:r>
          </w:p>
          <w:p w14:paraId="5E693509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48319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1</w:t>
            </w:r>
          </w:p>
        </w:tc>
      </w:tr>
      <w:tr w:rsidR="004A4351" w:rsidRPr="00617A19" w14:paraId="726CFFAB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CAE935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t>Use case name</w:t>
            </w:r>
          </w:p>
          <w:p w14:paraId="696151F8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928E61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Đăng nhập </w:t>
            </w:r>
          </w:p>
        </w:tc>
      </w:tr>
      <w:tr w:rsidR="004A4351" w:rsidRPr="00617A19" w14:paraId="13D99048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993A8E" w14:textId="77777777" w:rsidR="004A4351" w:rsidRPr="00617A19" w:rsidRDefault="004A4351" w:rsidP="00C4347C">
            <w:pPr>
              <w:spacing w:before="40" w:after="40" w:line="360" w:lineRule="auto"/>
              <w:ind w:right="68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t>Description</w:t>
            </w:r>
          </w:p>
          <w:p w14:paraId="4368481B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A30A94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Là người dùng, tôi muốn đăng nhập vào hệ thống</w:t>
            </w:r>
          </w:p>
        </w:tc>
      </w:tr>
      <w:tr w:rsidR="004A4351" w:rsidRPr="00617A19" w14:paraId="79EDBF17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80DCB2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t>Actor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F5788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Quản lý, kế toán</w:t>
            </w:r>
          </w:p>
        </w:tc>
      </w:tr>
      <w:tr w:rsidR="004A4351" w:rsidRPr="00617A19" w14:paraId="1606B40D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C8C886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t>Priority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C17733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4A4351" w:rsidRPr="00617A19" w14:paraId="4B700C0A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360601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t>Trigger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911F72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chọn chức năng đăng nhập</w:t>
            </w:r>
          </w:p>
        </w:tc>
      </w:tr>
      <w:tr w:rsidR="004A4351" w:rsidRPr="00617A19" w14:paraId="5C2C3775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8ABB3E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t>Pre-condition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E0AAB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Người dùng đã có tài khoản </w:t>
            </w:r>
          </w:p>
        </w:tc>
      </w:tr>
      <w:tr w:rsidR="004A4351" w:rsidRPr="00617A19" w14:paraId="4397C59A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86EBA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t>Post-condition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9CACA4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đăng nhập thành công</w:t>
            </w:r>
          </w:p>
        </w:tc>
      </w:tr>
      <w:tr w:rsidR="004A4351" w:rsidRPr="00617A19" w14:paraId="5859CA7E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847D5D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t>Main flow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CA1926" w14:textId="77777777" w:rsidR="004A4351" w:rsidRPr="00617A19" w:rsidRDefault="004A4351" w:rsidP="00DD4F1A">
            <w:pPr>
              <w:numPr>
                <w:ilvl w:val="0"/>
                <w:numId w:val="3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truy cập ứng dụng/web</w:t>
            </w:r>
          </w:p>
          <w:p w14:paraId="1533A1C5" w14:textId="77777777" w:rsidR="004A4351" w:rsidRPr="00617A19" w:rsidRDefault="004A4351" w:rsidP="00DD4F1A">
            <w:pPr>
              <w:numPr>
                <w:ilvl w:val="0"/>
                <w:numId w:val="3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Người dùng chọn chức năng đăng nhập </w:t>
            </w:r>
          </w:p>
          <w:p w14:paraId="78D1C9AC" w14:textId="77777777" w:rsidR="004A4351" w:rsidRPr="00617A19" w:rsidRDefault="004A4351" w:rsidP="00DD4F1A">
            <w:pPr>
              <w:numPr>
                <w:ilvl w:val="0"/>
                <w:numId w:val="3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ệ thống hiển thị màn hình đăng nhập</w:t>
            </w:r>
          </w:p>
          <w:p w14:paraId="2332B3C9" w14:textId="77777777" w:rsidR="004A4351" w:rsidRPr="00617A19" w:rsidRDefault="004A4351" w:rsidP="00DD4F1A">
            <w:pPr>
              <w:numPr>
                <w:ilvl w:val="0"/>
                <w:numId w:val="3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nhập tên đăng nhập và mật khẩu</w:t>
            </w:r>
          </w:p>
          <w:p w14:paraId="6B27F9DD" w14:textId="77777777" w:rsidR="004A4351" w:rsidRPr="00617A19" w:rsidRDefault="004A4351" w:rsidP="00DD4F1A">
            <w:pPr>
              <w:numPr>
                <w:ilvl w:val="0"/>
                <w:numId w:val="3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hấn nút “đăng nhập”</w:t>
            </w:r>
          </w:p>
          <w:p w14:paraId="77A976F0" w14:textId="77777777" w:rsidR="004A4351" w:rsidRPr="00617A19" w:rsidRDefault="004A4351" w:rsidP="00DD4F1A">
            <w:pPr>
              <w:numPr>
                <w:ilvl w:val="0"/>
                <w:numId w:val="3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ệ thống kiểm tra thông tin đăng nhập</w:t>
            </w:r>
          </w:p>
          <w:p w14:paraId="3B44C581" w14:textId="77777777" w:rsidR="004A4351" w:rsidRPr="00617A19" w:rsidRDefault="004A4351" w:rsidP="00DD4F1A">
            <w:pPr>
              <w:numPr>
                <w:ilvl w:val="0"/>
                <w:numId w:val="3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Đăng nhập thành công, hệ thống quay về màn hình chính</w:t>
            </w:r>
          </w:p>
        </w:tc>
      </w:tr>
      <w:tr w:rsidR="004A4351" w:rsidRPr="00617A19" w14:paraId="79FBB750" w14:textId="77777777" w:rsidTr="00C4347C">
        <w:trPr>
          <w:trHeight w:val="534"/>
        </w:trPr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BA1B71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t>Alternative flow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BB8576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/A</w:t>
            </w:r>
          </w:p>
        </w:tc>
      </w:tr>
      <w:tr w:rsidR="004A4351" w:rsidRPr="00617A19" w14:paraId="7C8BF6EF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B461C9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t>Exception flow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18413F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6a. Nếu mật khẩu hoặc tên đăng nhập không hợp lệ: Hệ thống thông báo “Tên đăng nhập hoặc mật khẩu không hợp lệ” và kết thúc </w:t>
            </w:r>
          </w:p>
        </w:tc>
      </w:tr>
      <w:tr w:rsidR="004A4351" w:rsidRPr="00617A19" w14:paraId="0CD9855A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8D21FE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t>Business rule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5DC7CA" w14:textId="77777777" w:rsidR="004A4351" w:rsidRPr="00617A19" w:rsidRDefault="004A4351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4a. </w:t>
            </w:r>
            <w:r>
              <w:rPr>
                <w:rFonts w:eastAsia="Times New Roman" w:cs="Times New Roman"/>
                <w:szCs w:val="26"/>
              </w:rPr>
              <w:t xml:space="preserve">- </w:t>
            </w:r>
            <w:r w:rsidRPr="00617A19">
              <w:rPr>
                <w:rFonts w:eastAsia="Times New Roman" w:cs="Times New Roman"/>
                <w:szCs w:val="26"/>
              </w:rPr>
              <w:t>Tên đăng nhập phải theo tên và chức vụ.</w:t>
            </w:r>
          </w:p>
          <w:p w14:paraId="65C68B43" w14:textId="77777777" w:rsidR="004A4351" w:rsidRPr="00617A19" w:rsidRDefault="004A4351" w:rsidP="00DD4F1A">
            <w:pPr>
              <w:pStyle w:val="ListParagraph"/>
              <w:numPr>
                <w:ilvl w:val="0"/>
                <w:numId w:val="4"/>
              </w:numPr>
              <w:spacing w:line="360" w:lineRule="auto"/>
              <w:ind w:left="555" w:hanging="142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617A19">
              <w:rPr>
                <w:rFonts w:ascii="Times New Roman" w:eastAsia="Times New Roman" w:hAnsi="Times New Roman" w:cs="Times New Roman"/>
                <w:sz w:val="26"/>
                <w:szCs w:val="26"/>
              </w:rPr>
              <w:lastRenderedPageBreak/>
              <w:t>Mật khẩu tối thiểu 8 ký tự bao gồm số (0-9), chữ thường (a-z), chữ in hoa (A-Z), ký tự đặc biệt (@#$%&amp;).</w:t>
            </w:r>
          </w:p>
        </w:tc>
      </w:tr>
      <w:tr w:rsidR="004A4351" w:rsidRPr="00617A19" w14:paraId="32C0F7F6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DD726A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lastRenderedPageBreak/>
              <w:t>Non-functional requirement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7B0022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000D8577" w14:textId="77777777" w:rsidR="004A4351" w:rsidRDefault="004A4351" w:rsidP="00DD4F1A">
      <w:pPr>
        <w:spacing w:line="360" w:lineRule="auto"/>
        <w:rPr>
          <w:noProof/>
        </w:rPr>
      </w:pPr>
    </w:p>
    <w:p w14:paraId="5D24884C" w14:textId="78DE37BF" w:rsidR="00A57CCB" w:rsidRPr="00200613" w:rsidRDefault="004A4351" w:rsidP="00DD4F1A">
      <w:pPr>
        <w:spacing w:line="360" w:lineRule="auto"/>
      </w:pPr>
      <w:r>
        <w:rPr>
          <w:noProof/>
        </w:rPr>
        <w:drawing>
          <wp:inline distT="0" distB="0" distL="0" distR="0" wp14:anchorId="5BB2031F" wp14:editId="1342F063">
            <wp:extent cx="5943600" cy="4472305"/>
            <wp:effectExtent l="0" t="0" r="0" b="4445"/>
            <wp:docPr id="191375342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3753423" name="Picture 191375342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72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50834" w14:textId="2E8E9A69" w:rsidR="00200613" w:rsidRDefault="00200613" w:rsidP="00DD4F1A">
      <w:pPr>
        <w:pStyle w:val="Heading2"/>
        <w:spacing w:line="360" w:lineRule="auto"/>
      </w:pPr>
      <w:r>
        <w:t xml:space="preserve">Đặc tả use case </w:t>
      </w:r>
      <w:r w:rsidR="004A4351">
        <w:t>Đăng xuất</w:t>
      </w:r>
    </w:p>
    <w:tbl>
      <w:tblPr>
        <w:tblW w:w="8789" w:type="dxa"/>
        <w:tblInd w:w="13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843"/>
        <w:gridCol w:w="6946"/>
      </w:tblGrid>
      <w:tr w:rsidR="00DD4F1A" w:rsidRPr="00617A19" w14:paraId="23A71274" w14:textId="77777777" w:rsidTr="00C4347C">
        <w:trPr>
          <w:trHeight w:val="405"/>
        </w:trPr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34A9C0C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Use case ID</w:t>
            </w:r>
          </w:p>
        </w:tc>
        <w:tc>
          <w:tcPr>
            <w:tcW w:w="694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051228B" w14:textId="77777777" w:rsidR="00DD4F1A" w:rsidRPr="00617A19" w:rsidRDefault="00DD4F1A" w:rsidP="00DD4F1A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2</w:t>
            </w:r>
          </w:p>
        </w:tc>
      </w:tr>
      <w:tr w:rsidR="00DD4F1A" w:rsidRPr="00617A19" w14:paraId="6984DD16" w14:textId="77777777" w:rsidTr="00C4347C">
        <w:trPr>
          <w:trHeight w:val="40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B7BC275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Use case name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5DFE5EF" w14:textId="77777777" w:rsidR="00DD4F1A" w:rsidRPr="00617A19" w:rsidRDefault="00DD4F1A" w:rsidP="00DD4F1A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Đăng xuất</w:t>
            </w:r>
          </w:p>
        </w:tc>
      </w:tr>
      <w:tr w:rsidR="00DD4F1A" w:rsidRPr="00617A19" w14:paraId="752A49C5" w14:textId="77777777" w:rsidTr="00C4347C">
        <w:trPr>
          <w:trHeight w:val="40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92277F9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Description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A616346" w14:textId="77777777" w:rsidR="00DD4F1A" w:rsidRPr="00617A19" w:rsidRDefault="00DD4F1A" w:rsidP="00DD4F1A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Là người dùng, tôi muốn đăng xuất khỏi hệ thống</w:t>
            </w:r>
          </w:p>
        </w:tc>
      </w:tr>
      <w:tr w:rsidR="00DD4F1A" w:rsidRPr="00617A19" w14:paraId="26289E9A" w14:textId="77777777" w:rsidTr="00C4347C">
        <w:trPr>
          <w:trHeight w:val="40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25D067F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Actors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CF20C2" w14:textId="77777777" w:rsidR="00DD4F1A" w:rsidRPr="00617A19" w:rsidRDefault="00DD4F1A" w:rsidP="00DD4F1A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quản trị, kế toán</w:t>
            </w:r>
          </w:p>
        </w:tc>
      </w:tr>
      <w:tr w:rsidR="00DD4F1A" w:rsidRPr="00617A19" w14:paraId="485D1CB3" w14:textId="77777777" w:rsidTr="00C4347C">
        <w:trPr>
          <w:trHeight w:val="40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F59319D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riority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BD152AB" w14:textId="77777777" w:rsidR="00DD4F1A" w:rsidRPr="00617A19" w:rsidRDefault="00DD4F1A" w:rsidP="00DD4F1A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617A19" w14:paraId="68A59527" w14:textId="77777777" w:rsidTr="00C4347C">
        <w:trPr>
          <w:trHeight w:val="40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722C9CF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Triggers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CA4C850" w14:textId="77777777" w:rsidR="00DD4F1A" w:rsidRPr="00617A19" w:rsidRDefault="00DD4F1A" w:rsidP="00DD4F1A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chọn chức năng đăng xuất</w:t>
            </w:r>
          </w:p>
        </w:tc>
      </w:tr>
      <w:tr w:rsidR="00DD4F1A" w:rsidRPr="00617A19" w14:paraId="4E79B6E1" w14:textId="77777777" w:rsidTr="00C4347C">
        <w:trPr>
          <w:trHeight w:val="40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357EF2E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lastRenderedPageBreak/>
              <w:t>Pre-conditions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F7F94C5" w14:textId="77777777" w:rsidR="00DD4F1A" w:rsidRPr="00617A19" w:rsidRDefault="00DD4F1A" w:rsidP="00DD4F1A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Đã có tài khoản trên hệ thống</w:t>
            </w:r>
          </w:p>
          <w:p w14:paraId="6C7B3A55" w14:textId="77777777" w:rsidR="00DD4F1A" w:rsidRPr="00617A19" w:rsidRDefault="00DD4F1A" w:rsidP="00DD4F1A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Đã đăng nhập trên hệ thống</w:t>
            </w:r>
          </w:p>
        </w:tc>
      </w:tr>
      <w:tr w:rsidR="00DD4F1A" w:rsidRPr="00617A19" w14:paraId="095C7D85" w14:textId="77777777" w:rsidTr="00C4347C">
        <w:trPr>
          <w:trHeight w:val="40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E69B413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ost-conditions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82E0AAE" w14:textId="77777777" w:rsidR="00DD4F1A" w:rsidRPr="00617A19" w:rsidRDefault="00DD4F1A" w:rsidP="00DD4F1A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Đăng xuất thành công khỏi hệ thống</w:t>
            </w:r>
          </w:p>
        </w:tc>
      </w:tr>
      <w:tr w:rsidR="00DD4F1A" w:rsidRPr="00617A19" w14:paraId="76E0EC5E" w14:textId="77777777" w:rsidTr="00C4347C">
        <w:trPr>
          <w:trHeight w:val="1674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C4815A8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Main flow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473ACAB" w14:textId="77777777" w:rsidR="00DD4F1A" w:rsidRPr="00617A19" w:rsidRDefault="00DD4F1A" w:rsidP="00DD4F1A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1.</w:t>
            </w:r>
            <w:r w:rsidRPr="00617A19">
              <w:rPr>
                <w:rFonts w:eastAsia="Times New Roman" w:cs="Times New Roman"/>
                <w:szCs w:val="26"/>
              </w:rPr>
              <w:tab/>
              <w:t>Chọn vào nút Đăng xuất trên góc phải phía trên</w:t>
            </w:r>
          </w:p>
          <w:p w14:paraId="54B3DF68" w14:textId="77777777" w:rsidR="00DD4F1A" w:rsidRPr="00617A19" w:rsidRDefault="00DD4F1A" w:rsidP="00DD4F1A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2.</w:t>
            </w:r>
            <w:r w:rsidRPr="00617A19">
              <w:rPr>
                <w:rFonts w:eastAsia="Times New Roman" w:cs="Times New Roman"/>
                <w:szCs w:val="26"/>
              </w:rPr>
              <w:tab/>
              <w:t>Hiển thị thông báo xác nhận đăng xuất</w:t>
            </w:r>
          </w:p>
          <w:p w14:paraId="138E76F8" w14:textId="77777777" w:rsidR="00DD4F1A" w:rsidRPr="00617A19" w:rsidRDefault="00DD4F1A" w:rsidP="00DD4F1A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2a. nhấn chọn “có”</w:t>
            </w:r>
          </w:p>
          <w:p w14:paraId="5B76C7EE" w14:textId="77777777" w:rsidR="00DD4F1A" w:rsidRPr="00617A19" w:rsidRDefault="00DD4F1A" w:rsidP="00DD4F1A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3.</w:t>
            </w:r>
            <w:r w:rsidRPr="00617A19">
              <w:rPr>
                <w:rFonts w:eastAsia="Times New Roman" w:cs="Times New Roman"/>
                <w:szCs w:val="26"/>
              </w:rPr>
              <w:tab/>
              <w:t>Hiển thị màn hình ở trang đăng nhập</w:t>
            </w:r>
          </w:p>
        </w:tc>
      </w:tr>
      <w:tr w:rsidR="00DD4F1A" w:rsidRPr="00617A19" w14:paraId="42ABBE85" w14:textId="77777777" w:rsidTr="00C4347C">
        <w:trPr>
          <w:trHeight w:val="79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DD8DC78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Alternative flows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38EA70E" w14:textId="77777777" w:rsidR="00DD4F1A" w:rsidRPr="00617A19" w:rsidRDefault="00DD4F1A" w:rsidP="00DD4F1A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/A</w:t>
            </w:r>
          </w:p>
        </w:tc>
      </w:tr>
      <w:tr w:rsidR="00DD4F1A" w:rsidRPr="00617A19" w14:paraId="74789536" w14:textId="77777777" w:rsidTr="00C4347C">
        <w:trPr>
          <w:trHeight w:val="79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1B8C6A9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Exception flows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8AA3323" w14:textId="77777777" w:rsidR="00DD4F1A" w:rsidRPr="00617A19" w:rsidRDefault="00DD4F1A" w:rsidP="00DD4F1A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2b. Nếu chọn “không” thì hệ thống trở về màn hình chính và kết thúc</w:t>
            </w:r>
          </w:p>
        </w:tc>
      </w:tr>
      <w:tr w:rsidR="00DD4F1A" w:rsidRPr="00617A19" w14:paraId="3C160D64" w14:textId="77777777" w:rsidTr="00C4347C">
        <w:trPr>
          <w:trHeight w:val="40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1012E1B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Business rules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5529475" w14:textId="77777777" w:rsidR="00DD4F1A" w:rsidRPr="00617A19" w:rsidRDefault="00DD4F1A" w:rsidP="00DD4F1A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/A</w:t>
            </w:r>
          </w:p>
        </w:tc>
      </w:tr>
      <w:tr w:rsidR="00DD4F1A" w:rsidRPr="00617A19" w14:paraId="40D467CC" w14:textId="77777777" w:rsidTr="00C4347C">
        <w:trPr>
          <w:trHeight w:val="79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50C9AB5" w14:textId="77777777" w:rsidR="00DD4F1A" w:rsidRPr="00617A19" w:rsidRDefault="00DD4F1A" w:rsidP="00DD4F1A">
            <w:pPr>
              <w:spacing w:before="40" w:after="40" w:line="360" w:lineRule="auto"/>
              <w:ind w:left="90" w:hanging="9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on-functional requirements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F97E261" w14:textId="77777777" w:rsidR="00DD4F1A" w:rsidRPr="00617A19" w:rsidRDefault="00DD4F1A" w:rsidP="00DD4F1A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N/A </w:t>
            </w:r>
          </w:p>
        </w:tc>
      </w:tr>
    </w:tbl>
    <w:p w14:paraId="6CDA718C" w14:textId="77777777" w:rsidR="004A4351" w:rsidRDefault="004A4351" w:rsidP="00DD4F1A">
      <w:pPr>
        <w:spacing w:line="360" w:lineRule="auto"/>
      </w:pPr>
    </w:p>
    <w:p w14:paraId="2320C549" w14:textId="3A377D7E" w:rsidR="00DD4F1A" w:rsidRPr="004A4351" w:rsidRDefault="00DD4F1A" w:rsidP="00DD4F1A">
      <w:pPr>
        <w:spacing w:line="360" w:lineRule="auto"/>
      </w:pPr>
      <w:r>
        <w:rPr>
          <w:noProof/>
        </w:rPr>
        <w:drawing>
          <wp:inline distT="0" distB="0" distL="0" distR="0" wp14:anchorId="7DD62881" wp14:editId="364A6C5F">
            <wp:extent cx="5943600" cy="3857625"/>
            <wp:effectExtent l="0" t="0" r="0" b="9525"/>
            <wp:docPr id="143468275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682756" name="Picture 143468275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5BF30" w14:textId="3D75421E" w:rsidR="00DD4F1A" w:rsidRDefault="00DD4F1A" w:rsidP="00DD4F1A">
      <w:pPr>
        <w:pStyle w:val="Heading2"/>
        <w:spacing w:line="360" w:lineRule="auto"/>
      </w:pPr>
      <w:r>
        <w:lastRenderedPageBreak/>
        <w:t>Đặc tả use case Tạo phiếu nhập kho</w:t>
      </w:r>
    </w:p>
    <w:tbl>
      <w:tblPr>
        <w:tblW w:w="9497" w:type="dxa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843"/>
        <w:gridCol w:w="7654"/>
      </w:tblGrid>
      <w:tr w:rsidR="00DD4F1A" w:rsidRPr="00617A19" w14:paraId="21225CFE" w14:textId="77777777" w:rsidTr="00C4347C"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8538C8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Use case ID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E004BC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3</w:t>
            </w:r>
          </w:p>
        </w:tc>
      </w:tr>
      <w:tr w:rsidR="00DD4F1A" w:rsidRPr="00617A19" w14:paraId="37281769" w14:textId="77777777" w:rsidTr="00C4347C"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5634B2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Use case name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3061E4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Tạo phiếu nhập kho</w:t>
            </w:r>
          </w:p>
        </w:tc>
      </w:tr>
      <w:tr w:rsidR="00DD4F1A" w:rsidRPr="00617A19" w14:paraId="3D146995" w14:textId="77777777" w:rsidTr="00C4347C"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16D7BC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Description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5F10CD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Là quản lý, kế toán tôi muốn tạo phiếu nhập kho.</w:t>
            </w:r>
          </w:p>
        </w:tc>
      </w:tr>
      <w:tr w:rsidR="00DD4F1A" w:rsidRPr="00617A19" w14:paraId="7C3C0AD4" w14:textId="77777777" w:rsidTr="00C4347C"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233C30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Actors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C8ED16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Quản lý, kế toán </w:t>
            </w:r>
          </w:p>
        </w:tc>
      </w:tr>
      <w:tr w:rsidR="00DD4F1A" w:rsidRPr="00617A19" w14:paraId="291E710B" w14:textId="77777777" w:rsidTr="00C4347C"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785CCE" w14:textId="77777777" w:rsidR="00DD4F1A" w:rsidRPr="00617A19" w:rsidRDefault="00DD4F1A" w:rsidP="00C4347C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riority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8D12FD" w14:textId="77777777" w:rsidR="00DD4F1A" w:rsidRPr="00617A19" w:rsidRDefault="00DD4F1A" w:rsidP="00C4347C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617A19" w14:paraId="53B723A2" w14:textId="77777777" w:rsidTr="00C4347C"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E373AA" w14:textId="77777777" w:rsidR="00DD4F1A" w:rsidRPr="00617A19" w:rsidRDefault="00DD4F1A" w:rsidP="00C4347C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Triggers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D8EADF" w14:textId="77777777" w:rsidR="00DD4F1A" w:rsidRPr="00617A19" w:rsidRDefault="00DD4F1A" w:rsidP="00C4347C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chọn chức năng tạo phiếu nhập kho.</w:t>
            </w:r>
          </w:p>
        </w:tc>
      </w:tr>
      <w:tr w:rsidR="00DD4F1A" w:rsidRPr="00617A19" w14:paraId="436B753F" w14:textId="77777777" w:rsidTr="00C4347C">
        <w:trPr>
          <w:trHeight w:val="553"/>
        </w:trPr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69B76E" w14:textId="49C5FA89" w:rsidR="00DD4F1A" w:rsidRPr="00617A19" w:rsidRDefault="00DD4F1A" w:rsidP="00C4347C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re-condition</w:t>
            </w:r>
            <w:r w:rsidR="00C4347C">
              <w:rPr>
                <w:rFonts w:eastAsia="Times New Roman" w:cs="Times New Roman"/>
                <w:szCs w:val="26"/>
              </w:rPr>
              <w:t>s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AEAE8F" w14:textId="77777777" w:rsidR="00DD4F1A" w:rsidRPr="00617A19" w:rsidRDefault="00DD4F1A" w:rsidP="00C4347C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đã đăng nhập vào hệ thống.</w:t>
            </w:r>
          </w:p>
        </w:tc>
      </w:tr>
      <w:tr w:rsidR="00DD4F1A" w:rsidRPr="00617A19" w14:paraId="05525E8D" w14:textId="77777777" w:rsidTr="00C4347C">
        <w:trPr>
          <w:trHeight w:val="633"/>
        </w:trPr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734AF0" w14:textId="0557A8BD" w:rsidR="00DD4F1A" w:rsidRPr="00617A19" w:rsidRDefault="00DD4F1A" w:rsidP="00C4347C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ost-conditions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0EC96E" w14:textId="77777777" w:rsidR="00DD4F1A" w:rsidRPr="00617A19" w:rsidRDefault="00DD4F1A" w:rsidP="00C4347C">
            <w:pPr>
              <w:widowControl w:val="0"/>
              <w:spacing w:after="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tạo được phiếu nhập kho.</w:t>
            </w:r>
          </w:p>
        </w:tc>
      </w:tr>
      <w:tr w:rsidR="00DD4F1A" w:rsidRPr="00617A19" w14:paraId="5593C04F" w14:textId="77777777" w:rsidTr="00C4347C">
        <w:trPr>
          <w:trHeight w:val="325"/>
        </w:trPr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01F5AE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Main flow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3ADF5E" w14:textId="77777777" w:rsidR="00DD4F1A" w:rsidRPr="00617A19" w:rsidRDefault="00DD4F1A" w:rsidP="00DD4F1A">
            <w:pPr>
              <w:widowControl w:val="0"/>
              <w:numPr>
                <w:ilvl w:val="0"/>
                <w:numId w:val="5"/>
              </w:numPr>
              <w:spacing w:after="0" w:line="360" w:lineRule="auto"/>
              <w:ind w:left="574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chọn chức năng tạo phiếu nhập kho</w:t>
            </w:r>
          </w:p>
          <w:p w14:paraId="5F97D3BE" w14:textId="77777777" w:rsidR="00DD4F1A" w:rsidRPr="00617A19" w:rsidRDefault="00DD4F1A" w:rsidP="00DD4F1A">
            <w:pPr>
              <w:widowControl w:val="0"/>
              <w:numPr>
                <w:ilvl w:val="0"/>
                <w:numId w:val="5"/>
              </w:numPr>
              <w:spacing w:after="0" w:line="360" w:lineRule="auto"/>
              <w:ind w:left="574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ển thị màn hình Phiếu nhập kho (có các phiếu cũ đã lưu)</w:t>
            </w:r>
          </w:p>
          <w:p w14:paraId="5EA2FB82" w14:textId="77777777" w:rsidR="00DD4F1A" w:rsidRPr="00617A19" w:rsidRDefault="00DD4F1A" w:rsidP="00DD4F1A">
            <w:pPr>
              <w:widowControl w:val="0"/>
              <w:numPr>
                <w:ilvl w:val="0"/>
                <w:numId w:val="5"/>
              </w:numPr>
              <w:spacing w:after="0" w:line="360" w:lineRule="auto"/>
              <w:ind w:left="574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Chọn “+ Nhập kho” trên màn hình</w:t>
            </w:r>
          </w:p>
          <w:p w14:paraId="2D97A21D" w14:textId="77777777" w:rsidR="00DD4F1A" w:rsidRPr="00617A19" w:rsidRDefault="00DD4F1A" w:rsidP="00DD4F1A">
            <w:pPr>
              <w:widowControl w:val="0"/>
              <w:numPr>
                <w:ilvl w:val="0"/>
                <w:numId w:val="5"/>
              </w:numPr>
              <w:spacing w:after="0" w:line="360" w:lineRule="auto"/>
              <w:ind w:left="574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hấn dấu ‘+’ để thêm sản phẩm vào phiếu nhập kho.</w:t>
            </w:r>
          </w:p>
          <w:p w14:paraId="2D32FDFD" w14:textId="77777777" w:rsidR="00DD4F1A" w:rsidRPr="00617A19" w:rsidRDefault="00DD4F1A" w:rsidP="00DD4F1A">
            <w:pPr>
              <w:widowControl w:val="0"/>
              <w:spacing w:after="0" w:line="360" w:lineRule="auto"/>
              <w:ind w:left="574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a1. Hệ thống hiển thị màn hình các thông tin của phiếu nhập kho: tên sản phẩm, số lượng, đơn giá, ngày nhập, nhà cung cấp.</w:t>
            </w:r>
          </w:p>
          <w:p w14:paraId="1846A961" w14:textId="77777777" w:rsidR="00DD4F1A" w:rsidRPr="00617A19" w:rsidRDefault="00DD4F1A" w:rsidP="00DD4F1A">
            <w:pPr>
              <w:widowControl w:val="0"/>
              <w:spacing w:after="0" w:line="360" w:lineRule="auto"/>
              <w:ind w:left="574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4a2.Tìm tên sản phẩm trên thanh tìm kiếm    </w:t>
            </w:r>
            <w:r w:rsidRPr="00617A19">
              <w:rPr>
                <w:rFonts w:eastAsia="Times New Roman" w:cs="Times New Roman"/>
                <w:szCs w:val="26"/>
              </w:rPr>
              <w:br/>
              <w:t xml:space="preserve">   4a2a. Nhấn dấu ‘+’ bên trái sản phẩm để thêm vào phiếu</w:t>
            </w:r>
            <w:r w:rsidRPr="00617A19">
              <w:rPr>
                <w:rFonts w:eastAsia="Times New Roman" w:cs="Times New Roman"/>
                <w:szCs w:val="26"/>
              </w:rPr>
              <w:br/>
              <w:t xml:space="preserve">     4a2a1. Nhập số lượng </w:t>
            </w:r>
          </w:p>
          <w:p w14:paraId="69DCB93D" w14:textId="77777777" w:rsidR="00DD4F1A" w:rsidRPr="00617A19" w:rsidRDefault="00DD4F1A" w:rsidP="00DD4F1A">
            <w:pPr>
              <w:widowControl w:val="0"/>
              <w:spacing w:after="0" w:line="360" w:lineRule="auto"/>
              <w:ind w:left="574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     4a2a2. Nhập giá sản phẩm</w:t>
            </w:r>
          </w:p>
          <w:p w14:paraId="53BB528B" w14:textId="77777777" w:rsidR="00DD4F1A" w:rsidRPr="00617A19" w:rsidRDefault="00DD4F1A" w:rsidP="00DD4F1A">
            <w:pPr>
              <w:widowControl w:val="0"/>
              <w:spacing w:after="0" w:line="360" w:lineRule="auto"/>
              <w:ind w:left="574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     4a2a3. Kiểm tra số lượng và giá sản phẩm</w:t>
            </w:r>
          </w:p>
          <w:p w14:paraId="545A823A" w14:textId="77777777" w:rsidR="00DD4F1A" w:rsidRPr="00617A19" w:rsidRDefault="00DD4F1A" w:rsidP="00DD4F1A">
            <w:pPr>
              <w:widowControl w:val="0"/>
              <w:spacing w:after="0" w:line="360" w:lineRule="auto"/>
              <w:ind w:left="574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   4a3.Hệ thống tự động tính thành tiền mỗi loại sản phẩm.</w:t>
            </w:r>
          </w:p>
          <w:p w14:paraId="2F42BBD8" w14:textId="77777777" w:rsidR="00DD4F1A" w:rsidRPr="00617A19" w:rsidRDefault="00DD4F1A" w:rsidP="00DD4F1A">
            <w:pPr>
              <w:widowControl w:val="0"/>
              <w:numPr>
                <w:ilvl w:val="0"/>
                <w:numId w:val="5"/>
              </w:numPr>
              <w:spacing w:after="0" w:line="360" w:lineRule="auto"/>
              <w:ind w:left="574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ệ thống tính tổng tiền các sản phẩm.</w:t>
            </w:r>
          </w:p>
          <w:p w14:paraId="2E2D1FF7" w14:textId="77777777" w:rsidR="00DD4F1A" w:rsidRPr="00617A19" w:rsidRDefault="00DD4F1A" w:rsidP="00DD4F1A">
            <w:pPr>
              <w:widowControl w:val="0"/>
              <w:numPr>
                <w:ilvl w:val="0"/>
                <w:numId w:val="5"/>
              </w:numPr>
              <w:spacing w:after="0" w:line="360" w:lineRule="auto"/>
              <w:ind w:left="574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hấn nút lưu để lưu thông tin.</w:t>
            </w:r>
          </w:p>
          <w:p w14:paraId="1430200C" w14:textId="77777777" w:rsidR="00DD4F1A" w:rsidRPr="00617A19" w:rsidRDefault="00DD4F1A" w:rsidP="00DD4F1A">
            <w:pPr>
              <w:widowControl w:val="0"/>
              <w:numPr>
                <w:ilvl w:val="0"/>
                <w:numId w:val="5"/>
              </w:numPr>
              <w:spacing w:after="0" w:line="360" w:lineRule="auto"/>
              <w:ind w:left="574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 Hệ thống thông báo “Tạo phiếu nhập hàng thành công” và cập nhật thông tin sản phẩm lên CSDL của kho.</w:t>
            </w:r>
          </w:p>
          <w:p w14:paraId="154A339E" w14:textId="77777777" w:rsidR="00DD4F1A" w:rsidRPr="00617A19" w:rsidRDefault="00DD4F1A" w:rsidP="00DD4F1A">
            <w:pPr>
              <w:widowControl w:val="0"/>
              <w:numPr>
                <w:ilvl w:val="0"/>
                <w:numId w:val="5"/>
              </w:numPr>
              <w:spacing w:after="0" w:line="360" w:lineRule="auto"/>
              <w:ind w:left="574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 Nhấn nút in phiếu.</w:t>
            </w:r>
          </w:p>
          <w:p w14:paraId="5AAB0445" w14:textId="77777777" w:rsidR="00DD4F1A" w:rsidRPr="00617A19" w:rsidRDefault="00DD4F1A" w:rsidP="00DD4F1A">
            <w:pPr>
              <w:widowControl w:val="0"/>
              <w:numPr>
                <w:ilvl w:val="0"/>
                <w:numId w:val="5"/>
              </w:numPr>
              <w:spacing w:after="0" w:line="360" w:lineRule="auto"/>
              <w:ind w:left="574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 Hệ thống in phiếu.</w:t>
            </w:r>
          </w:p>
          <w:p w14:paraId="6DCFBD08" w14:textId="77777777" w:rsidR="00DD4F1A" w:rsidRPr="00617A19" w:rsidRDefault="00DD4F1A" w:rsidP="00DD4F1A">
            <w:pPr>
              <w:widowControl w:val="0"/>
              <w:numPr>
                <w:ilvl w:val="0"/>
                <w:numId w:val="5"/>
              </w:numPr>
              <w:spacing w:after="0" w:line="360" w:lineRule="auto"/>
              <w:ind w:left="574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lastRenderedPageBreak/>
              <w:t xml:space="preserve"> Người dùng nhận phiếu.</w:t>
            </w:r>
          </w:p>
        </w:tc>
      </w:tr>
      <w:tr w:rsidR="00DD4F1A" w:rsidRPr="00617A19" w14:paraId="76CFCA72" w14:textId="77777777" w:rsidTr="00C4347C">
        <w:trPr>
          <w:trHeight w:val="3521"/>
        </w:trPr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457FD3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lastRenderedPageBreak/>
              <w:t>Alternative flows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45956D" w14:textId="77777777" w:rsidR="00DD4F1A" w:rsidRPr="00617A19" w:rsidRDefault="00DD4F1A" w:rsidP="00DD4F1A">
            <w:pPr>
              <w:spacing w:before="40" w:after="40" w:line="360" w:lineRule="auto"/>
              <w:ind w:left="574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4b2a1. </w:t>
            </w:r>
            <w:r w:rsidRPr="00617A19">
              <w:rPr>
                <w:rFonts w:eastAsia="Times New Roman" w:cs="Times New Roman"/>
                <w:szCs w:val="26"/>
                <w:shd w:val="clear" w:color="auto" w:fill="FBFBFB"/>
              </w:rPr>
              <w:t>Nhấn '+'/'-' để tăng giảm số lượng ở 2 bên ô</w:t>
            </w:r>
          </w:p>
          <w:p w14:paraId="79822CEB" w14:textId="77777777" w:rsidR="00DD4F1A" w:rsidRPr="00617A19" w:rsidRDefault="00DD4F1A" w:rsidP="00DD4F1A">
            <w:pPr>
              <w:widowControl w:val="0"/>
              <w:spacing w:after="0" w:line="360" w:lineRule="auto"/>
              <w:ind w:left="574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4b2a2. Nếu khác giá </w:t>
            </w:r>
          </w:p>
          <w:p w14:paraId="120227AA" w14:textId="77777777" w:rsidR="00DD4F1A" w:rsidRPr="00617A19" w:rsidRDefault="00DD4F1A" w:rsidP="00DD4F1A">
            <w:pPr>
              <w:widowControl w:val="0"/>
              <w:spacing w:after="0" w:line="360" w:lineRule="auto"/>
              <w:ind w:left="574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       4b2a2.1. Nhấn dấu “+” tại hàng hóa</w:t>
            </w:r>
          </w:p>
          <w:p w14:paraId="77B854A2" w14:textId="77777777" w:rsidR="00DD4F1A" w:rsidRPr="00617A19" w:rsidRDefault="00DD4F1A" w:rsidP="00DD4F1A">
            <w:pPr>
              <w:widowControl w:val="0"/>
              <w:spacing w:after="0" w:line="360" w:lineRule="auto"/>
              <w:ind w:left="574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       4b2a2.2. Nhập số lượng và giá</w:t>
            </w:r>
          </w:p>
          <w:p w14:paraId="7593CDAC" w14:textId="77777777" w:rsidR="00DD4F1A" w:rsidRPr="00617A19" w:rsidRDefault="00DD4F1A" w:rsidP="00DD4F1A">
            <w:pPr>
              <w:widowControl w:val="0"/>
              <w:spacing w:after="0" w:line="360" w:lineRule="auto"/>
              <w:ind w:left="574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4a2b. Thêm sản phẩm mới </w:t>
            </w:r>
          </w:p>
          <w:p w14:paraId="42464562" w14:textId="77777777" w:rsidR="00DD4F1A" w:rsidRPr="00617A19" w:rsidRDefault="00DD4F1A" w:rsidP="00DD4F1A">
            <w:pPr>
              <w:widowControl w:val="0"/>
              <w:spacing w:after="0" w:line="360" w:lineRule="auto"/>
              <w:ind w:left="574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a2b1. Nhập tên sản phẩm mới</w:t>
            </w:r>
          </w:p>
          <w:p w14:paraId="1CE08ADC" w14:textId="77777777" w:rsidR="00DD4F1A" w:rsidRPr="00617A19" w:rsidRDefault="00DD4F1A" w:rsidP="00DD4F1A">
            <w:pPr>
              <w:widowControl w:val="0"/>
              <w:spacing w:after="0" w:line="360" w:lineRule="auto"/>
              <w:ind w:left="574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          4a2b2. Kiểm tra tên sản phẩm</w:t>
            </w:r>
          </w:p>
          <w:p w14:paraId="6D3BCD9F" w14:textId="77777777" w:rsidR="00DD4F1A" w:rsidRPr="00617A19" w:rsidRDefault="00DD4F1A" w:rsidP="00DD4F1A">
            <w:pPr>
              <w:widowControl w:val="0"/>
              <w:spacing w:after="0" w:line="360" w:lineRule="auto"/>
              <w:ind w:left="574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a2b3. Nhập ngày nhập</w:t>
            </w:r>
          </w:p>
          <w:p w14:paraId="2A4C3357" w14:textId="77777777" w:rsidR="00DD4F1A" w:rsidRPr="00617A19" w:rsidRDefault="00DD4F1A" w:rsidP="00DD4F1A">
            <w:pPr>
              <w:widowControl w:val="0"/>
              <w:spacing w:after="0" w:line="360" w:lineRule="auto"/>
              <w:ind w:left="574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a2b4. Kiểm tra ngày nhập</w:t>
            </w:r>
          </w:p>
          <w:p w14:paraId="485A5DB5" w14:textId="77777777" w:rsidR="00DD4F1A" w:rsidRPr="00617A19" w:rsidRDefault="00DD4F1A" w:rsidP="00DD4F1A">
            <w:pPr>
              <w:widowControl w:val="0"/>
              <w:spacing w:after="0" w:line="360" w:lineRule="auto"/>
              <w:ind w:left="574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a2b5. Nhập số lượng</w:t>
            </w:r>
          </w:p>
          <w:p w14:paraId="4DC9BF12" w14:textId="77777777" w:rsidR="00DD4F1A" w:rsidRPr="00617A19" w:rsidRDefault="00DD4F1A" w:rsidP="00DD4F1A">
            <w:pPr>
              <w:widowControl w:val="0"/>
              <w:spacing w:after="0" w:line="360" w:lineRule="auto"/>
              <w:ind w:left="574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a2b6. Nhập đơn giá</w:t>
            </w:r>
          </w:p>
          <w:p w14:paraId="4FB3F8F8" w14:textId="77777777" w:rsidR="00DD4F1A" w:rsidRPr="00617A19" w:rsidRDefault="00DD4F1A" w:rsidP="00DD4F1A">
            <w:pPr>
              <w:widowControl w:val="0"/>
              <w:spacing w:after="0" w:line="360" w:lineRule="auto"/>
              <w:ind w:left="574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a2b7. Kiểm tra số lượng, đơn giá</w:t>
            </w:r>
          </w:p>
          <w:p w14:paraId="46631D5B" w14:textId="77777777" w:rsidR="00DD4F1A" w:rsidRPr="00617A19" w:rsidRDefault="00DD4F1A" w:rsidP="00DD4F1A">
            <w:pPr>
              <w:widowControl w:val="0"/>
              <w:spacing w:after="0" w:line="360" w:lineRule="auto"/>
              <w:ind w:left="574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a2b8. Nhập loại sản phẩm, nhà cung cấp</w:t>
            </w:r>
          </w:p>
          <w:p w14:paraId="636A0F09" w14:textId="77777777" w:rsidR="00DD4F1A" w:rsidRPr="00617A19" w:rsidRDefault="00DD4F1A" w:rsidP="00DD4F1A">
            <w:pPr>
              <w:widowControl w:val="0"/>
              <w:spacing w:after="0" w:line="360" w:lineRule="auto"/>
              <w:ind w:left="574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4b2b5. </w:t>
            </w:r>
            <w:r w:rsidRPr="00617A19">
              <w:rPr>
                <w:rFonts w:eastAsia="Times New Roman" w:cs="Times New Roman"/>
                <w:szCs w:val="26"/>
                <w:shd w:val="clear" w:color="auto" w:fill="FBFBFB"/>
              </w:rPr>
              <w:t>Nhấn '+'/'-' để tăng giảm số lượng ở 2 bên ô</w:t>
            </w:r>
          </w:p>
        </w:tc>
      </w:tr>
      <w:tr w:rsidR="00DD4F1A" w:rsidRPr="00617A19" w14:paraId="34545051" w14:textId="77777777" w:rsidTr="00C4347C">
        <w:trPr>
          <w:trHeight w:val="882"/>
        </w:trPr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967320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Exception flows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CB41E7" w14:textId="77777777" w:rsidR="00DD4F1A" w:rsidRPr="00617A19" w:rsidRDefault="00DD4F1A" w:rsidP="00DD4F1A">
            <w:pPr>
              <w:spacing w:before="40" w:after="40" w:line="360" w:lineRule="auto"/>
              <w:ind w:left="148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b2b3. Nếu số lượng, đơn giá không hợp lệ thì hiển thị thông báo “Thông tin không hợp lệ” và kết thúc.</w:t>
            </w:r>
          </w:p>
          <w:p w14:paraId="5AAC2C5C" w14:textId="77777777" w:rsidR="00DD4F1A" w:rsidRPr="00617A19" w:rsidRDefault="00DD4F1A" w:rsidP="00DD4F1A">
            <w:pPr>
              <w:spacing w:before="40" w:after="40" w:line="360" w:lineRule="auto"/>
              <w:ind w:left="148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b2b1. Nếu tên sản phẩm không hợp lệ thì hiển thị thông báo “Thông tin không hợp lệ, hãy nhập lại” và kết thúc.</w:t>
            </w:r>
          </w:p>
          <w:p w14:paraId="1A2E9F6A" w14:textId="77777777" w:rsidR="00DD4F1A" w:rsidRPr="00617A19" w:rsidRDefault="00DD4F1A" w:rsidP="00DD4F1A">
            <w:pPr>
              <w:spacing w:before="40" w:after="40" w:line="360" w:lineRule="auto"/>
              <w:ind w:left="148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b2b4. Nếu ngày nhập không hợp lệ thì hiển thị thông báo “Sai định dạng” và kết thúc.</w:t>
            </w:r>
          </w:p>
          <w:p w14:paraId="09A65EC2" w14:textId="77777777" w:rsidR="00DD4F1A" w:rsidRPr="00617A19" w:rsidRDefault="00DD4F1A" w:rsidP="00DD4F1A">
            <w:pPr>
              <w:spacing w:before="40" w:after="40" w:line="360" w:lineRule="auto"/>
              <w:ind w:left="148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b2b7. Nếu số lượng, đơn giá không hợp lệ thì hiển thị thông báo “Thông tin không hợp lệ” và kết thúc.</w:t>
            </w:r>
          </w:p>
          <w:p w14:paraId="4E8DE343" w14:textId="77777777" w:rsidR="00DD4F1A" w:rsidRPr="00617A19" w:rsidRDefault="00DD4F1A" w:rsidP="00DD4F1A">
            <w:pPr>
              <w:spacing w:before="40" w:after="40" w:line="360" w:lineRule="auto"/>
              <w:ind w:left="148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4b. Nếu không muốn nhập thêm sản phẩm thì tính tổng các thành tiền và kết thúc. </w:t>
            </w:r>
          </w:p>
        </w:tc>
      </w:tr>
      <w:tr w:rsidR="00DD4F1A" w:rsidRPr="00617A19" w14:paraId="33BF8619" w14:textId="77777777" w:rsidTr="00C4347C"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99F823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Business rules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D11FD9" w14:textId="55F297B2" w:rsidR="00DD4F1A" w:rsidRPr="00617A19" w:rsidRDefault="00DD4F1A" w:rsidP="00DD4F1A">
            <w:pPr>
              <w:spacing w:line="360" w:lineRule="auto"/>
              <w:ind w:left="148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c2b1. Tên sản phẩm không được trùng lặp</w:t>
            </w:r>
            <w:r w:rsidRPr="00617A19">
              <w:rPr>
                <w:rFonts w:eastAsia="Times New Roman" w:cs="Times New Roman"/>
                <w:szCs w:val="26"/>
              </w:rPr>
              <w:br/>
              <w:t>4c2b3. Ngày nhập phải đúng định dạng: DD/MM/YY và ngày nhập phải trước</w:t>
            </w:r>
            <w:r>
              <w:rPr>
                <w:rFonts w:eastAsia="Times New Roman" w:cs="Times New Roman"/>
                <w:szCs w:val="26"/>
              </w:rPr>
              <w:t xml:space="preserve"> </w:t>
            </w:r>
            <w:r w:rsidRPr="00617A19">
              <w:rPr>
                <w:rFonts w:eastAsia="Times New Roman" w:cs="Times New Roman"/>
                <w:szCs w:val="26"/>
              </w:rPr>
              <w:t>ngày hiện tại</w:t>
            </w:r>
            <w:r w:rsidRPr="00617A19">
              <w:rPr>
                <w:rFonts w:eastAsia="Times New Roman" w:cs="Times New Roman"/>
                <w:szCs w:val="26"/>
              </w:rPr>
              <w:br/>
              <w:t>4c2b5,4c2b6. Số lượng, đơn giá phải là số dương</w:t>
            </w:r>
            <w:r w:rsidRPr="00617A19">
              <w:rPr>
                <w:rFonts w:eastAsia="Times New Roman" w:cs="Times New Roman"/>
                <w:szCs w:val="26"/>
              </w:rPr>
              <w:br/>
            </w:r>
            <w:r w:rsidRPr="00617A19">
              <w:rPr>
                <w:rFonts w:eastAsia="Times New Roman" w:cs="Times New Roman"/>
                <w:szCs w:val="26"/>
              </w:rPr>
              <w:lastRenderedPageBreak/>
              <w:t>4c3. Thành tiền = số lượng*đơn giá</w:t>
            </w:r>
            <w:r w:rsidRPr="00617A19">
              <w:rPr>
                <w:rFonts w:eastAsia="Times New Roman" w:cs="Times New Roman"/>
                <w:szCs w:val="26"/>
              </w:rPr>
              <w:br/>
              <w:t>5a. Tổng tiền = tổng các thành tiền mỗi sản phẩm</w:t>
            </w:r>
          </w:p>
        </w:tc>
      </w:tr>
      <w:tr w:rsidR="00DD4F1A" w:rsidRPr="00617A19" w14:paraId="224A7958" w14:textId="77777777" w:rsidTr="00C4347C"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8844BF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lastRenderedPageBreak/>
              <w:t>Non-functional requirements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C24128" w14:textId="77777777" w:rsidR="00DD4F1A" w:rsidRPr="00617A19" w:rsidRDefault="00DD4F1A" w:rsidP="00DD4F1A">
            <w:pPr>
              <w:spacing w:line="360" w:lineRule="auto"/>
              <w:ind w:left="148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1E1DE855" w14:textId="77777777" w:rsidR="00DD4F1A" w:rsidRDefault="00DD4F1A" w:rsidP="00DD4F1A">
      <w:pPr>
        <w:spacing w:line="360" w:lineRule="auto"/>
        <w:rPr>
          <w:rFonts w:eastAsia="Times New Roman" w:cs="Times New Roman"/>
          <w:b/>
          <w:i/>
          <w:szCs w:val="26"/>
        </w:rPr>
      </w:pPr>
      <w:bookmarkStart w:id="0" w:name="_heading=h.o4mg2k6lp39g" w:colFirst="0" w:colLast="0"/>
      <w:bookmarkEnd w:id="0"/>
    </w:p>
    <w:p w14:paraId="344328E9" w14:textId="3FF5BA2F" w:rsidR="00DD4F1A" w:rsidRPr="00DD4F1A" w:rsidRDefault="00DD4F1A" w:rsidP="00DD4F1A">
      <w:pPr>
        <w:spacing w:line="360" w:lineRule="auto"/>
        <w:rPr>
          <w:rFonts w:eastAsia="Times New Roman" w:cs="Times New Roman"/>
          <w:bCs/>
          <w:iCs/>
          <w:szCs w:val="26"/>
        </w:rPr>
      </w:pPr>
      <w:r>
        <w:rPr>
          <w:rFonts w:eastAsia="Times New Roman" w:cs="Times New Roman"/>
          <w:bCs/>
          <w:iCs/>
          <w:noProof/>
          <w:szCs w:val="26"/>
        </w:rPr>
        <w:lastRenderedPageBreak/>
        <w:drawing>
          <wp:inline distT="0" distB="0" distL="0" distR="0" wp14:anchorId="10419C1C" wp14:editId="67294BB6">
            <wp:extent cx="5590540" cy="8229600"/>
            <wp:effectExtent l="0" t="0" r="0" b="0"/>
            <wp:docPr id="1620590407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590407" name="Picture 1620590407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054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CD925" w14:textId="6CAE57D7" w:rsidR="00DD4F1A" w:rsidRDefault="00DD4F1A" w:rsidP="00DD4F1A">
      <w:pPr>
        <w:pStyle w:val="Heading2"/>
        <w:spacing w:line="360" w:lineRule="auto"/>
      </w:pPr>
      <w:r>
        <w:lastRenderedPageBreak/>
        <w:t>Đặc tả use case Tạo phiếu xuất kho</w:t>
      </w:r>
    </w:p>
    <w:tbl>
      <w:tblPr>
        <w:tblW w:w="9497" w:type="dxa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85"/>
        <w:gridCol w:w="7512"/>
      </w:tblGrid>
      <w:tr w:rsidR="00DD4F1A" w:rsidRPr="00617A19" w14:paraId="39567DC8" w14:textId="77777777" w:rsidTr="00C4347C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48C7BF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Use case ID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23D2B0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</w:t>
            </w:r>
          </w:p>
        </w:tc>
      </w:tr>
      <w:tr w:rsidR="00DD4F1A" w:rsidRPr="00617A19" w14:paraId="74FD3643" w14:textId="77777777" w:rsidTr="00C4347C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244550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Use case name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83D7DD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Tạo phiếu xuất kho</w:t>
            </w:r>
          </w:p>
        </w:tc>
      </w:tr>
      <w:tr w:rsidR="00DD4F1A" w:rsidRPr="00617A19" w14:paraId="24416A32" w14:textId="77777777" w:rsidTr="00C4347C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17A7A5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Description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872FCB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Là quản lý, kế toán tôi muốn tạo phiếu xuất kho.</w:t>
            </w:r>
          </w:p>
        </w:tc>
      </w:tr>
      <w:tr w:rsidR="00DD4F1A" w:rsidRPr="00617A19" w14:paraId="07E59A1D" w14:textId="77777777" w:rsidTr="00C4347C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93C5EB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Actors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1CCCB2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Quản lý, kế toán </w:t>
            </w:r>
          </w:p>
        </w:tc>
      </w:tr>
      <w:tr w:rsidR="00DD4F1A" w:rsidRPr="00617A19" w14:paraId="6F8E1968" w14:textId="77777777" w:rsidTr="00C4347C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560F06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riority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8B0D68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617A19" w14:paraId="653C856A" w14:textId="77777777" w:rsidTr="00C4347C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71A7B0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Triggers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3ADCFC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chọn chức năng tạo phiếu xuất kho.</w:t>
            </w:r>
          </w:p>
        </w:tc>
      </w:tr>
      <w:tr w:rsidR="00DD4F1A" w:rsidRPr="00617A19" w14:paraId="689AB6F7" w14:textId="77777777" w:rsidTr="00C4347C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D7137D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re-conditions</w:t>
            </w:r>
          </w:p>
          <w:p w14:paraId="1F139667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(Tiền điều kiện)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7DA7C9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đã đăng nhập vào hệ thống.</w:t>
            </w:r>
          </w:p>
        </w:tc>
      </w:tr>
      <w:tr w:rsidR="00DD4F1A" w:rsidRPr="00617A19" w14:paraId="62382066" w14:textId="77777777" w:rsidTr="00C4347C">
        <w:trPr>
          <w:trHeight w:val="461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69FF9E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ost-conditions</w:t>
            </w:r>
          </w:p>
          <w:p w14:paraId="07801ABB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(Hậu điều kiện)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8E329A" w14:textId="77777777" w:rsidR="00DD4F1A" w:rsidRPr="00617A19" w:rsidRDefault="00DD4F1A" w:rsidP="00DD4F1A">
            <w:pPr>
              <w:widowControl w:val="0"/>
              <w:spacing w:after="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tạo được phiếu xuất kho</w:t>
            </w:r>
          </w:p>
        </w:tc>
      </w:tr>
      <w:tr w:rsidR="00DD4F1A" w:rsidRPr="00617A19" w14:paraId="01B58787" w14:textId="77777777" w:rsidTr="00C4347C">
        <w:trPr>
          <w:trHeight w:val="32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3FDCD2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Main flow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07301F" w14:textId="77777777" w:rsidR="00DD4F1A" w:rsidRPr="00617A19" w:rsidRDefault="00DD4F1A" w:rsidP="00DD4F1A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truy cập vào chức năng tạo phiếu xuất kho.</w:t>
            </w:r>
          </w:p>
          <w:p w14:paraId="15CDC1D9" w14:textId="77777777" w:rsidR="00DD4F1A" w:rsidRPr="00617A19" w:rsidRDefault="00DD4F1A" w:rsidP="00DD4F1A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ển thị màn hình tạo phiếu xuất kho.</w:t>
            </w:r>
          </w:p>
          <w:p w14:paraId="1192583C" w14:textId="77777777" w:rsidR="00DD4F1A" w:rsidRPr="00617A19" w:rsidRDefault="00DD4F1A" w:rsidP="00DD4F1A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hập thông tin người nhận hàng (</w:t>
            </w:r>
            <w:r w:rsidRPr="00617A19">
              <w:rPr>
                <w:rFonts w:eastAsia="Times New Roman" w:cs="Times New Roman"/>
                <w:color w:val="0D0D0D"/>
                <w:szCs w:val="26"/>
                <w:highlight w:val="white"/>
              </w:rPr>
              <w:t>tên, địa chỉ, số điện thoại)</w:t>
            </w:r>
          </w:p>
          <w:p w14:paraId="364FA454" w14:textId="77777777" w:rsidR="00DD4F1A" w:rsidRPr="00617A19" w:rsidRDefault="00DD4F1A" w:rsidP="00DD4F1A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color w:val="0D0D0D"/>
                <w:szCs w:val="26"/>
                <w:highlight w:val="white"/>
              </w:rPr>
            </w:pPr>
            <w:r w:rsidRPr="00617A19">
              <w:rPr>
                <w:rFonts w:eastAsia="Times New Roman" w:cs="Times New Roman"/>
                <w:color w:val="0D0D0D"/>
                <w:szCs w:val="26"/>
                <w:highlight w:val="white"/>
              </w:rPr>
              <w:t>3a1. Kiểm tra số điện thoại</w:t>
            </w:r>
          </w:p>
          <w:p w14:paraId="285FFCA4" w14:textId="77777777" w:rsidR="00DD4F1A" w:rsidRPr="00617A19" w:rsidRDefault="00DD4F1A" w:rsidP="00DD4F1A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color w:val="0D0D0D"/>
                <w:szCs w:val="26"/>
                <w:highlight w:val="white"/>
              </w:rPr>
            </w:pPr>
            <w:r w:rsidRPr="00617A19">
              <w:rPr>
                <w:rFonts w:eastAsia="Times New Roman" w:cs="Times New Roman"/>
                <w:color w:val="0D0D0D"/>
                <w:szCs w:val="26"/>
                <w:highlight w:val="white"/>
              </w:rPr>
              <w:t>3a2. Nhập ngày xuất kho</w:t>
            </w:r>
          </w:p>
          <w:p w14:paraId="056BD60E" w14:textId="77777777" w:rsidR="00DD4F1A" w:rsidRPr="00617A19" w:rsidRDefault="00DD4F1A" w:rsidP="00DD4F1A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color w:val="0D0D0D"/>
                <w:szCs w:val="26"/>
                <w:highlight w:val="white"/>
              </w:rPr>
            </w:pPr>
            <w:r w:rsidRPr="00617A19">
              <w:rPr>
                <w:rFonts w:eastAsia="Times New Roman" w:cs="Times New Roman"/>
                <w:color w:val="0D0D0D"/>
                <w:szCs w:val="26"/>
                <w:highlight w:val="white"/>
              </w:rPr>
              <w:t>3a3. kiểm tra ngày xuất kho.</w:t>
            </w:r>
          </w:p>
          <w:p w14:paraId="14FF8C96" w14:textId="77777777" w:rsidR="00DD4F1A" w:rsidRPr="00617A19" w:rsidRDefault="00DD4F1A" w:rsidP="00DD4F1A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3a3. Nhập lý do xuất kho</w:t>
            </w:r>
          </w:p>
          <w:p w14:paraId="2AC1247F" w14:textId="77777777" w:rsidR="00DD4F1A" w:rsidRPr="00617A19" w:rsidRDefault="00DD4F1A" w:rsidP="00DD4F1A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hấn dấu ‘+’ để thêm sản phẩm vào phiếu xuất kho.</w:t>
            </w:r>
          </w:p>
          <w:p w14:paraId="4EA1D2FC" w14:textId="77777777" w:rsidR="00DD4F1A" w:rsidRPr="00617A19" w:rsidRDefault="00DD4F1A" w:rsidP="00DD4F1A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a1.Chọn sản phẩm muốn thêm vào phiếu xuất kho.</w:t>
            </w:r>
          </w:p>
          <w:p w14:paraId="3127E5E3" w14:textId="77777777" w:rsidR="00DD4F1A" w:rsidRPr="00617A19" w:rsidRDefault="00DD4F1A" w:rsidP="00DD4F1A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a2.hiển thị phiếu đã có thêm sản phẩm</w:t>
            </w:r>
          </w:p>
          <w:p w14:paraId="62AB1539" w14:textId="77777777" w:rsidR="00DD4F1A" w:rsidRPr="00617A19" w:rsidRDefault="00DD4F1A" w:rsidP="00DD4F1A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a3.Nhập số lượng sản phẩm</w:t>
            </w:r>
          </w:p>
          <w:p w14:paraId="585A0ACA" w14:textId="77777777" w:rsidR="00DD4F1A" w:rsidRPr="00617A19" w:rsidRDefault="00DD4F1A" w:rsidP="00DD4F1A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a4.Kiểm tra số lượng</w:t>
            </w:r>
          </w:p>
          <w:p w14:paraId="115CD47B" w14:textId="77777777" w:rsidR="00DD4F1A" w:rsidRPr="00617A19" w:rsidRDefault="00DD4F1A" w:rsidP="00DD4F1A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a5.hệ thống tính thành tiền của mỗi sản phẩm</w:t>
            </w:r>
          </w:p>
          <w:p w14:paraId="31503825" w14:textId="77777777" w:rsidR="00DD4F1A" w:rsidRPr="00617A19" w:rsidRDefault="00DD4F1A" w:rsidP="00DD4F1A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hấn nút lưu để lưu thông tin</w:t>
            </w:r>
          </w:p>
          <w:p w14:paraId="6D86A587" w14:textId="77777777" w:rsidR="00DD4F1A" w:rsidRPr="00617A19" w:rsidRDefault="00DD4F1A" w:rsidP="00DD4F1A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ệ thống tính tiền của tổng hàng đó.</w:t>
            </w:r>
          </w:p>
          <w:p w14:paraId="61890DD3" w14:textId="77777777" w:rsidR="00DD4F1A" w:rsidRPr="00617A19" w:rsidRDefault="00DD4F1A" w:rsidP="00DD4F1A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Hệ thống cập nhật lại số lượng sản phẩm lên CSDL của kho và </w:t>
            </w:r>
            <w:r w:rsidRPr="00617A19">
              <w:rPr>
                <w:rFonts w:eastAsia="Times New Roman" w:cs="Times New Roman"/>
                <w:szCs w:val="26"/>
              </w:rPr>
              <w:lastRenderedPageBreak/>
              <w:t>thông báo “Tạo phiếu xuất thành công”.</w:t>
            </w:r>
          </w:p>
          <w:p w14:paraId="61E43323" w14:textId="77777777" w:rsidR="00DD4F1A" w:rsidRPr="00617A19" w:rsidRDefault="00DD4F1A" w:rsidP="00DD4F1A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 Nhấn nút in hoá đơn.</w:t>
            </w:r>
          </w:p>
          <w:p w14:paraId="0A8ABD9B" w14:textId="77777777" w:rsidR="00DD4F1A" w:rsidRPr="00617A19" w:rsidRDefault="00DD4F1A" w:rsidP="00DD4F1A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 Hệ thống in hóa đơn.</w:t>
            </w:r>
          </w:p>
          <w:p w14:paraId="07988867" w14:textId="77777777" w:rsidR="00DD4F1A" w:rsidRPr="00617A19" w:rsidRDefault="00DD4F1A" w:rsidP="00DD4F1A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 Người dùng nhận hóa đơn.</w:t>
            </w:r>
          </w:p>
        </w:tc>
      </w:tr>
      <w:tr w:rsidR="00DD4F1A" w:rsidRPr="00617A19" w14:paraId="5590D7F3" w14:textId="77777777" w:rsidTr="00C4347C">
        <w:trPr>
          <w:trHeight w:val="654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1CEAAF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lastRenderedPageBreak/>
              <w:t>Alternative flows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640E98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b3.Nhấn chọn dấu ‘+’ hoặc ‘-’để tăng hoặc giảm ở 2 bên ô nhập số lượng</w:t>
            </w:r>
          </w:p>
        </w:tc>
      </w:tr>
      <w:tr w:rsidR="00DD4F1A" w:rsidRPr="00617A19" w14:paraId="4BDE2268" w14:textId="77777777" w:rsidTr="00C4347C">
        <w:trPr>
          <w:trHeight w:val="882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B97380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Exception flows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90B065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3b1. Nếu số điện thoại không hợp lệ thông báo “Sai định dạng số điện thoại” và kết thúc.</w:t>
            </w:r>
          </w:p>
          <w:p w14:paraId="2ACBE3B1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3b3. Nếu ngày xuất không hợp lệ thông báo “Sai định dạng ngày tháng” và kết thúc.</w:t>
            </w:r>
          </w:p>
          <w:p w14:paraId="6AEABE56" w14:textId="77777777" w:rsidR="00DD4F1A" w:rsidRPr="00617A19" w:rsidRDefault="00DD4F1A" w:rsidP="00DD4F1A">
            <w:pPr>
              <w:widowControl w:val="0"/>
              <w:spacing w:after="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b4. Nếu số lượng không hợp lệ thì hiển thị thông báo “Thông tin không hợp lệ” và kết thúc.</w:t>
            </w:r>
          </w:p>
          <w:p w14:paraId="4A94DC8E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b.  Nếu không muốn thêm sản phẩm thì kết thúc.</w:t>
            </w:r>
          </w:p>
        </w:tc>
      </w:tr>
      <w:tr w:rsidR="00DD4F1A" w:rsidRPr="00617A19" w14:paraId="0385855F" w14:textId="77777777" w:rsidTr="00C4347C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DABC0F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Business rules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6D61D8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3b. Các thông tin người nhập hàng không được bỏ trống.</w:t>
            </w:r>
          </w:p>
          <w:p w14:paraId="144F5F82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3c1. Số điện thoại phải đủ 10 chữ số, định dạng 0xxxxxxxxx.</w:t>
            </w:r>
          </w:p>
          <w:p w14:paraId="440FAF01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3c3. Ngày xuất kho phải đúng định dạng DD/MM/YYYY và ngày xuất có thể trùng ngày nhập kho hoặc sau ngày nhập kho.</w:t>
            </w:r>
          </w:p>
          <w:p w14:paraId="28B99CB8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4c3. Số lượng sản phẩm &gt; 0. </w:t>
            </w:r>
          </w:p>
          <w:p w14:paraId="73BE1323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6b. Thành tiền = số lượng*đơn giá.</w:t>
            </w:r>
          </w:p>
          <w:p w14:paraId="5DF10CD1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8a. Tổng tiền = tổng các thành tiền mỗi sản phẩm.</w:t>
            </w:r>
          </w:p>
        </w:tc>
      </w:tr>
      <w:tr w:rsidR="00DD4F1A" w:rsidRPr="00617A19" w14:paraId="66DBFBF0" w14:textId="77777777" w:rsidTr="00C4347C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5A4004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on-functional requirements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569D44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4DB0BE9C" w14:textId="77777777" w:rsidR="00DD4F1A" w:rsidRDefault="00DD4F1A" w:rsidP="00DD4F1A">
      <w:pPr>
        <w:spacing w:line="360" w:lineRule="auto"/>
      </w:pPr>
    </w:p>
    <w:p w14:paraId="7382C167" w14:textId="61A734B8" w:rsidR="00DD4F1A" w:rsidRPr="00DD4F1A" w:rsidRDefault="00DD4F1A" w:rsidP="00DD4F1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669E6BF4" wp14:editId="754CC7DD">
            <wp:extent cx="5471795" cy="8229600"/>
            <wp:effectExtent l="0" t="0" r="0" b="0"/>
            <wp:docPr id="1596706010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6706010" name="Picture 1596706010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179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EA00B" w14:textId="53B5BB3E" w:rsidR="00DD4F1A" w:rsidRDefault="00DD4F1A" w:rsidP="00DD4F1A">
      <w:pPr>
        <w:pStyle w:val="Heading2"/>
        <w:spacing w:line="360" w:lineRule="auto"/>
      </w:pPr>
      <w:r>
        <w:lastRenderedPageBreak/>
        <w:t>Đặc tả use case Chỉnh sửa thông tin sản phẩm</w:t>
      </w:r>
    </w:p>
    <w:tbl>
      <w:tblPr>
        <w:tblW w:w="10050" w:type="dxa"/>
        <w:tblInd w:w="-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80"/>
        <w:gridCol w:w="8070"/>
      </w:tblGrid>
      <w:tr w:rsidR="00DD4F1A" w:rsidRPr="00617A19" w14:paraId="34A0EBBA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925662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Use case ID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08DA05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5.1</w:t>
            </w:r>
          </w:p>
        </w:tc>
      </w:tr>
      <w:tr w:rsidR="00DD4F1A" w:rsidRPr="00617A19" w14:paraId="29C0F68F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80066E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Use case name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364DA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Chỉnh sửa thông tin sản phẩm.</w:t>
            </w:r>
          </w:p>
        </w:tc>
      </w:tr>
      <w:tr w:rsidR="00DD4F1A" w:rsidRPr="00617A19" w14:paraId="20A55A8F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BF8D0F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Description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9372BB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Là quản lý, kế toán tôi muốn chỉnh sửa thông tin sản phẩm.</w:t>
            </w:r>
          </w:p>
        </w:tc>
      </w:tr>
      <w:tr w:rsidR="00DD4F1A" w:rsidRPr="00617A19" w14:paraId="140289E4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8FE5A3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Actors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694ED7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Quản lý, kế toán </w:t>
            </w:r>
          </w:p>
        </w:tc>
      </w:tr>
      <w:tr w:rsidR="00DD4F1A" w:rsidRPr="00617A19" w14:paraId="345F3B9D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70BD01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riority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0FACA6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617A19" w14:paraId="0B981121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7ED1AC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Triggers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3E92F1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chọn chức năng quản lý sản phẩm</w:t>
            </w:r>
          </w:p>
        </w:tc>
      </w:tr>
      <w:tr w:rsidR="00DD4F1A" w:rsidRPr="00617A19" w14:paraId="6E6D58D3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D5CFD7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re-conditions</w:t>
            </w:r>
          </w:p>
          <w:p w14:paraId="1C93556E" w14:textId="77777777" w:rsidR="00DD4F1A" w:rsidRPr="00617A19" w:rsidRDefault="00DD4F1A" w:rsidP="00DD4F1A">
            <w:pPr>
              <w:spacing w:line="360" w:lineRule="auto"/>
              <w:ind w:left="-9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(Tiền điều kiện)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412D22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đã đăng nhập vào hệ thống.</w:t>
            </w:r>
          </w:p>
        </w:tc>
      </w:tr>
      <w:tr w:rsidR="00DD4F1A" w:rsidRPr="00617A19" w14:paraId="0DCB65BC" w14:textId="77777777" w:rsidTr="00CB391D">
        <w:trPr>
          <w:trHeight w:val="461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F590EF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ost-conditions</w:t>
            </w:r>
          </w:p>
          <w:p w14:paraId="2EC60B73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(Hậu điều kiện)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B20088" w14:textId="77777777" w:rsidR="00DD4F1A" w:rsidRPr="00617A19" w:rsidRDefault="00DD4F1A" w:rsidP="00DD4F1A">
            <w:pPr>
              <w:widowControl w:val="0"/>
              <w:spacing w:after="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chỉnh sửa được thông tin sản phẩm.</w:t>
            </w:r>
          </w:p>
        </w:tc>
      </w:tr>
      <w:tr w:rsidR="00DD4F1A" w:rsidRPr="00617A19" w14:paraId="74DA9361" w14:textId="77777777" w:rsidTr="00CB391D">
        <w:trPr>
          <w:trHeight w:val="3893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0A8861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Main flow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1EDC16" w14:textId="77777777" w:rsidR="00DD4F1A" w:rsidRPr="00617A19" w:rsidRDefault="00DD4F1A" w:rsidP="00DD4F1A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truy cập vào mục quản lý sản phẩm.</w:t>
            </w:r>
          </w:p>
          <w:p w14:paraId="54EE1294" w14:textId="77777777" w:rsidR="00DD4F1A" w:rsidRPr="00617A19" w:rsidRDefault="00DD4F1A" w:rsidP="00DD4F1A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ển thị màn hình mục quản lý sản phẩm.</w:t>
            </w:r>
          </w:p>
          <w:p w14:paraId="4C4BA8C2" w14:textId="77777777" w:rsidR="00DD4F1A" w:rsidRPr="00617A19" w:rsidRDefault="00DD4F1A" w:rsidP="00DD4F1A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Chọn chức năng chỉnh sửa thông tin sản phẩm.</w:t>
            </w:r>
          </w:p>
          <w:p w14:paraId="0D95F106" w14:textId="77777777" w:rsidR="00DD4F1A" w:rsidRPr="00617A19" w:rsidRDefault="00DD4F1A" w:rsidP="00DD4F1A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ển thị màn hình danh sách tất cả sản phẩm</w:t>
            </w:r>
          </w:p>
          <w:p w14:paraId="4C4C1ECA" w14:textId="77777777" w:rsidR="00DD4F1A" w:rsidRPr="00617A19" w:rsidRDefault="00DD4F1A" w:rsidP="00DD4F1A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Chọn sản phẩm muốn chỉnh sửa thông tin.</w:t>
            </w:r>
          </w:p>
          <w:p w14:paraId="1F45FA49" w14:textId="77777777" w:rsidR="00DD4F1A" w:rsidRPr="00617A19" w:rsidRDefault="00DD4F1A" w:rsidP="00DD4F1A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ển thị các thông tin của sản phẩm</w:t>
            </w:r>
          </w:p>
          <w:p w14:paraId="5A9F8042" w14:textId="77777777" w:rsidR="00DD4F1A" w:rsidRPr="00617A19" w:rsidRDefault="00DD4F1A" w:rsidP="00DD4F1A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Chỉnh sửa thông tin sản phẩm bạn muốn</w:t>
            </w:r>
            <w:r w:rsidRPr="00617A19">
              <w:rPr>
                <w:rFonts w:eastAsia="Times New Roman" w:cs="Times New Roman"/>
                <w:b/>
                <w:szCs w:val="26"/>
              </w:rPr>
              <w:t xml:space="preserve"> (</w:t>
            </w:r>
            <w:r w:rsidRPr="00617A19">
              <w:rPr>
                <w:rFonts w:eastAsia="Times New Roman" w:cs="Times New Roman"/>
                <w:szCs w:val="26"/>
              </w:rPr>
              <w:t>Tên hàng, Loại hàng, Giá, số lượng, Nhà cung cấp)</w:t>
            </w:r>
          </w:p>
          <w:p w14:paraId="34085798" w14:textId="77777777" w:rsidR="00DD4F1A" w:rsidRPr="00617A19" w:rsidRDefault="00DD4F1A" w:rsidP="00DD4F1A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hấn chọn “Lưu thông tin”</w:t>
            </w:r>
          </w:p>
          <w:p w14:paraId="3F15201C" w14:textId="77777777" w:rsidR="00DD4F1A" w:rsidRPr="00617A19" w:rsidRDefault="00DD4F1A" w:rsidP="00DD4F1A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Xác nhận thông tin chỉnh sửa và thông báo “Bạn có chắc chắn muốn chỉnh sửa thông tin sản phẩm?”</w:t>
            </w:r>
          </w:p>
          <w:p w14:paraId="287DAD5D" w14:textId="77777777" w:rsidR="00DD4F1A" w:rsidRPr="00617A19" w:rsidRDefault="00DD4F1A" w:rsidP="00DD4F1A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9a.</w:t>
            </w:r>
            <w:r>
              <w:rPr>
                <w:rFonts w:eastAsia="Times New Roman" w:cs="Times New Roman"/>
                <w:szCs w:val="26"/>
              </w:rPr>
              <w:t xml:space="preserve"> </w:t>
            </w:r>
            <w:r w:rsidRPr="00617A19">
              <w:rPr>
                <w:rFonts w:eastAsia="Times New Roman" w:cs="Times New Roman"/>
                <w:szCs w:val="26"/>
              </w:rPr>
              <w:t>Nhấn chọn “có”.</w:t>
            </w:r>
          </w:p>
          <w:p w14:paraId="78707E6E" w14:textId="77777777" w:rsidR="00DD4F1A" w:rsidRPr="00617A19" w:rsidRDefault="00DD4F1A" w:rsidP="00DD4F1A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ệ thống lưu thông tin</w:t>
            </w:r>
          </w:p>
          <w:p w14:paraId="0EAF4444" w14:textId="77777777" w:rsidR="00DD4F1A" w:rsidRPr="00617A19" w:rsidRDefault="00DD4F1A" w:rsidP="00DD4F1A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ệ thống thông báo “Thông tin đã được thay đổi”</w:t>
            </w:r>
          </w:p>
        </w:tc>
      </w:tr>
      <w:tr w:rsidR="00DD4F1A" w:rsidRPr="00617A19" w14:paraId="2831D744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54F6AA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lastRenderedPageBreak/>
              <w:t>Alternative flows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878623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/A</w:t>
            </w:r>
          </w:p>
        </w:tc>
      </w:tr>
      <w:tr w:rsidR="00DD4F1A" w:rsidRPr="00617A19" w14:paraId="1FF24CD9" w14:textId="77777777" w:rsidTr="00CB391D">
        <w:trPr>
          <w:trHeight w:val="882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1C18CF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Exception flows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F06D28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9b.</w:t>
            </w:r>
            <w:r>
              <w:rPr>
                <w:rFonts w:eastAsia="Times New Roman" w:cs="Times New Roman"/>
                <w:szCs w:val="26"/>
              </w:rPr>
              <w:t xml:space="preserve"> </w:t>
            </w:r>
            <w:r w:rsidRPr="00617A19">
              <w:rPr>
                <w:rFonts w:eastAsia="Times New Roman" w:cs="Times New Roman"/>
                <w:szCs w:val="26"/>
              </w:rPr>
              <w:t>Nếu nhấn chọn “Không” thì kết thúc.</w:t>
            </w:r>
          </w:p>
          <w:p w14:paraId="65985499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9c. Nếu thông tin đã chỉnh sửa không hợp lệ, thì thông báo “Thông tin không hợp lệ” và kết thúc.</w:t>
            </w:r>
          </w:p>
        </w:tc>
      </w:tr>
      <w:tr w:rsidR="00DD4F1A" w:rsidRPr="00617A19" w14:paraId="72EC51E1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7ADD73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Business rules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8E5C98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7a. - Giá là một số dương, số lượng &gt;= 0.</w:t>
            </w:r>
          </w:p>
          <w:p w14:paraId="39830890" w14:textId="77777777" w:rsidR="00DD4F1A" w:rsidRPr="00617A19" w:rsidRDefault="00DD4F1A" w:rsidP="00DD4F1A">
            <w:pPr>
              <w:pStyle w:val="ListParagraph"/>
              <w:numPr>
                <w:ilvl w:val="0"/>
                <w:numId w:val="4"/>
              </w:numPr>
              <w:spacing w:line="360" w:lineRule="auto"/>
              <w:ind w:left="492" w:hanging="142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617A19">
              <w:rPr>
                <w:rFonts w:ascii="Times New Roman" w:eastAsia="Times New Roman" w:hAnsi="Times New Roman" w:cs="Times New Roman"/>
                <w:sz w:val="26"/>
                <w:szCs w:val="26"/>
              </w:rPr>
              <w:t>Tên hàng không được trùng.</w:t>
            </w:r>
          </w:p>
        </w:tc>
      </w:tr>
      <w:tr w:rsidR="00DD4F1A" w:rsidRPr="00617A19" w14:paraId="524366C0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0E0F35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on-functional requirements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6A68CE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217D862F" w14:textId="77777777" w:rsidR="00DD4F1A" w:rsidRDefault="00DD4F1A" w:rsidP="00DD4F1A">
      <w:pPr>
        <w:spacing w:line="360" w:lineRule="auto"/>
      </w:pPr>
    </w:p>
    <w:p w14:paraId="04D90B7B" w14:textId="79DF2A25" w:rsidR="00C4347C" w:rsidRDefault="00DD4F1A" w:rsidP="00DD4F1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482E0E53" wp14:editId="6E5606B9">
            <wp:extent cx="5943600" cy="6891020"/>
            <wp:effectExtent l="0" t="0" r="0" b="5080"/>
            <wp:docPr id="8631528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31528" name="Picture 8631528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9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9C172" w14:textId="7941442F" w:rsidR="00DD4F1A" w:rsidRPr="00DD4F1A" w:rsidRDefault="00C4347C" w:rsidP="00C4347C">
      <w:pPr>
        <w:jc w:val="left"/>
      </w:pPr>
      <w:r>
        <w:br w:type="page"/>
      </w:r>
    </w:p>
    <w:p w14:paraId="74F391DE" w14:textId="59E22D93" w:rsidR="00DD4F1A" w:rsidRDefault="00DD4F1A" w:rsidP="00DD4F1A">
      <w:pPr>
        <w:pStyle w:val="Heading2"/>
        <w:spacing w:line="360" w:lineRule="auto"/>
      </w:pPr>
      <w:r>
        <w:lastRenderedPageBreak/>
        <w:t>Đặc tả use case Tìm kiếm sản phẩm</w:t>
      </w:r>
    </w:p>
    <w:tbl>
      <w:tblPr>
        <w:tblW w:w="9657" w:type="dxa"/>
        <w:tblInd w:w="-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020"/>
        <w:gridCol w:w="7637"/>
      </w:tblGrid>
      <w:tr w:rsidR="00DD4F1A" w:rsidRPr="00617A19" w14:paraId="5F06FA46" w14:textId="77777777" w:rsidTr="00CB391D"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B523F6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Use case ID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317FF7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5.2</w:t>
            </w:r>
          </w:p>
        </w:tc>
      </w:tr>
      <w:tr w:rsidR="00DD4F1A" w:rsidRPr="00617A19" w14:paraId="64BFD8E5" w14:textId="77777777" w:rsidTr="00CB391D">
        <w:trPr>
          <w:trHeight w:val="594"/>
        </w:trPr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BC3D93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Use case name</w:t>
            </w:r>
          </w:p>
          <w:p w14:paraId="35930AB1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0DFD6B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Tìm kiếm sản phẩm</w:t>
            </w:r>
          </w:p>
        </w:tc>
      </w:tr>
      <w:tr w:rsidR="00DD4F1A" w:rsidRPr="00617A19" w14:paraId="7C33E939" w14:textId="77777777" w:rsidTr="00CB391D">
        <w:trPr>
          <w:trHeight w:val="594"/>
        </w:trPr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F0C007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Description</w:t>
            </w:r>
          </w:p>
          <w:p w14:paraId="6503A987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8B89D7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Là quản lý, kế toán tôi muốn tìm kiếm thông tin sản phẩm </w:t>
            </w:r>
          </w:p>
        </w:tc>
      </w:tr>
      <w:tr w:rsidR="00DD4F1A" w:rsidRPr="00617A19" w14:paraId="6955AF9E" w14:textId="77777777" w:rsidTr="00CB391D"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873407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Actors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E3E85A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Quản lý, kế toán </w:t>
            </w:r>
          </w:p>
        </w:tc>
      </w:tr>
      <w:tr w:rsidR="00DD4F1A" w:rsidRPr="00617A19" w14:paraId="4F96CA82" w14:textId="77777777" w:rsidTr="00CB391D"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3F21F5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riority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067A82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617A19" w14:paraId="2DA6F6D8" w14:textId="77777777" w:rsidTr="00CB391D"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E3ABAD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Triggers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3DEC81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chọn chức năng tìm kiếm sản phẩm</w:t>
            </w:r>
          </w:p>
        </w:tc>
      </w:tr>
      <w:tr w:rsidR="00DD4F1A" w:rsidRPr="00617A19" w14:paraId="5053814C" w14:textId="77777777" w:rsidTr="00CB391D"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58781C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re-conditions</w:t>
            </w:r>
          </w:p>
          <w:p w14:paraId="5204BA7D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(Tiền điều kiện)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73320B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đã đăng nhập vào tài khoản</w:t>
            </w:r>
          </w:p>
        </w:tc>
      </w:tr>
      <w:tr w:rsidR="00DD4F1A" w:rsidRPr="00617A19" w14:paraId="11CFEDC9" w14:textId="77777777" w:rsidTr="00CB391D">
        <w:trPr>
          <w:trHeight w:val="461"/>
        </w:trPr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942E61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ost-conditions</w:t>
            </w:r>
          </w:p>
          <w:p w14:paraId="05C41D0D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(Hậu điều kiện)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9B3F15" w14:textId="77777777" w:rsidR="00DD4F1A" w:rsidRPr="00617A19" w:rsidRDefault="00DD4F1A" w:rsidP="00DD4F1A">
            <w:pPr>
              <w:widowControl w:val="0"/>
              <w:spacing w:after="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Người dùng tìm kiếm được thông tin sản phẩm </w:t>
            </w:r>
          </w:p>
        </w:tc>
      </w:tr>
      <w:tr w:rsidR="00DD4F1A" w:rsidRPr="00617A19" w14:paraId="311FDFA4" w14:textId="77777777" w:rsidTr="00CB391D"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E1F3BC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Main flow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506A96" w14:textId="77777777" w:rsidR="00DD4F1A" w:rsidRPr="00617A19" w:rsidRDefault="00DD4F1A" w:rsidP="00DD4F1A">
            <w:pPr>
              <w:keepLines/>
              <w:widowControl w:val="0"/>
              <w:numPr>
                <w:ilvl w:val="0"/>
                <w:numId w:val="9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Người dùng truy cập vào giao diện quản lý sản phẩm </w:t>
            </w:r>
          </w:p>
          <w:p w14:paraId="5315B690" w14:textId="77777777" w:rsidR="00DD4F1A" w:rsidRPr="00617A19" w:rsidRDefault="00DD4F1A" w:rsidP="00DD4F1A">
            <w:pPr>
              <w:keepLines/>
              <w:widowControl w:val="0"/>
              <w:numPr>
                <w:ilvl w:val="0"/>
                <w:numId w:val="9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Chọn thanh tìm kiếm sản phẩm</w:t>
            </w:r>
          </w:p>
          <w:p w14:paraId="03098364" w14:textId="77777777" w:rsidR="00DD4F1A" w:rsidRPr="00617A19" w:rsidRDefault="00DD4F1A" w:rsidP="00DD4F1A">
            <w:pPr>
              <w:keepLines/>
              <w:widowControl w:val="0"/>
              <w:numPr>
                <w:ilvl w:val="0"/>
                <w:numId w:val="9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hập một hoặc nhiều thông tin (tên sản phẩm, loại sản phẩm, giá).</w:t>
            </w:r>
          </w:p>
          <w:p w14:paraId="1F0234F9" w14:textId="77777777" w:rsidR="00DD4F1A" w:rsidRPr="00617A19" w:rsidRDefault="00DD4F1A" w:rsidP="00DD4F1A">
            <w:pPr>
              <w:keepLines/>
              <w:widowControl w:val="0"/>
              <w:numPr>
                <w:ilvl w:val="0"/>
                <w:numId w:val="9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nhấn nút tìm kiếm</w:t>
            </w:r>
          </w:p>
          <w:p w14:paraId="32B6FD4A" w14:textId="77777777" w:rsidR="00DD4F1A" w:rsidRPr="00617A19" w:rsidRDefault="00DD4F1A" w:rsidP="00DD4F1A">
            <w:pPr>
              <w:keepLines/>
              <w:widowControl w:val="0"/>
              <w:numPr>
                <w:ilvl w:val="0"/>
                <w:numId w:val="9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ệ thống hiển thị thông tin sản phẩm</w:t>
            </w:r>
          </w:p>
        </w:tc>
      </w:tr>
      <w:tr w:rsidR="00DD4F1A" w:rsidRPr="00617A19" w14:paraId="51ECC43B" w14:textId="77777777" w:rsidTr="00CB391D"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D375AA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Alternative flows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55C17F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3a. Chọn điều kiện lọc</w:t>
            </w:r>
          </w:p>
        </w:tc>
      </w:tr>
      <w:tr w:rsidR="00DD4F1A" w:rsidRPr="00617A19" w14:paraId="5F11B3BA" w14:textId="77777777" w:rsidTr="00CB391D">
        <w:trPr>
          <w:trHeight w:val="882"/>
        </w:trPr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30F3E4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Exception flows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09125A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5a. Nếu không tìm thấy kết quả thì hiển thị “không có kết quả” và kết thúc</w:t>
            </w:r>
          </w:p>
        </w:tc>
      </w:tr>
      <w:tr w:rsidR="00DD4F1A" w:rsidRPr="00617A19" w14:paraId="52CE8C69" w14:textId="77777777" w:rsidTr="00CB391D"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28DDC6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Business rules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D0BF1C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3b.</w:t>
            </w:r>
            <w:r w:rsidRPr="00617A19">
              <w:rPr>
                <w:rFonts w:eastAsia="Times New Roman" w:cs="Times New Roman"/>
                <w:color w:val="0D0D0D"/>
                <w:szCs w:val="26"/>
                <w:highlight w:val="white"/>
              </w:rPr>
              <w:t xml:space="preserve"> </w:t>
            </w:r>
            <w:r w:rsidRPr="00617A19">
              <w:rPr>
                <w:rFonts w:eastAsia="Times New Roman" w:cs="Times New Roman"/>
                <w:szCs w:val="26"/>
              </w:rPr>
              <w:t xml:space="preserve">Lọc sản phẩm với các tùy chọn </w:t>
            </w:r>
          </w:p>
          <w:p w14:paraId="22406845" w14:textId="77777777" w:rsidR="00DD4F1A" w:rsidRPr="00617A19" w:rsidRDefault="00DD4F1A" w:rsidP="00DD4F1A">
            <w:pPr>
              <w:numPr>
                <w:ilvl w:val="0"/>
                <w:numId w:val="8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Loại sản phẩm (</w:t>
            </w:r>
            <w:r w:rsidRPr="00617A19">
              <w:rPr>
                <w:rFonts w:eastAsia="Times New Roman" w:cs="Times New Roman"/>
                <w:color w:val="0D0D0D"/>
                <w:szCs w:val="26"/>
                <w:highlight w:val="white"/>
              </w:rPr>
              <w:t>Xi măng, sắt, thép, cát, gạch, Vữa xây dựng, bê tông, phụ gia xây dựng, Tường, tr</w:t>
            </w:r>
            <w:r w:rsidRPr="00617A19">
              <w:rPr>
                <w:rFonts w:eastAsia="Times New Roman" w:cs="Times New Roman"/>
                <w:szCs w:val="26"/>
              </w:rPr>
              <w:t>ần, sàn)</w:t>
            </w:r>
          </w:p>
          <w:p w14:paraId="1BECE367" w14:textId="77777777" w:rsidR="00DD4F1A" w:rsidRPr="00617A19" w:rsidRDefault="00DD4F1A" w:rsidP="00DD4F1A">
            <w:pPr>
              <w:numPr>
                <w:ilvl w:val="0"/>
                <w:numId w:val="8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lastRenderedPageBreak/>
              <w:t xml:space="preserve">Theo ngày gần nhất (7 ngày, 30 ngày, 6 tháng) </w:t>
            </w:r>
          </w:p>
          <w:p w14:paraId="69DCB311" w14:textId="77777777" w:rsidR="00DD4F1A" w:rsidRPr="00617A19" w:rsidRDefault="00DD4F1A" w:rsidP="00DD4F1A">
            <w:pPr>
              <w:numPr>
                <w:ilvl w:val="0"/>
                <w:numId w:val="8"/>
              </w:numPr>
              <w:spacing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Theo mức giá (thanh kéo giá với mức nhỏ nhất-lớn nhất)</w:t>
            </w:r>
          </w:p>
        </w:tc>
      </w:tr>
      <w:tr w:rsidR="00DD4F1A" w:rsidRPr="00617A19" w14:paraId="2993C1A4" w14:textId="77777777" w:rsidTr="00CB391D"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ED6DF0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lastRenderedPageBreak/>
              <w:t>Non-functional requirements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9F6934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0F319F48" w14:textId="77777777" w:rsidR="00DD4F1A" w:rsidRDefault="00DD4F1A" w:rsidP="00DD4F1A">
      <w:pPr>
        <w:spacing w:line="360" w:lineRule="auto"/>
      </w:pPr>
    </w:p>
    <w:p w14:paraId="421FADF3" w14:textId="2ACF6EC8" w:rsidR="00DD4F1A" w:rsidRPr="00DD4F1A" w:rsidRDefault="00DD4F1A" w:rsidP="00DD4F1A">
      <w:pPr>
        <w:spacing w:line="360" w:lineRule="auto"/>
      </w:pPr>
      <w:r>
        <w:rPr>
          <w:noProof/>
        </w:rPr>
        <w:drawing>
          <wp:inline distT="0" distB="0" distL="0" distR="0" wp14:anchorId="72D9B95B" wp14:editId="122D48FF">
            <wp:extent cx="5943600" cy="5795010"/>
            <wp:effectExtent l="0" t="0" r="0" b="0"/>
            <wp:docPr id="1684725892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725892" name="Picture 1684725892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95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7F206" w14:textId="578D4F0B" w:rsidR="00DD4F1A" w:rsidRDefault="00DD4F1A" w:rsidP="00DD4F1A">
      <w:pPr>
        <w:pStyle w:val="Heading2"/>
        <w:spacing w:line="360" w:lineRule="auto"/>
      </w:pPr>
      <w:r>
        <w:t>Đặc tả use case Tạo mới thông báo</w:t>
      </w:r>
    </w:p>
    <w:tbl>
      <w:tblPr>
        <w:tblW w:w="919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965"/>
        <w:gridCol w:w="7230"/>
      </w:tblGrid>
      <w:tr w:rsidR="00DD4F1A" w:rsidRPr="00617A19" w14:paraId="687E5013" w14:textId="77777777" w:rsidTr="00CB391D">
        <w:trPr>
          <w:trHeight w:val="405"/>
        </w:trPr>
        <w:tc>
          <w:tcPr>
            <w:tcW w:w="19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817463C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Use case ID</w:t>
            </w:r>
          </w:p>
        </w:tc>
        <w:tc>
          <w:tcPr>
            <w:tcW w:w="72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FEE6AA7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6.1</w:t>
            </w:r>
          </w:p>
        </w:tc>
      </w:tr>
      <w:tr w:rsidR="00DD4F1A" w:rsidRPr="00617A19" w14:paraId="3B6BA642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0D2C6B6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Use case name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11E1DD7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Tạo mới thông báo</w:t>
            </w:r>
          </w:p>
        </w:tc>
      </w:tr>
      <w:tr w:rsidR="00DD4F1A" w:rsidRPr="00617A19" w14:paraId="0FCDA0F3" w14:textId="77777777" w:rsidTr="00CB391D">
        <w:trPr>
          <w:trHeight w:val="79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BD6140F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lastRenderedPageBreak/>
              <w:t>Description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ECC545F" w14:textId="77777777" w:rsidR="00DD4F1A" w:rsidRPr="00617A19" w:rsidRDefault="00DD4F1A" w:rsidP="00DD4F1A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Là người dùng, tôi muốn tạo thông báo về số lượng tối thiểu của sản phẩm</w:t>
            </w:r>
          </w:p>
        </w:tc>
      </w:tr>
      <w:tr w:rsidR="00DD4F1A" w:rsidRPr="00617A19" w14:paraId="58312133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EA434FC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Actors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C9195EA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quản lý, kế toán</w:t>
            </w:r>
          </w:p>
        </w:tc>
      </w:tr>
      <w:tr w:rsidR="00DD4F1A" w:rsidRPr="00617A19" w14:paraId="7C3448C6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FD390A5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riority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260F218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617A19" w14:paraId="42B2CCAE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CD8CDC2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Triggers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45A992B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chọn chức năng tạo thông báo.</w:t>
            </w:r>
          </w:p>
        </w:tc>
      </w:tr>
      <w:tr w:rsidR="00DD4F1A" w:rsidRPr="00617A19" w14:paraId="05971861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06302AE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re-conditions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16AB463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đã đăng nhập vào hệ thống.</w:t>
            </w:r>
          </w:p>
        </w:tc>
      </w:tr>
      <w:tr w:rsidR="00DD4F1A" w:rsidRPr="00617A19" w14:paraId="3D92AAFE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08EEF9F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ost-conditions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68B6AF2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Thông báo được tạo thành công</w:t>
            </w:r>
          </w:p>
        </w:tc>
      </w:tr>
      <w:tr w:rsidR="00DD4F1A" w:rsidRPr="00617A19" w14:paraId="5A37279A" w14:textId="77777777" w:rsidTr="00CB391D">
        <w:trPr>
          <w:trHeight w:val="205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EB6AD63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Main flow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1268403" w14:textId="77777777" w:rsidR="00DD4F1A" w:rsidRPr="00617A19" w:rsidRDefault="00DD4F1A" w:rsidP="00DD4F1A">
            <w:pPr>
              <w:numPr>
                <w:ilvl w:val="0"/>
                <w:numId w:val="10"/>
              </w:numPr>
              <w:pBdr>
                <w:top w:val="none" w:sz="0" w:space="0" w:color="E3E3E3"/>
                <w:left w:val="none" w:sz="0" w:space="0" w:color="E3E3E3"/>
                <w:bottom w:val="none" w:sz="0" w:space="0" w:color="E3E3E3"/>
                <w:right w:val="none" w:sz="0" w:space="0" w:color="E3E3E3"/>
                <w:between w:val="none" w:sz="0" w:space="0" w:color="E3E3E3"/>
              </w:pBdr>
              <w:shd w:val="clear" w:color="auto" w:fill="FFFFFF"/>
              <w:spacing w:after="0" w:line="360" w:lineRule="auto"/>
              <w:ind w:left="714" w:hanging="357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color w:val="0D0D0D"/>
                <w:szCs w:val="26"/>
              </w:rPr>
              <w:t>Nhấn vào biểu tượng cài đặt để mở menu cài đặt.</w:t>
            </w:r>
          </w:p>
          <w:p w14:paraId="3DA320C9" w14:textId="77777777" w:rsidR="00DD4F1A" w:rsidRPr="00617A19" w:rsidRDefault="00DD4F1A" w:rsidP="00DD4F1A">
            <w:pPr>
              <w:numPr>
                <w:ilvl w:val="0"/>
                <w:numId w:val="10"/>
              </w:numPr>
              <w:spacing w:after="0" w:line="360" w:lineRule="auto"/>
              <w:ind w:left="714" w:hanging="357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hấn chọn chức năng cài đặt thông báo</w:t>
            </w:r>
          </w:p>
          <w:p w14:paraId="362D939E" w14:textId="77777777" w:rsidR="00DD4F1A" w:rsidRPr="00617A19" w:rsidRDefault="00DD4F1A" w:rsidP="00DD4F1A">
            <w:pPr>
              <w:numPr>
                <w:ilvl w:val="0"/>
                <w:numId w:val="10"/>
              </w:numPr>
              <w:spacing w:after="0" w:line="360" w:lineRule="auto"/>
              <w:ind w:left="714" w:hanging="357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ển thị màn hình các sản phẩm</w:t>
            </w:r>
          </w:p>
          <w:p w14:paraId="0D84D61D" w14:textId="77777777" w:rsidR="00DD4F1A" w:rsidRPr="00617A19" w:rsidRDefault="00DD4F1A" w:rsidP="00DD4F1A">
            <w:pPr>
              <w:numPr>
                <w:ilvl w:val="0"/>
                <w:numId w:val="10"/>
              </w:numPr>
              <w:spacing w:after="0" w:line="360" w:lineRule="auto"/>
              <w:ind w:left="714" w:hanging="357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hấn chọn sản phẩm cần tạo thông báo</w:t>
            </w:r>
          </w:p>
          <w:p w14:paraId="3C16D57A" w14:textId="77777777" w:rsidR="00DD4F1A" w:rsidRPr="00617A19" w:rsidRDefault="00DD4F1A" w:rsidP="00DD4F1A">
            <w:pPr>
              <w:numPr>
                <w:ilvl w:val="0"/>
                <w:numId w:val="10"/>
              </w:numPr>
              <w:spacing w:after="0" w:line="360" w:lineRule="auto"/>
              <w:ind w:left="714" w:hanging="357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Hiển thị màn hình thông tin chi tiết sản phẩm có </w:t>
            </w:r>
            <w:r w:rsidRPr="00617A19">
              <w:rPr>
                <w:rFonts w:eastAsia="Times New Roman" w:cs="Times New Roman"/>
                <w:color w:val="0D0D0D"/>
                <w:szCs w:val="26"/>
              </w:rPr>
              <w:t>ô trống cho phép bạn nhập số lượng tối thiểu</w:t>
            </w:r>
          </w:p>
          <w:p w14:paraId="530872F9" w14:textId="77777777" w:rsidR="00DD4F1A" w:rsidRPr="00617A19" w:rsidRDefault="00DD4F1A" w:rsidP="00DD4F1A">
            <w:pPr>
              <w:numPr>
                <w:ilvl w:val="0"/>
                <w:numId w:val="10"/>
              </w:numPr>
              <w:spacing w:after="0" w:line="360" w:lineRule="auto"/>
              <w:ind w:left="714" w:hanging="357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hập số lượng tối thiểu của sản phẩm vào ô trống</w:t>
            </w:r>
          </w:p>
          <w:p w14:paraId="062FA981" w14:textId="77777777" w:rsidR="00DD4F1A" w:rsidRPr="00617A19" w:rsidRDefault="00DD4F1A" w:rsidP="00DD4F1A">
            <w:pPr>
              <w:numPr>
                <w:ilvl w:val="0"/>
                <w:numId w:val="10"/>
              </w:numPr>
              <w:spacing w:after="0" w:line="360" w:lineRule="auto"/>
              <w:ind w:left="714" w:hanging="357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hấn nút “tạo thông báo”</w:t>
            </w:r>
          </w:p>
          <w:p w14:paraId="6D8674AE" w14:textId="77777777" w:rsidR="00DD4F1A" w:rsidRPr="00617A19" w:rsidRDefault="00DD4F1A" w:rsidP="00DD4F1A">
            <w:pPr>
              <w:numPr>
                <w:ilvl w:val="0"/>
                <w:numId w:val="10"/>
              </w:numPr>
              <w:spacing w:after="0" w:line="360" w:lineRule="auto"/>
              <w:ind w:left="714" w:hanging="357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ển thị màn hình thông báo “Thông báo được tạo thành công”</w:t>
            </w:r>
          </w:p>
        </w:tc>
      </w:tr>
      <w:tr w:rsidR="00DD4F1A" w:rsidRPr="00617A19" w14:paraId="290405E3" w14:textId="77777777" w:rsidTr="00CB391D">
        <w:trPr>
          <w:trHeight w:val="79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0F72A78" w14:textId="77777777" w:rsidR="00DD4F1A" w:rsidRPr="00617A19" w:rsidRDefault="00DD4F1A" w:rsidP="00DD4F1A">
            <w:pPr>
              <w:spacing w:before="40" w:after="40" w:line="360" w:lineRule="auto"/>
              <w:ind w:left="-11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Alternative</w:t>
            </w:r>
            <w:r>
              <w:rPr>
                <w:rFonts w:eastAsia="Times New Roman" w:cs="Times New Roman"/>
                <w:szCs w:val="26"/>
              </w:rPr>
              <w:t xml:space="preserve"> </w:t>
            </w:r>
            <w:r w:rsidRPr="00617A19">
              <w:rPr>
                <w:rFonts w:eastAsia="Times New Roman" w:cs="Times New Roman"/>
                <w:szCs w:val="26"/>
              </w:rPr>
              <w:t>flows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250A2B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6a. nhấn chọn dấu ‘+’ hoặc ‘-’ở 2 bên ô nhập số lượng</w:t>
            </w:r>
          </w:p>
        </w:tc>
      </w:tr>
      <w:tr w:rsidR="00DD4F1A" w:rsidRPr="00617A19" w14:paraId="167B9AE6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A62AF75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Exception flows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6F1D4C0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6b. Nếu số lượng đã chỉnh sửa không hợp lệ thì thông báo không hợp lệ và kết thúc.</w:t>
            </w:r>
          </w:p>
        </w:tc>
      </w:tr>
      <w:tr w:rsidR="00DD4F1A" w:rsidRPr="00617A19" w14:paraId="49460E07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EF23888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Business rules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6F7E1D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6c. số lượng &gt; 0</w:t>
            </w:r>
          </w:p>
        </w:tc>
      </w:tr>
      <w:tr w:rsidR="00DD4F1A" w:rsidRPr="00617A19" w14:paraId="5EDCA013" w14:textId="77777777" w:rsidTr="00CB391D">
        <w:trPr>
          <w:trHeight w:val="79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F95072D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on-functional requirements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340FAA7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75D838B8" w14:textId="77777777" w:rsidR="00DD4F1A" w:rsidRDefault="00DD4F1A" w:rsidP="00DD4F1A">
      <w:pPr>
        <w:spacing w:line="360" w:lineRule="auto"/>
      </w:pPr>
    </w:p>
    <w:p w14:paraId="14C80A19" w14:textId="60F1986C" w:rsidR="00C4347C" w:rsidRDefault="00DD4F1A" w:rsidP="00DD4F1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4E5A1B72" wp14:editId="703A932E">
            <wp:extent cx="5943600" cy="6696075"/>
            <wp:effectExtent l="0" t="0" r="0" b="9525"/>
            <wp:docPr id="95660438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604385" name="Picture 956604385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9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221A5" w14:textId="28A912C1" w:rsidR="00DD4F1A" w:rsidRPr="00DD4F1A" w:rsidRDefault="00C4347C" w:rsidP="00C4347C">
      <w:pPr>
        <w:jc w:val="left"/>
      </w:pPr>
      <w:r>
        <w:br w:type="page"/>
      </w:r>
    </w:p>
    <w:p w14:paraId="5A0B3B2F" w14:textId="568A0642" w:rsidR="00DD4F1A" w:rsidRDefault="00DD4F1A" w:rsidP="00DD4F1A">
      <w:pPr>
        <w:pStyle w:val="Heading2"/>
        <w:spacing w:line="360" w:lineRule="auto"/>
      </w:pPr>
      <w:r>
        <w:lastRenderedPageBreak/>
        <w:t>Đặc tả use case Chỉnh sửa thông báo</w:t>
      </w:r>
    </w:p>
    <w:tbl>
      <w:tblPr>
        <w:tblW w:w="9375" w:type="dxa"/>
        <w:tblInd w:w="-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760"/>
        <w:gridCol w:w="6615"/>
      </w:tblGrid>
      <w:tr w:rsidR="00DD4F1A" w:rsidRPr="00617A19" w14:paraId="6FCFD1AF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28828E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Use case ID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254B8A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6.2</w:t>
            </w:r>
          </w:p>
        </w:tc>
      </w:tr>
      <w:tr w:rsidR="00DD4F1A" w:rsidRPr="00617A19" w14:paraId="5B8D5354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AC1DA3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Use case name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F9C1D1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Chỉnh sửa thông báo.</w:t>
            </w:r>
          </w:p>
        </w:tc>
      </w:tr>
      <w:tr w:rsidR="00DD4F1A" w:rsidRPr="00617A19" w14:paraId="7B5CF404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C2A6A4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Description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7FB559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Là quản lý, kế toán tôi muốn chỉnh sửa thông báo.</w:t>
            </w:r>
          </w:p>
        </w:tc>
      </w:tr>
      <w:tr w:rsidR="00DD4F1A" w:rsidRPr="00617A19" w14:paraId="3000392A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0A31BE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Actors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31C43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Quản lý, kế toán </w:t>
            </w:r>
          </w:p>
        </w:tc>
      </w:tr>
      <w:tr w:rsidR="00DD4F1A" w:rsidRPr="00617A19" w14:paraId="3957AF32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9DDFCB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riority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9F38ED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617A19" w14:paraId="0703171E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E8D57F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Triggers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535C27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chọn chức năng chỉnh sửa thông báo.</w:t>
            </w:r>
          </w:p>
        </w:tc>
      </w:tr>
      <w:tr w:rsidR="00DD4F1A" w:rsidRPr="00617A19" w14:paraId="2A653662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9E8880" w14:textId="40856E1B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re-conditions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E78EFD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đã đăng nhập vào tài khoản</w:t>
            </w:r>
          </w:p>
        </w:tc>
      </w:tr>
      <w:tr w:rsidR="00DD4F1A" w:rsidRPr="00617A19" w14:paraId="63A1BE48" w14:textId="77777777" w:rsidTr="00C4347C">
        <w:trPr>
          <w:trHeight w:val="538"/>
        </w:trPr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17883B" w14:textId="53F33BF1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ost-conditions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D21CA5" w14:textId="77777777" w:rsidR="00DD4F1A" w:rsidRPr="00617A19" w:rsidRDefault="00DD4F1A" w:rsidP="00DD4F1A">
            <w:pPr>
              <w:widowControl w:val="0"/>
              <w:spacing w:after="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chỉnh sửa được thông báo.</w:t>
            </w:r>
          </w:p>
        </w:tc>
      </w:tr>
      <w:tr w:rsidR="00DD4F1A" w:rsidRPr="00617A19" w14:paraId="7A757085" w14:textId="77777777" w:rsidTr="00CB391D">
        <w:trPr>
          <w:trHeight w:val="325"/>
        </w:trPr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0DAFEA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Main flow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228317" w14:textId="77777777" w:rsidR="00DD4F1A" w:rsidRPr="00617A19" w:rsidRDefault="00DD4F1A" w:rsidP="00DD4F1A">
            <w:pPr>
              <w:numPr>
                <w:ilvl w:val="0"/>
                <w:numId w:val="11"/>
              </w:numPr>
              <w:pBdr>
                <w:top w:val="none" w:sz="0" w:space="0" w:color="E3E3E3"/>
                <w:left w:val="none" w:sz="0" w:space="0" w:color="E3E3E3"/>
                <w:bottom w:val="none" w:sz="0" w:space="0" w:color="E3E3E3"/>
                <w:right w:val="none" w:sz="0" w:space="0" w:color="E3E3E3"/>
                <w:between w:val="none" w:sz="0" w:space="0" w:color="E3E3E3"/>
              </w:pBdr>
              <w:shd w:val="clear" w:color="auto" w:fill="FFFFFF"/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color w:val="0D0D0D"/>
                <w:szCs w:val="26"/>
              </w:rPr>
              <w:t>Nhấn vào biểu tượng cài đặt để mở menu cài đặt.</w:t>
            </w:r>
          </w:p>
          <w:p w14:paraId="560BF673" w14:textId="77777777" w:rsidR="00DD4F1A" w:rsidRPr="00617A19" w:rsidRDefault="00DD4F1A" w:rsidP="00DD4F1A">
            <w:pPr>
              <w:numPr>
                <w:ilvl w:val="0"/>
                <w:numId w:val="11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chọn chức năng chỉnh sửa thông báo.</w:t>
            </w:r>
          </w:p>
          <w:p w14:paraId="23FA859A" w14:textId="77777777" w:rsidR="00DD4F1A" w:rsidRPr="00617A19" w:rsidRDefault="00DD4F1A" w:rsidP="00DD4F1A">
            <w:pPr>
              <w:numPr>
                <w:ilvl w:val="0"/>
                <w:numId w:val="11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ển thị màn hình các sản phẩm</w:t>
            </w:r>
          </w:p>
          <w:p w14:paraId="5CE42708" w14:textId="77777777" w:rsidR="00DD4F1A" w:rsidRPr="00617A19" w:rsidRDefault="00DD4F1A" w:rsidP="00DD4F1A">
            <w:pPr>
              <w:numPr>
                <w:ilvl w:val="0"/>
                <w:numId w:val="11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Chọn sản phẩm muốn chỉnh sửa.</w:t>
            </w:r>
          </w:p>
          <w:p w14:paraId="37BA3FB0" w14:textId="77777777" w:rsidR="00DD4F1A" w:rsidRPr="00617A19" w:rsidRDefault="00DD4F1A" w:rsidP="00DD4F1A">
            <w:pPr>
              <w:numPr>
                <w:ilvl w:val="0"/>
                <w:numId w:val="11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Chỉnh sửa thông báo.</w:t>
            </w:r>
          </w:p>
          <w:p w14:paraId="7F2A1E59" w14:textId="77777777" w:rsidR="00DD4F1A" w:rsidRPr="00617A19" w:rsidRDefault="00DD4F1A" w:rsidP="00DD4F1A">
            <w:pPr>
              <w:spacing w:after="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            5a. Nhập số lượng tối thiểu sản phẩm khi hàng hóa hết hàng.</w:t>
            </w:r>
          </w:p>
          <w:p w14:paraId="0DDB2D41" w14:textId="77777777" w:rsidR="00DD4F1A" w:rsidRPr="00617A19" w:rsidRDefault="00DD4F1A" w:rsidP="00DD4F1A">
            <w:pPr>
              <w:numPr>
                <w:ilvl w:val="0"/>
                <w:numId w:val="11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hấn chọn lưu thông tin.</w:t>
            </w:r>
          </w:p>
          <w:p w14:paraId="2C63BFE6" w14:textId="77777777" w:rsidR="00DD4F1A" w:rsidRPr="00617A19" w:rsidRDefault="00DD4F1A" w:rsidP="00DD4F1A">
            <w:pPr>
              <w:numPr>
                <w:ilvl w:val="0"/>
                <w:numId w:val="11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ệ thống kiểm tra</w:t>
            </w:r>
          </w:p>
          <w:p w14:paraId="09C5B79F" w14:textId="77777777" w:rsidR="00DD4F1A" w:rsidRPr="00617A19" w:rsidRDefault="00DD4F1A" w:rsidP="00DD4F1A">
            <w:pPr>
              <w:numPr>
                <w:ilvl w:val="0"/>
                <w:numId w:val="11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Xác nhận thông báo chỉnh sửa và thông báo “Bạn có chắc chắn muốn chỉnh sửa thông báo?” </w:t>
            </w:r>
          </w:p>
          <w:p w14:paraId="0121F2CE" w14:textId="77777777" w:rsidR="00DD4F1A" w:rsidRPr="00617A19" w:rsidRDefault="00DD4F1A" w:rsidP="00DD4F1A">
            <w:pPr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8a. Nhấn chọn “có”</w:t>
            </w:r>
          </w:p>
          <w:p w14:paraId="0E6C8A7A" w14:textId="77777777" w:rsidR="00DD4F1A" w:rsidRPr="00617A19" w:rsidRDefault="00DD4F1A" w:rsidP="00DD4F1A">
            <w:pPr>
              <w:numPr>
                <w:ilvl w:val="0"/>
                <w:numId w:val="11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ệ thống lưu thông tin</w:t>
            </w:r>
          </w:p>
          <w:p w14:paraId="7509224A" w14:textId="77777777" w:rsidR="00DD4F1A" w:rsidRPr="00617A19" w:rsidRDefault="00DD4F1A" w:rsidP="00DD4F1A">
            <w:pPr>
              <w:numPr>
                <w:ilvl w:val="0"/>
                <w:numId w:val="11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 Thông báo “Chỉnh sửa thành công”</w:t>
            </w:r>
          </w:p>
        </w:tc>
      </w:tr>
      <w:tr w:rsidR="00DD4F1A" w:rsidRPr="00617A19" w14:paraId="165D5C54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6A9BAD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Alternative flows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E2EAFA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5b. Nhấn chọn dấu ‘+’ hoặc ‘-’để tăng hoặc giảm ở 2 bên ô nhập số lượng</w:t>
            </w:r>
          </w:p>
        </w:tc>
      </w:tr>
      <w:tr w:rsidR="00DD4F1A" w:rsidRPr="00617A19" w14:paraId="47735045" w14:textId="77777777" w:rsidTr="00CB391D">
        <w:trPr>
          <w:trHeight w:val="882"/>
        </w:trPr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ABBE63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Exception flows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39476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7a. Nếu số lượng đã chỉnh sửa không hợp lệ thì thông báo “Không hợp lệ” và kết thúc.</w:t>
            </w:r>
          </w:p>
          <w:p w14:paraId="65534B0E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lastRenderedPageBreak/>
              <w:t>8b. Nếu nhấn chọn “không” thì kết thúc.</w:t>
            </w:r>
          </w:p>
        </w:tc>
      </w:tr>
      <w:tr w:rsidR="00DD4F1A" w:rsidRPr="00617A19" w14:paraId="34803F5A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DB4E65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lastRenderedPageBreak/>
              <w:t>Business rules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5B3EAC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5c. Số lượng là một số dương.</w:t>
            </w:r>
          </w:p>
        </w:tc>
      </w:tr>
      <w:tr w:rsidR="00DD4F1A" w:rsidRPr="00617A19" w14:paraId="429876F2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0B24A1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on-functional requirements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891286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341E096F" w14:textId="77777777" w:rsidR="00DD4F1A" w:rsidRDefault="00DD4F1A" w:rsidP="00DD4F1A">
      <w:pPr>
        <w:spacing w:line="360" w:lineRule="auto"/>
      </w:pPr>
    </w:p>
    <w:p w14:paraId="168D04B3" w14:textId="2675D139" w:rsidR="00DD4F1A" w:rsidRPr="00DD4F1A" w:rsidRDefault="00DD4F1A" w:rsidP="00DD4F1A">
      <w:pPr>
        <w:spacing w:line="360" w:lineRule="auto"/>
      </w:pPr>
      <w:r>
        <w:rPr>
          <w:noProof/>
        </w:rPr>
        <w:drawing>
          <wp:inline distT="0" distB="0" distL="0" distR="0" wp14:anchorId="10E837EC" wp14:editId="09933A91">
            <wp:extent cx="5943600" cy="5193030"/>
            <wp:effectExtent l="0" t="0" r="0" b="7620"/>
            <wp:docPr id="1886589665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589665" name="Picture 1886589665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93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EE321" w14:textId="4D35DF8C" w:rsidR="00DD4F1A" w:rsidRDefault="00DD4F1A" w:rsidP="00DD4F1A">
      <w:pPr>
        <w:pStyle w:val="Heading2"/>
        <w:spacing w:line="360" w:lineRule="auto"/>
      </w:pPr>
      <w:r>
        <w:t>Đặc tả use case Xóa thông báo</w:t>
      </w:r>
    </w:p>
    <w:tbl>
      <w:tblPr>
        <w:tblW w:w="1000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965"/>
        <w:gridCol w:w="8040"/>
      </w:tblGrid>
      <w:tr w:rsidR="00DD4F1A" w:rsidRPr="00617A19" w14:paraId="1BF78E23" w14:textId="77777777" w:rsidTr="00CB391D">
        <w:trPr>
          <w:trHeight w:val="405"/>
        </w:trPr>
        <w:tc>
          <w:tcPr>
            <w:tcW w:w="19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21B3C2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Use case ID</w:t>
            </w:r>
          </w:p>
        </w:tc>
        <w:tc>
          <w:tcPr>
            <w:tcW w:w="804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8FA0DFE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6.3</w:t>
            </w:r>
          </w:p>
        </w:tc>
      </w:tr>
      <w:tr w:rsidR="00DD4F1A" w:rsidRPr="00617A19" w14:paraId="0AE15A66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314856C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Use case name</w:t>
            </w:r>
          </w:p>
        </w:tc>
        <w:tc>
          <w:tcPr>
            <w:tcW w:w="80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54F3642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Xóa thông báo</w:t>
            </w:r>
          </w:p>
        </w:tc>
      </w:tr>
      <w:tr w:rsidR="00DD4F1A" w:rsidRPr="00617A19" w14:paraId="15595745" w14:textId="77777777" w:rsidTr="00CB391D">
        <w:trPr>
          <w:trHeight w:val="79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255AC10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lastRenderedPageBreak/>
              <w:t>Description</w:t>
            </w:r>
          </w:p>
        </w:tc>
        <w:tc>
          <w:tcPr>
            <w:tcW w:w="80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BB68D59" w14:textId="77777777" w:rsidR="00DD4F1A" w:rsidRPr="00617A19" w:rsidRDefault="00DD4F1A" w:rsidP="00DD4F1A">
            <w:pPr>
              <w:spacing w:before="40" w:after="40" w:line="360" w:lineRule="auto"/>
              <w:ind w:firstLine="3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muốn xóa thông báo về số lượng tối thiểu của sản phẩm</w:t>
            </w:r>
          </w:p>
        </w:tc>
      </w:tr>
      <w:tr w:rsidR="00DD4F1A" w:rsidRPr="00617A19" w14:paraId="048CC570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F75A492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Actors</w:t>
            </w:r>
          </w:p>
        </w:tc>
        <w:tc>
          <w:tcPr>
            <w:tcW w:w="80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F3738D8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quản trị, kế toán</w:t>
            </w:r>
          </w:p>
        </w:tc>
      </w:tr>
      <w:tr w:rsidR="00DD4F1A" w:rsidRPr="00617A19" w14:paraId="0520E4E9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77EFCAE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riority</w:t>
            </w:r>
          </w:p>
        </w:tc>
        <w:tc>
          <w:tcPr>
            <w:tcW w:w="80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B07261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617A19" w14:paraId="20507D79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9FA60D0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Triggers</w:t>
            </w:r>
          </w:p>
        </w:tc>
        <w:tc>
          <w:tcPr>
            <w:tcW w:w="80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60DECE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chọn chức năng xóa thông báo.</w:t>
            </w:r>
          </w:p>
        </w:tc>
      </w:tr>
      <w:tr w:rsidR="00DD4F1A" w:rsidRPr="00617A19" w14:paraId="0E5ED41A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EA4F84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re-conditions</w:t>
            </w:r>
          </w:p>
        </w:tc>
        <w:tc>
          <w:tcPr>
            <w:tcW w:w="80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9F95C83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đã đăng nhập vào hệ thống.</w:t>
            </w:r>
          </w:p>
        </w:tc>
      </w:tr>
      <w:tr w:rsidR="00DD4F1A" w:rsidRPr="00617A19" w14:paraId="5796DC6F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6FB99FF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ost-conditions</w:t>
            </w:r>
          </w:p>
        </w:tc>
        <w:tc>
          <w:tcPr>
            <w:tcW w:w="80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D4FC073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Thông báo được xóa thành công. </w:t>
            </w:r>
          </w:p>
        </w:tc>
      </w:tr>
      <w:tr w:rsidR="00DD4F1A" w:rsidRPr="00617A19" w14:paraId="6408BBE7" w14:textId="77777777" w:rsidTr="00DD4F1A">
        <w:trPr>
          <w:trHeight w:val="406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193744D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Main flow</w:t>
            </w:r>
          </w:p>
        </w:tc>
        <w:tc>
          <w:tcPr>
            <w:tcW w:w="80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0E18FFB" w14:textId="77777777" w:rsidR="00DD4F1A" w:rsidRPr="00617A19" w:rsidRDefault="00DD4F1A" w:rsidP="00DD4F1A">
            <w:pPr>
              <w:numPr>
                <w:ilvl w:val="0"/>
                <w:numId w:val="12"/>
              </w:numPr>
              <w:pBdr>
                <w:top w:val="none" w:sz="0" w:space="0" w:color="E3E3E3"/>
                <w:left w:val="none" w:sz="0" w:space="0" w:color="E3E3E3"/>
                <w:bottom w:val="none" w:sz="0" w:space="0" w:color="E3E3E3"/>
                <w:right w:val="none" w:sz="0" w:space="0" w:color="E3E3E3"/>
                <w:between w:val="none" w:sz="0" w:space="0" w:color="E3E3E3"/>
              </w:pBdr>
              <w:shd w:val="clear" w:color="auto" w:fill="FFFFFF"/>
              <w:spacing w:after="0" w:line="360" w:lineRule="auto"/>
              <w:jc w:val="left"/>
              <w:rPr>
                <w:rFonts w:eastAsia="Times New Roman" w:cs="Times New Roman"/>
                <w:color w:val="0D0D0D"/>
                <w:szCs w:val="26"/>
              </w:rPr>
            </w:pPr>
            <w:r w:rsidRPr="00617A19">
              <w:rPr>
                <w:rFonts w:eastAsia="Times New Roman" w:cs="Times New Roman"/>
                <w:color w:val="0D0D0D"/>
                <w:szCs w:val="26"/>
              </w:rPr>
              <w:t>Nhấn vào biểu tượng cài đặt để mở menu cài đặt.</w:t>
            </w:r>
          </w:p>
          <w:p w14:paraId="085D5A24" w14:textId="77777777" w:rsidR="00DD4F1A" w:rsidRPr="00617A19" w:rsidRDefault="00DD4F1A" w:rsidP="00DD4F1A">
            <w:pPr>
              <w:numPr>
                <w:ilvl w:val="0"/>
                <w:numId w:val="12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chọn chức năng xóa thông báo.</w:t>
            </w:r>
          </w:p>
          <w:p w14:paraId="0057D546" w14:textId="77777777" w:rsidR="00DD4F1A" w:rsidRPr="00617A19" w:rsidRDefault="00DD4F1A" w:rsidP="00DD4F1A">
            <w:pPr>
              <w:numPr>
                <w:ilvl w:val="0"/>
                <w:numId w:val="12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ển thị màn hình các sản phẩm</w:t>
            </w:r>
          </w:p>
          <w:p w14:paraId="449D88C4" w14:textId="77777777" w:rsidR="00DD4F1A" w:rsidRPr="00617A19" w:rsidRDefault="00DD4F1A" w:rsidP="00DD4F1A">
            <w:pPr>
              <w:numPr>
                <w:ilvl w:val="0"/>
                <w:numId w:val="12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hấn chọn sản phẩm cần xóa thông báo</w:t>
            </w:r>
          </w:p>
          <w:p w14:paraId="6A9492BB" w14:textId="77777777" w:rsidR="00DD4F1A" w:rsidRPr="00617A19" w:rsidRDefault="00DD4F1A" w:rsidP="00DD4F1A">
            <w:pPr>
              <w:numPr>
                <w:ilvl w:val="0"/>
                <w:numId w:val="12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ển thị chi tiết của sản phẩm muốn xóa thông báo</w:t>
            </w:r>
          </w:p>
          <w:p w14:paraId="60CDFBC1" w14:textId="77777777" w:rsidR="00DD4F1A" w:rsidRPr="00617A19" w:rsidRDefault="00DD4F1A" w:rsidP="00DD4F1A">
            <w:pPr>
              <w:numPr>
                <w:ilvl w:val="0"/>
                <w:numId w:val="12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hấn nút “xóa thông báo”</w:t>
            </w:r>
          </w:p>
          <w:p w14:paraId="59400390" w14:textId="77777777" w:rsidR="00DD4F1A" w:rsidRPr="00617A19" w:rsidRDefault="00DD4F1A" w:rsidP="00DD4F1A">
            <w:pPr>
              <w:numPr>
                <w:ilvl w:val="0"/>
                <w:numId w:val="12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ển thị thông báo “Bạn có chắc chắn muốn xóa thông báo?”</w:t>
            </w:r>
          </w:p>
          <w:p w14:paraId="07D58D19" w14:textId="77777777" w:rsidR="00DD4F1A" w:rsidRPr="00617A19" w:rsidRDefault="00DD4F1A" w:rsidP="00DD4F1A">
            <w:pPr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7a. Nhấn nút “có”</w:t>
            </w:r>
          </w:p>
          <w:p w14:paraId="2692AD22" w14:textId="77777777" w:rsidR="00DD4F1A" w:rsidRPr="00617A19" w:rsidRDefault="00DD4F1A" w:rsidP="00DD4F1A">
            <w:pPr>
              <w:numPr>
                <w:ilvl w:val="0"/>
                <w:numId w:val="12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ển thị màn hình thông báo “Thông báo được xóa thành công”</w:t>
            </w:r>
          </w:p>
        </w:tc>
      </w:tr>
      <w:tr w:rsidR="00DD4F1A" w:rsidRPr="00617A19" w14:paraId="4DAA9231" w14:textId="77777777" w:rsidTr="00CB391D">
        <w:trPr>
          <w:trHeight w:val="79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E1D82DB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Alternative flows</w:t>
            </w:r>
          </w:p>
        </w:tc>
        <w:tc>
          <w:tcPr>
            <w:tcW w:w="80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D31E1A8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/a</w:t>
            </w:r>
          </w:p>
        </w:tc>
      </w:tr>
      <w:tr w:rsidR="00DD4F1A" w:rsidRPr="00617A19" w14:paraId="1DB29086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3B7496E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Exception flows</w:t>
            </w:r>
          </w:p>
        </w:tc>
        <w:tc>
          <w:tcPr>
            <w:tcW w:w="80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988BC74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7b. Nếu nhấn “Không” thì kết thúc</w:t>
            </w:r>
          </w:p>
        </w:tc>
      </w:tr>
      <w:tr w:rsidR="00DD4F1A" w:rsidRPr="00617A19" w14:paraId="34C2B29E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65F2B1C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Business rules</w:t>
            </w:r>
          </w:p>
        </w:tc>
        <w:tc>
          <w:tcPr>
            <w:tcW w:w="80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C05C77B" w14:textId="77777777" w:rsidR="00DD4F1A" w:rsidRPr="00617A19" w:rsidRDefault="00DD4F1A" w:rsidP="00DD4F1A">
            <w:pPr>
              <w:spacing w:before="40" w:after="40" w:line="360" w:lineRule="auto"/>
              <w:ind w:left="-1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/a</w:t>
            </w:r>
          </w:p>
        </w:tc>
      </w:tr>
      <w:tr w:rsidR="00DD4F1A" w:rsidRPr="00617A19" w14:paraId="75EFA525" w14:textId="77777777" w:rsidTr="00CB391D">
        <w:trPr>
          <w:trHeight w:val="79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C4B37D5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on-functional requirements</w:t>
            </w:r>
          </w:p>
        </w:tc>
        <w:tc>
          <w:tcPr>
            <w:tcW w:w="80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CA9B773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7131B098" w14:textId="77777777" w:rsidR="00DD4F1A" w:rsidRDefault="00DD4F1A" w:rsidP="00DD4F1A">
      <w:pPr>
        <w:spacing w:line="360" w:lineRule="auto"/>
      </w:pPr>
    </w:p>
    <w:p w14:paraId="06CFD4FA" w14:textId="615C0102" w:rsidR="00DD4F1A" w:rsidRDefault="00DD4F1A" w:rsidP="00DD4F1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219F8511" wp14:editId="7F01F7FA">
            <wp:extent cx="5943600" cy="6114415"/>
            <wp:effectExtent l="0" t="0" r="0" b="635"/>
            <wp:docPr id="212443709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4437093" name="Picture 2124437093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14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415DD" w14:textId="7DF771C9" w:rsidR="00C4347C" w:rsidRPr="00DD4F1A" w:rsidRDefault="00C4347C" w:rsidP="00C4347C">
      <w:pPr>
        <w:jc w:val="left"/>
      </w:pPr>
      <w:r>
        <w:br w:type="page"/>
      </w:r>
    </w:p>
    <w:p w14:paraId="26CDDBAC" w14:textId="48571AD4" w:rsidR="00DD4F1A" w:rsidRDefault="00DD4F1A" w:rsidP="00DD4F1A">
      <w:pPr>
        <w:pStyle w:val="Heading2"/>
        <w:spacing w:line="360" w:lineRule="auto"/>
      </w:pPr>
      <w:r>
        <w:lastRenderedPageBreak/>
        <w:t>Đặc tả use case Chỉnh sửa thông tin tài khoản</w:t>
      </w:r>
    </w:p>
    <w:tbl>
      <w:tblPr>
        <w:tblW w:w="9975" w:type="dxa"/>
        <w:tblInd w:w="-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65"/>
        <w:gridCol w:w="8010"/>
      </w:tblGrid>
      <w:tr w:rsidR="00DD4F1A" w:rsidRPr="00617A19" w14:paraId="6C556877" w14:textId="77777777" w:rsidTr="00CB391D"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9CB998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Use case ID</w:t>
            </w:r>
          </w:p>
        </w:tc>
        <w:tc>
          <w:tcPr>
            <w:tcW w:w="8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88C75E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7</w:t>
            </w:r>
          </w:p>
        </w:tc>
      </w:tr>
      <w:tr w:rsidR="00DD4F1A" w:rsidRPr="00617A19" w14:paraId="32F5E946" w14:textId="77777777" w:rsidTr="00CB391D"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959F3C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Use case name</w:t>
            </w:r>
          </w:p>
        </w:tc>
        <w:tc>
          <w:tcPr>
            <w:tcW w:w="8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0A79F8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Chỉnh sửa thông tin tài khoản.</w:t>
            </w:r>
          </w:p>
        </w:tc>
      </w:tr>
      <w:tr w:rsidR="00DD4F1A" w:rsidRPr="00617A19" w14:paraId="2F2555E4" w14:textId="77777777" w:rsidTr="00CB391D"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02F587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Description</w:t>
            </w:r>
          </w:p>
        </w:tc>
        <w:tc>
          <w:tcPr>
            <w:tcW w:w="8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920060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Là quản lý, kế toán tôi muốn chỉnh sửa thông tin tài khoản.</w:t>
            </w:r>
          </w:p>
        </w:tc>
      </w:tr>
      <w:tr w:rsidR="00DD4F1A" w:rsidRPr="00617A19" w14:paraId="4C54A74E" w14:textId="77777777" w:rsidTr="00CB391D"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5CDEB3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Actors</w:t>
            </w:r>
          </w:p>
        </w:tc>
        <w:tc>
          <w:tcPr>
            <w:tcW w:w="8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D84ED1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Quản lý, kế toán </w:t>
            </w:r>
          </w:p>
        </w:tc>
      </w:tr>
      <w:tr w:rsidR="00DD4F1A" w:rsidRPr="00617A19" w14:paraId="7219DA03" w14:textId="77777777" w:rsidTr="00CB391D"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A32D15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riority</w:t>
            </w:r>
          </w:p>
        </w:tc>
        <w:tc>
          <w:tcPr>
            <w:tcW w:w="8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055EFD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617A19" w14:paraId="43F301C5" w14:textId="77777777" w:rsidTr="00CB391D"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CD9794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Triggers</w:t>
            </w:r>
          </w:p>
        </w:tc>
        <w:tc>
          <w:tcPr>
            <w:tcW w:w="8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3CF796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chọn chức năng sửa thông tin tài khoản</w:t>
            </w:r>
          </w:p>
        </w:tc>
      </w:tr>
      <w:tr w:rsidR="00DD4F1A" w:rsidRPr="00617A19" w14:paraId="58013B8F" w14:textId="77777777" w:rsidTr="00CB391D"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97B8F5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re-conditions</w:t>
            </w:r>
          </w:p>
        </w:tc>
        <w:tc>
          <w:tcPr>
            <w:tcW w:w="8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9F7967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đã đăng nhập vào tài khoản</w:t>
            </w:r>
          </w:p>
        </w:tc>
      </w:tr>
      <w:tr w:rsidR="00DD4F1A" w:rsidRPr="00617A19" w14:paraId="7881BB96" w14:textId="77777777" w:rsidTr="00CB391D">
        <w:trPr>
          <w:trHeight w:val="461"/>
        </w:trPr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56C04E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ost-conditions</w:t>
            </w:r>
          </w:p>
        </w:tc>
        <w:tc>
          <w:tcPr>
            <w:tcW w:w="8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1C44A2" w14:textId="77777777" w:rsidR="00DD4F1A" w:rsidRPr="00617A19" w:rsidRDefault="00DD4F1A" w:rsidP="00DD4F1A">
            <w:pPr>
              <w:widowControl w:val="0"/>
              <w:spacing w:after="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chỉnh sửa được thông tin tài khoản.</w:t>
            </w:r>
          </w:p>
        </w:tc>
      </w:tr>
      <w:tr w:rsidR="00DD4F1A" w:rsidRPr="00617A19" w14:paraId="17153B0E" w14:textId="77777777" w:rsidTr="00CB391D">
        <w:trPr>
          <w:trHeight w:val="325"/>
        </w:trPr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06674C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Main flow</w:t>
            </w:r>
          </w:p>
        </w:tc>
        <w:tc>
          <w:tcPr>
            <w:tcW w:w="8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B5A78D" w14:textId="77777777" w:rsidR="00DD4F1A" w:rsidRPr="00617A19" w:rsidRDefault="00DD4F1A" w:rsidP="00DD4F1A">
            <w:pPr>
              <w:numPr>
                <w:ilvl w:val="0"/>
                <w:numId w:val="14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truy cập vào mục quản lý tài khoản</w:t>
            </w:r>
          </w:p>
          <w:p w14:paraId="67E99700" w14:textId="77777777" w:rsidR="00DD4F1A" w:rsidRPr="00617A19" w:rsidRDefault="00DD4F1A" w:rsidP="00DD4F1A">
            <w:pPr>
              <w:numPr>
                <w:ilvl w:val="0"/>
                <w:numId w:val="14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Chọn chức năng chỉnh sửa tài khoản</w:t>
            </w:r>
          </w:p>
          <w:p w14:paraId="0752BF7C" w14:textId="77777777" w:rsidR="00DD4F1A" w:rsidRPr="00617A19" w:rsidRDefault="00DD4F1A" w:rsidP="00DD4F1A">
            <w:pPr>
              <w:numPr>
                <w:ilvl w:val="0"/>
                <w:numId w:val="14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ển thị màn hình các thông tin tài khoản có thể chỉnh sửa: họ và tên, số điện thoại, email, chức vụ, mật khẩu</w:t>
            </w:r>
          </w:p>
          <w:p w14:paraId="0C889B6B" w14:textId="77777777" w:rsidR="00DD4F1A" w:rsidRPr="00617A19" w:rsidRDefault="00DD4F1A" w:rsidP="00DD4F1A">
            <w:pPr>
              <w:numPr>
                <w:ilvl w:val="0"/>
                <w:numId w:val="14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Chọn mục thông tin bạn muốn chỉnh sửa (họ và tên, số điện thoại, email, chức vụ, tên đăng nhập, mật khẩu)</w:t>
            </w:r>
          </w:p>
          <w:p w14:paraId="6FBF0127" w14:textId="77777777" w:rsidR="00DD4F1A" w:rsidRPr="00617A19" w:rsidRDefault="00DD4F1A" w:rsidP="00DD4F1A">
            <w:pPr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a1. Nhập thông tin thay đổi</w:t>
            </w:r>
          </w:p>
          <w:p w14:paraId="0D9C3898" w14:textId="77777777" w:rsidR="00DD4F1A" w:rsidRPr="00617A19" w:rsidRDefault="00DD4F1A" w:rsidP="00DD4F1A">
            <w:pPr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a2. Hệ thống kiểm tra</w:t>
            </w:r>
          </w:p>
          <w:p w14:paraId="3D33E9C6" w14:textId="77777777" w:rsidR="00DD4F1A" w:rsidRPr="00617A19" w:rsidRDefault="00DD4F1A" w:rsidP="00DD4F1A">
            <w:pPr>
              <w:numPr>
                <w:ilvl w:val="0"/>
                <w:numId w:val="14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hấn nút lưu để lưu thông tin</w:t>
            </w:r>
          </w:p>
          <w:p w14:paraId="0B9C2082" w14:textId="77777777" w:rsidR="00DD4F1A" w:rsidRPr="00617A19" w:rsidRDefault="00DD4F1A" w:rsidP="00DD4F1A">
            <w:pPr>
              <w:numPr>
                <w:ilvl w:val="0"/>
                <w:numId w:val="14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ệ thống hiển thị thông báo “Bạn có chắc chắn muốn chỉnh sửa?”</w:t>
            </w:r>
          </w:p>
          <w:p w14:paraId="7F97CAF4" w14:textId="77777777" w:rsidR="00DD4F1A" w:rsidRPr="00617A19" w:rsidRDefault="00DD4F1A" w:rsidP="00DD4F1A">
            <w:pPr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6a. Nhấn chọn “Có”</w:t>
            </w:r>
          </w:p>
          <w:p w14:paraId="7D51E786" w14:textId="77777777" w:rsidR="00DD4F1A" w:rsidRPr="00617A19" w:rsidRDefault="00DD4F1A" w:rsidP="00DD4F1A">
            <w:pPr>
              <w:numPr>
                <w:ilvl w:val="0"/>
                <w:numId w:val="14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ệ thống lưu thông tin</w:t>
            </w:r>
          </w:p>
          <w:p w14:paraId="4A2C0DAB" w14:textId="77777777" w:rsidR="00DD4F1A" w:rsidRPr="00617A19" w:rsidRDefault="00DD4F1A" w:rsidP="00DD4F1A">
            <w:pPr>
              <w:numPr>
                <w:ilvl w:val="0"/>
                <w:numId w:val="14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ệ thống hiển thị thông báo “Chỉnh sửa thành công”</w:t>
            </w:r>
          </w:p>
        </w:tc>
      </w:tr>
      <w:tr w:rsidR="00DD4F1A" w:rsidRPr="00617A19" w14:paraId="465B404E" w14:textId="77777777" w:rsidTr="00CB391D"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874B13" w14:textId="1A65CF98" w:rsidR="00DD4F1A" w:rsidRPr="00617A19" w:rsidRDefault="00DD4F1A" w:rsidP="00DD4F1A">
            <w:pPr>
              <w:spacing w:line="360" w:lineRule="auto"/>
              <w:ind w:left="-9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Alternative</w:t>
            </w:r>
            <w:r>
              <w:rPr>
                <w:rFonts w:eastAsia="Times New Roman" w:cs="Times New Roman"/>
                <w:szCs w:val="26"/>
              </w:rPr>
              <w:t xml:space="preserve"> </w:t>
            </w:r>
            <w:r w:rsidRPr="00617A19">
              <w:rPr>
                <w:rFonts w:eastAsia="Times New Roman" w:cs="Times New Roman"/>
                <w:szCs w:val="26"/>
              </w:rPr>
              <w:t>flows</w:t>
            </w:r>
          </w:p>
        </w:tc>
        <w:tc>
          <w:tcPr>
            <w:tcW w:w="8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57DA36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/A</w:t>
            </w:r>
          </w:p>
        </w:tc>
      </w:tr>
      <w:tr w:rsidR="00DD4F1A" w:rsidRPr="00617A19" w14:paraId="5504395B" w14:textId="77777777" w:rsidTr="00CB391D">
        <w:trPr>
          <w:trHeight w:val="882"/>
        </w:trPr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BEBF63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Exception flows</w:t>
            </w:r>
          </w:p>
        </w:tc>
        <w:tc>
          <w:tcPr>
            <w:tcW w:w="8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C104A4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b2. Nếu thông tin nhập vào không hợp lệ thì hiển thị thông báo “Thông tin không hợp lệ” và kết thúc.</w:t>
            </w:r>
          </w:p>
          <w:p w14:paraId="14DBF2F4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6b. Nếu nhấn chọn “không” thì kết thúc.</w:t>
            </w:r>
          </w:p>
        </w:tc>
      </w:tr>
      <w:tr w:rsidR="00DD4F1A" w:rsidRPr="00617A19" w14:paraId="5A728058" w14:textId="77777777" w:rsidTr="00CB391D">
        <w:trPr>
          <w:trHeight w:val="1811"/>
        </w:trPr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19332C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lastRenderedPageBreak/>
              <w:t>Business rules</w:t>
            </w:r>
          </w:p>
        </w:tc>
        <w:tc>
          <w:tcPr>
            <w:tcW w:w="8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CCF407" w14:textId="77777777" w:rsidR="00DD4F1A" w:rsidRPr="00617A19" w:rsidRDefault="00DD4F1A" w:rsidP="00DD4F1A">
            <w:pPr>
              <w:spacing w:after="0" w:line="360" w:lineRule="auto"/>
              <w:ind w:left="540" w:hanging="54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b1. - Số điện thoại phải đủ 10 số, bắt đầu từ 0xxxxxxxxx</w:t>
            </w:r>
          </w:p>
          <w:p w14:paraId="1CBA909B" w14:textId="77777777" w:rsidR="00DD4F1A" w:rsidRPr="00617A19" w:rsidRDefault="00DD4F1A" w:rsidP="00DD4F1A">
            <w:pPr>
              <w:numPr>
                <w:ilvl w:val="0"/>
                <w:numId w:val="13"/>
              </w:numPr>
              <w:spacing w:after="0" w:line="360" w:lineRule="auto"/>
              <w:ind w:right="90" w:hanging="180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Email phải đúng định dạng: “tên+chức vụ”.</w:t>
            </w:r>
            <w:hyperlink r:id="rId19">
              <w:r w:rsidRPr="00617A19">
                <w:rPr>
                  <w:rFonts w:eastAsia="Times New Roman" w:cs="Times New Roman"/>
                  <w:color w:val="1155CC"/>
                  <w:szCs w:val="26"/>
                  <w:u w:val="single"/>
                </w:rPr>
                <w:t>vinken@gmail.com</w:t>
              </w:r>
            </w:hyperlink>
          </w:p>
          <w:p w14:paraId="3C4A388A" w14:textId="77777777" w:rsidR="00DD4F1A" w:rsidRPr="00617A19" w:rsidRDefault="00DD4F1A" w:rsidP="00DD4F1A">
            <w:pPr>
              <w:numPr>
                <w:ilvl w:val="0"/>
                <w:numId w:val="13"/>
              </w:numPr>
              <w:spacing w:after="0" w:line="360" w:lineRule="auto"/>
              <w:ind w:hanging="180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Tên đăng nhập đặt theo tên và chức vụ. </w:t>
            </w:r>
          </w:p>
          <w:p w14:paraId="0667E2BF" w14:textId="77777777" w:rsidR="00DD4F1A" w:rsidRPr="00617A19" w:rsidRDefault="00DD4F1A" w:rsidP="00DD4F1A">
            <w:pPr>
              <w:numPr>
                <w:ilvl w:val="0"/>
                <w:numId w:val="13"/>
              </w:numPr>
              <w:spacing w:after="0" w:line="360" w:lineRule="auto"/>
              <w:ind w:hanging="180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Mật khẩu tối thiểu 8 ký tự bao gồm số (0-9), chữ thường (a-z), chữ in hoa (A-Z), ký tự đặc biệt (@#$%&amp;)</w:t>
            </w:r>
          </w:p>
        </w:tc>
      </w:tr>
      <w:tr w:rsidR="00DD4F1A" w:rsidRPr="00617A19" w14:paraId="6F1E78B5" w14:textId="77777777" w:rsidTr="00CB391D"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B28A54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on-functional requirements</w:t>
            </w:r>
          </w:p>
        </w:tc>
        <w:tc>
          <w:tcPr>
            <w:tcW w:w="8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71BAF7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33153404" w14:textId="77777777" w:rsidR="00DD4F1A" w:rsidRDefault="00DD4F1A" w:rsidP="00DD4F1A">
      <w:pPr>
        <w:spacing w:line="360" w:lineRule="auto"/>
      </w:pPr>
    </w:p>
    <w:p w14:paraId="371A9979" w14:textId="2D869EA5" w:rsidR="00C4347C" w:rsidRDefault="00DD4F1A" w:rsidP="00DD4F1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4243EDF5" wp14:editId="0FC7CCA1">
            <wp:extent cx="5943600" cy="7159625"/>
            <wp:effectExtent l="0" t="0" r="0" b="3175"/>
            <wp:docPr id="120041006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0410063" name="Picture 1200410063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5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13E7A" w14:textId="0D5D51F4" w:rsidR="00DD4F1A" w:rsidRPr="00DD4F1A" w:rsidRDefault="00C4347C" w:rsidP="00C4347C">
      <w:pPr>
        <w:jc w:val="left"/>
      </w:pPr>
      <w:r>
        <w:br w:type="page"/>
      </w:r>
    </w:p>
    <w:p w14:paraId="728A30C8" w14:textId="110F34C1" w:rsidR="00DD4F1A" w:rsidRDefault="00DD4F1A" w:rsidP="00DD4F1A">
      <w:pPr>
        <w:pStyle w:val="Heading2"/>
        <w:spacing w:line="360" w:lineRule="auto"/>
      </w:pPr>
      <w:r>
        <w:lastRenderedPageBreak/>
        <w:t>Đặc tả use case Quên mật khẩu</w:t>
      </w:r>
    </w:p>
    <w:tbl>
      <w:tblPr>
        <w:tblW w:w="9270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71"/>
        <w:gridCol w:w="7199"/>
      </w:tblGrid>
      <w:tr w:rsidR="00DD4F1A" w:rsidRPr="00617A19" w14:paraId="030EF6D1" w14:textId="77777777" w:rsidTr="00CB391D">
        <w:trPr>
          <w:trHeight w:val="326"/>
        </w:trPr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32373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t>Use case ID</w:t>
            </w:r>
          </w:p>
          <w:p w14:paraId="2433DA68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4E8345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8</w:t>
            </w:r>
          </w:p>
        </w:tc>
      </w:tr>
      <w:tr w:rsidR="00DD4F1A" w:rsidRPr="00617A19" w14:paraId="7EE4288A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F5011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t>Use case name</w:t>
            </w:r>
          </w:p>
          <w:p w14:paraId="7C4F9974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BF0309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Quên mật khẩu</w:t>
            </w:r>
          </w:p>
        </w:tc>
      </w:tr>
      <w:tr w:rsidR="00DD4F1A" w:rsidRPr="00617A19" w14:paraId="471A0207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F41FC9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t>Description</w:t>
            </w:r>
          </w:p>
          <w:p w14:paraId="5D7419FD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15F30C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Là người dùng, tôi muốn thay đổi mật khẩu mới</w:t>
            </w:r>
          </w:p>
        </w:tc>
      </w:tr>
      <w:tr w:rsidR="00DD4F1A" w:rsidRPr="00617A19" w14:paraId="74E6CDF6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CCAB3F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t>Actor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D26E86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Quản lý, kế toán</w:t>
            </w:r>
          </w:p>
        </w:tc>
      </w:tr>
      <w:tr w:rsidR="00DD4F1A" w:rsidRPr="00617A19" w14:paraId="361F2D09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785AEA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t>Priority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4A94A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617A19" w14:paraId="345F521D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F921A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t>Trigger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64D580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chọn chức năng quên mật khẩu</w:t>
            </w:r>
          </w:p>
        </w:tc>
      </w:tr>
      <w:tr w:rsidR="00DD4F1A" w:rsidRPr="00617A19" w14:paraId="4EA22371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DDE85E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t>Pre-condition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84314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đã có tài khoản</w:t>
            </w:r>
          </w:p>
        </w:tc>
      </w:tr>
      <w:tr w:rsidR="00DD4F1A" w:rsidRPr="00617A19" w14:paraId="51CD51DC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368356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bookmarkStart w:id="1" w:name="_heading=h.30j0zll" w:colFirst="0" w:colLast="0"/>
            <w:bookmarkEnd w:id="1"/>
            <w:r w:rsidRPr="00617A19">
              <w:rPr>
                <w:rFonts w:eastAsia="Times New Roman" w:cs="Times New Roman"/>
                <w:b/>
                <w:szCs w:val="26"/>
              </w:rPr>
              <w:t>Post-condition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59598C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đổi mật khẩu thành công</w:t>
            </w:r>
          </w:p>
        </w:tc>
      </w:tr>
      <w:tr w:rsidR="00DD4F1A" w:rsidRPr="00617A19" w14:paraId="5C2EEB32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CA4474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t>Main flow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B106B0" w14:textId="77777777" w:rsidR="00DD4F1A" w:rsidRPr="00617A19" w:rsidRDefault="00DD4F1A" w:rsidP="00DD4F1A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chọn chức năng quên mật khẩu</w:t>
            </w:r>
          </w:p>
          <w:p w14:paraId="505A3AAB" w14:textId="77777777" w:rsidR="00DD4F1A" w:rsidRPr="00617A19" w:rsidRDefault="00DD4F1A" w:rsidP="00DD4F1A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ệ thống hiển thị màn hình để người dùng nhập email</w:t>
            </w:r>
          </w:p>
          <w:p w14:paraId="30899CD2" w14:textId="77777777" w:rsidR="00DD4F1A" w:rsidRPr="00617A19" w:rsidRDefault="00DD4F1A" w:rsidP="00DD4F1A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Người dùng nhập email </w:t>
            </w:r>
          </w:p>
          <w:p w14:paraId="2A51F0F1" w14:textId="77777777" w:rsidR="00DD4F1A" w:rsidRPr="00617A19" w:rsidRDefault="00DD4F1A" w:rsidP="00DD4F1A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Hệ thống kiểm tra email. </w:t>
            </w:r>
          </w:p>
          <w:p w14:paraId="2495206C" w14:textId="77777777" w:rsidR="00DD4F1A" w:rsidRPr="00617A19" w:rsidRDefault="00DD4F1A" w:rsidP="00DD4F1A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Người dùng nhấn chọn lấy lại mật khẩu. </w:t>
            </w:r>
          </w:p>
          <w:p w14:paraId="0809A508" w14:textId="77777777" w:rsidR="00DD4F1A" w:rsidRPr="00617A19" w:rsidRDefault="00DD4F1A" w:rsidP="00DD4F1A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ệ thống gửi liên kết reset mật khẩu cho người dùng qua email.</w:t>
            </w:r>
          </w:p>
          <w:p w14:paraId="750CD68E" w14:textId="77777777" w:rsidR="00DD4F1A" w:rsidRPr="00617A19" w:rsidRDefault="00DD4F1A" w:rsidP="00DD4F1A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Người dùng vào mail </w:t>
            </w:r>
          </w:p>
          <w:p w14:paraId="088FFDB3" w14:textId="77777777" w:rsidR="00DD4F1A" w:rsidRPr="00617A19" w:rsidRDefault="00DD4F1A" w:rsidP="00DD4F1A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nhấn vào liên kết đã được gửi trong mail</w:t>
            </w:r>
          </w:p>
          <w:p w14:paraId="17047619" w14:textId="77777777" w:rsidR="00DD4F1A" w:rsidRPr="00617A19" w:rsidRDefault="00DD4F1A" w:rsidP="00DD4F1A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ệ thống hiển thị màn hình để người dùng nhập mật khẩu mới</w:t>
            </w:r>
          </w:p>
          <w:p w14:paraId="21336E28" w14:textId="77777777" w:rsidR="00DD4F1A" w:rsidRPr="00617A19" w:rsidRDefault="00DD4F1A" w:rsidP="00DD4F1A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 Người dùng nhập mật khẩu mới và xác nhận lại mật khẩu</w:t>
            </w:r>
          </w:p>
          <w:p w14:paraId="4D15BC89" w14:textId="77777777" w:rsidR="00DD4F1A" w:rsidRPr="00617A19" w:rsidRDefault="00DD4F1A" w:rsidP="00DD4F1A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 Hệ thống kiểm tra tính hợp lệ của mật khẩu mới</w:t>
            </w:r>
          </w:p>
          <w:p w14:paraId="55EEC2F6" w14:textId="77777777" w:rsidR="00DD4F1A" w:rsidRPr="00617A19" w:rsidRDefault="00DD4F1A" w:rsidP="00DD4F1A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 Hệ thống hiển thị thông báo “Đổi mật khẩu thành công” </w:t>
            </w:r>
          </w:p>
          <w:p w14:paraId="43BA467C" w14:textId="77777777" w:rsidR="00DD4F1A" w:rsidRPr="00617A19" w:rsidRDefault="00DD4F1A" w:rsidP="00DD4F1A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 Chuyển hướng đến trang đăng nhập.</w:t>
            </w:r>
          </w:p>
        </w:tc>
      </w:tr>
      <w:tr w:rsidR="00DD4F1A" w:rsidRPr="00617A19" w14:paraId="68B1BAC3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01C970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lastRenderedPageBreak/>
              <w:t>Alternative flow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999338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/A</w:t>
            </w:r>
          </w:p>
        </w:tc>
      </w:tr>
      <w:tr w:rsidR="00DD4F1A" w:rsidRPr="00617A19" w14:paraId="2D245D57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56A881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t>Exception flow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8B1249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a. Nếu email không hợp lệ, hiển thị thông báo “Email ko hợp lệ, kiểm tra lại” và kết thúc</w:t>
            </w:r>
          </w:p>
          <w:p w14:paraId="3A4967EA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11a. Nếu mật khẩu không hợp lệ thì thông báo “Mật khẩu không hợp lệ” và kết thúc.</w:t>
            </w:r>
          </w:p>
        </w:tc>
      </w:tr>
      <w:tr w:rsidR="00DD4F1A" w:rsidRPr="00617A19" w14:paraId="2FFCD4C2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1DAA92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t>Business rule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258651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3b. Email phải đúng định dạng: ‘tên+chức vụ’.</w:t>
            </w:r>
            <w:hyperlink r:id="rId21">
              <w:r w:rsidRPr="00617A19">
                <w:rPr>
                  <w:rFonts w:eastAsia="Times New Roman" w:cs="Times New Roman"/>
                  <w:color w:val="1155CC"/>
                  <w:szCs w:val="26"/>
                  <w:u w:val="single"/>
                </w:rPr>
                <w:t>vinken@gmail.com</w:t>
              </w:r>
            </w:hyperlink>
            <w:r w:rsidRPr="00617A19">
              <w:rPr>
                <w:rFonts w:eastAsia="Times New Roman" w:cs="Times New Roman"/>
                <w:szCs w:val="26"/>
              </w:rPr>
              <w:t xml:space="preserve"> </w:t>
            </w:r>
          </w:p>
          <w:p w14:paraId="529EC51D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10a. Mật khẩu tối thiểu 8 ký tự bao gồm số (0-9), chữ thường (a-z), chữ in hoa (A-Z), ký tự đặc biệt (@#$%&amp;)</w:t>
            </w:r>
          </w:p>
        </w:tc>
      </w:tr>
      <w:tr w:rsidR="00DD4F1A" w:rsidRPr="00617A19" w14:paraId="4408BB84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7AED8C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t>Non-functional requirement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F7C9E2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178342DE" w14:textId="77777777" w:rsidR="00DD4F1A" w:rsidRDefault="00DD4F1A" w:rsidP="00DD4F1A">
      <w:pPr>
        <w:spacing w:line="360" w:lineRule="auto"/>
      </w:pPr>
    </w:p>
    <w:p w14:paraId="16A91F38" w14:textId="30A68DD8" w:rsidR="00C4347C" w:rsidRDefault="00DD4F1A" w:rsidP="00DD4F1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454AD33A" wp14:editId="538E2900">
            <wp:extent cx="5943600" cy="5612765"/>
            <wp:effectExtent l="0" t="0" r="0" b="6985"/>
            <wp:docPr id="67355606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556065" name="Picture 673556065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1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13F4F" w14:textId="0C99D68A" w:rsidR="00DD4F1A" w:rsidRPr="00DD4F1A" w:rsidRDefault="00C4347C" w:rsidP="00C4347C">
      <w:pPr>
        <w:jc w:val="left"/>
      </w:pPr>
      <w:r>
        <w:br w:type="page"/>
      </w:r>
    </w:p>
    <w:p w14:paraId="0CD0FFB5" w14:textId="72A57BB1" w:rsidR="00200613" w:rsidRDefault="00DD4F1A" w:rsidP="00DD4F1A">
      <w:pPr>
        <w:pStyle w:val="Heading2"/>
        <w:spacing w:line="360" w:lineRule="auto"/>
      </w:pPr>
      <w:r>
        <w:lastRenderedPageBreak/>
        <w:t>Đặc tả use case Tạo tài khoản cho nhân viên</w:t>
      </w:r>
    </w:p>
    <w:tbl>
      <w:tblPr>
        <w:tblW w:w="10020" w:type="dxa"/>
        <w:tblInd w:w="-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280"/>
        <w:gridCol w:w="7740"/>
      </w:tblGrid>
      <w:tr w:rsidR="00DD4F1A" w:rsidRPr="00617A19" w14:paraId="4036DE0E" w14:textId="77777777" w:rsidTr="00CB391D"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DF0A56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Use case ID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9C8212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9</w:t>
            </w:r>
          </w:p>
        </w:tc>
      </w:tr>
      <w:tr w:rsidR="00DD4F1A" w:rsidRPr="00617A19" w14:paraId="0260E393" w14:textId="77777777" w:rsidTr="00CB391D"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F1A00C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Use case name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95A17C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Tạo tài khoản</w:t>
            </w:r>
          </w:p>
        </w:tc>
      </w:tr>
      <w:tr w:rsidR="00DD4F1A" w:rsidRPr="00617A19" w14:paraId="69F24E5C" w14:textId="77777777" w:rsidTr="00CB391D"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07237E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Description</w:t>
            </w:r>
          </w:p>
          <w:p w14:paraId="5EE96F3E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5D7F88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Là quản lý, tôi muốn tạo tài khoản cho nhân viên để đăng nhập vào hệ thống</w:t>
            </w:r>
          </w:p>
        </w:tc>
      </w:tr>
      <w:tr w:rsidR="00DD4F1A" w:rsidRPr="00617A19" w14:paraId="2844DFD9" w14:textId="77777777" w:rsidTr="00CB391D">
        <w:trPr>
          <w:trHeight w:val="492"/>
        </w:trPr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B503FB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Actors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665E85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Quản lí</w:t>
            </w:r>
          </w:p>
        </w:tc>
      </w:tr>
      <w:tr w:rsidR="00DD4F1A" w:rsidRPr="00617A19" w14:paraId="2E9D4BCE" w14:textId="77777777" w:rsidTr="00CB391D">
        <w:trPr>
          <w:trHeight w:val="492"/>
        </w:trPr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4C3EE7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riority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16112B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617A19" w14:paraId="68F40D0E" w14:textId="77777777" w:rsidTr="00CB391D">
        <w:trPr>
          <w:trHeight w:val="492"/>
        </w:trPr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71E59E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Triggers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82B8B0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chọn chức năng tạo tài khoản</w:t>
            </w:r>
          </w:p>
        </w:tc>
      </w:tr>
      <w:tr w:rsidR="00DD4F1A" w:rsidRPr="00617A19" w14:paraId="258EA2BC" w14:textId="77777777" w:rsidTr="00CB391D"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A5B91C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re-conditions</w:t>
            </w:r>
          </w:p>
          <w:p w14:paraId="71BB5E01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(Tiền điều kiện)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124FDD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đã có tài khoản.</w:t>
            </w:r>
          </w:p>
        </w:tc>
      </w:tr>
      <w:tr w:rsidR="00DD4F1A" w:rsidRPr="00617A19" w14:paraId="3E4C8A5E" w14:textId="77777777" w:rsidTr="00CB391D">
        <w:trPr>
          <w:trHeight w:val="461"/>
        </w:trPr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05CAC7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ost-conditions</w:t>
            </w:r>
          </w:p>
          <w:p w14:paraId="3541353F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(Hậu điều kiện)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A47C98" w14:textId="77777777" w:rsidR="00DD4F1A" w:rsidRPr="00617A19" w:rsidRDefault="00DD4F1A" w:rsidP="00DD4F1A">
            <w:pPr>
              <w:widowControl w:val="0"/>
              <w:spacing w:after="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tạo được tài khoản trên hệ thống</w:t>
            </w:r>
          </w:p>
        </w:tc>
      </w:tr>
      <w:tr w:rsidR="00DD4F1A" w:rsidRPr="00617A19" w14:paraId="36230A1E" w14:textId="77777777" w:rsidTr="00CB391D"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650600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Main flow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A3FD46" w14:textId="77777777" w:rsidR="00DD4F1A" w:rsidRPr="00617A19" w:rsidRDefault="00DD4F1A" w:rsidP="00DD4F1A">
            <w:pPr>
              <w:numPr>
                <w:ilvl w:val="0"/>
                <w:numId w:val="1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truy cập vào mục quản lý tài khoản.</w:t>
            </w:r>
          </w:p>
          <w:p w14:paraId="55384703" w14:textId="77777777" w:rsidR="00DD4F1A" w:rsidRPr="00617A19" w:rsidRDefault="00DD4F1A" w:rsidP="00DD4F1A">
            <w:pPr>
              <w:numPr>
                <w:ilvl w:val="0"/>
                <w:numId w:val="1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Chọn chức năng tạo tài khoản.</w:t>
            </w:r>
          </w:p>
          <w:p w14:paraId="6B091D19" w14:textId="77777777" w:rsidR="00DD4F1A" w:rsidRPr="00617A19" w:rsidRDefault="00DD4F1A" w:rsidP="00DD4F1A">
            <w:pPr>
              <w:numPr>
                <w:ilvl w:val="0"/>
                <w:numId w:val="1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ển thị màn hình các thông tin nhân viên cần nhập: họ và tên, số điện thoại, email, chức vụ, tên đăng nhập, mật khẩu</w:t>
            </w:r>
          </w:p>
          <w:p w14:paraId="57AE2E35" w14:textId="77777777" w:rsidR="00DD4F1A" w:rsidRPr="00617A19" w:rsidRDefault="00DD4F1A" w:rsidP="00DD4F1A">
            <w:pPr>
              <w:widowControl w:val="0"/>
              <w:numPr>
                <w:ilvl w:val="0"/>
                <w:numId w:val="1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hập họ và tên, chức vụ</w:t>
            </w:r>
          </w:p>
          <w:p w14:paraId="502F9745" w14:textId="77777777" w:rsidR="00DD4F1A" w:rsidRPr="00617A19" w:rsidRDefault="00DD4F1A" w:rsidP="00DD4F1A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a1. Nhập số điện thoại</w:t>
            </w:r>
          </w:p>
          <w:p w14:paraId="4CCB211C" w14:textId="77777777" w:rsidR="00DD4F1A" w:rsidRPr="00617A19" w:rsidRDefault="00DD4F1A" w:rsidP="00DD4F1A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4a2. Kiểm tra số điện thoại </w:t>
            </w:r>
          </w:p>
          <w:p w14:paraId="27C2105B" w14:textId="77777777" w:rsidR="00DD4F1A" w:rsidRPr="00617A19" w:rsidRDefault="00DD4F1A" w:rsidP="00DD4F1A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a3. Nhập email</w:t>
            </w:r>
          </w:p>
          <w:p w14:paraId="5AFA3D16" w14:textId="77777777" w:rsidR="00DD4F1A" w:rsidRPr="00617A19" w:rsidRDefault="00DD4F1A" w:rsidP="00DD4F1A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a4. Kiểm tra email</w:t>
            </w:r>
          </w:p>
          <w:p w14:paraId="4D066084" w14:textId="77777777" w:rsidR="00DD4F1A" w:rsidRPr="00617A19" w:rsidRDefault="00DD4F1A" w:rsidP="00DD4F1A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a5. Nhập tên đăng nhập</w:t>
            </w:r>
          </w:p>
          <w:p w14:paraId="08B17489" w14:textId="77777777" w:rsidR="00DD4F1A" w:rsidRPr="00617A19" w:rsidRDefault="00DD4F1A" w:rsidP="00DD4F1A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a6. Kiểm tra tên đăng nhập</w:t>
            </w:r>
          </w:p>
          <w:p w14:paraId="1AD05150" w14:textId="77777777" w:rsidR="00DD4F1A" w:rsidRPr="00617A19" w:rsidRDefault="00DD4F1A" w:rsidP="00DD4F1A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a7. Nhập mật khẩu</w:t>
            </w:r>
          </w:p>
          <w:p w14:paraId="44CC1D9D" w14:textId="77777777" w:rsidR="00DD4F1A" w:rsidRPr="00617A19" w:rsidRDefault="00DD4F1A" w:rsidP="00DD4F1A">
            <w:pPr>
              <w:widowControl w:val="0"/>
              <w:numPr>
                <w:ilvl w:val="0"/>
                <w:numId w:val="1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hấn nút lưu để lưu thông tin</w:t>
            </w:r>
          </w:p>
          <w:p w14:paraId="6598E8AC" w14:textId="77777777" w:rsidR="00DD4F1A" w:rsidRPr="00617A19" w:rsidRDefault="00DD4F1A" w:rsidP="00DD4F1A">
            <w:pPr>
              <w:widowControl w:val="0"/>
              <w:numPr>
                <w:ilvl w:val="0"/>
                <w:numId w:val="1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ệ thống hiển thị thông báo “Tạo tài khoản thành công”</w:t>
            </w:r>
          </w:p>
        </w:tc>
      </w:tr>
      <w:tr w:rsidR="00DD4F1A" w:rsidRPr="00617A19" w14:paraId="5A36E8AB" w14:textId="77777777" w:rsidTr="00CB391D"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47EF7F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lastRenderedPageBreak/>
              <w:t>Alternative flows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BBC9BB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/A</w:t>
            </w:r>
          </w:p>
        </w:tc>
      </w:tr>
      <w:tr w:rsidR="00DD4F1A" w:rsidRPr="00617A19" w14:paraId="2B88BF85" w14:textId="77777777" w:rsidTr="00CB391D"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88CAE1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Exception flows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DBDCA7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b2. Nếu số điện thoại không hợp lệ thì thông báo “Sai định dạng” và kết thúc.</w:t>
            </w:r>
          </w:p>
          <w:p w14:paraId="7EACAE02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b4. Nếu email không hợp lệ thì thông báo “Sai định dạng” và kết thúc.</w:t>
            </w:r>
          </w:p>
          <w:p w14:paraId="419C7D89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b6. Nếu tên đăng nhập tồn tại thì thông báo “Tên đăng nhập đã tồn tại” và kết thúc</w:t>
            </w:r>
          </w:p>
        </w:tc>
      </w:tr>
      <w:tr w:rsidR="00DD4F1A" w:rsidRPr="00617A19" w14:paraId="7BDD5A7D" w14:textId="77777777" w:rsidTr="00CB391D"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28277C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Business rules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F9589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b1. Số điện thoại phải đủ 10 số, bắt đầu từ 0xxxxxxxxx</w:t>
            </w:r>
          </w:p>
          <w:p w14:paraId="7498B2A2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b3. Email phải đúng định dạng: tên+chức vụ.</w:t>
            </w:r>
            <w:hyperlink r:id="rId23">
              <w:r w:rsidRPr="00617A19">
                <w:rPr>
                  <w:rFonts w:eastAsia="Times New Roman" w:cs="Times New Roman"/>
                  <w:color w:val="1155CC"/>
                  <w:szCs w:val="26"/>
                  <w:u w:val="single"/>
                </w:rPr>
                <w:t>vinken@gmail.com</w:t>
              </w:r>
            </w:hyperlink>
          </w:p>
          <w:p w14:paraId="2109F973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b5. Tên đăng nhập đặt theo tên và chức vụ, không được trùng lặp. Nếu tên đăng nhập bị trùng thì thêm tên lót.</w:t>
            </w:r>
          </w:p>
          <w:p w14:paraId="16B3695A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b7. Mật khẩu mặc định: Vinken@123</w:t>
            </w:r>
          </w:p>
        </w:tc>
      </w:tr>
      <w:tr w:rsidR="00DD4F1A" w:rsidRPr="00617A19" w14:paraId="597B63CD" w14:textId="77777777" w:rsidTr="00CB391D"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E56179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on-functional requirements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D946BB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1A882F57" w14:textId="77777777" w:rsidR="00DD4F1A" w:rsidRDefault="00DD4F1A" w:rsidP="00DD4F1A">
      <w:pPr>
        <w:spacing w:line="360" w:lineRule="auto"/>
      </w:pPr>
    </w:p>
    <w:p w14:paraId="13F148E9" w14:textId="11154306" w:rsidR="00C4347C" w:rsidRDefault="00DD4F1A" w:rsidP="00DD4F1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1FBBC07D" wp14:editId="5220E8C2">
            <wp:extent cx="5943600" cy="5529580"/>
            <wp:effectExtent l="0" t="0" r="0" b="0"/>
            <wp:docPr id="25449414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4494140" name="Picture 254494140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2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F63D3" w14:textId="0FBC9EB3" w:rsidR="00DD4F1A" w:rsidRPr="00DD4F1A" w:rsidRDefault="00C4347C" w:rsidP="00C4347C">
      <w:pPr>
        <w:jc w:val="left"/>
      </w:pPr>
      <w:r>
        <w:br w:type="page"/>
      </w:r>
    </w:p>
    <w:p w14:paraId="5CB364B1" w14:textId="0CC56C1B" w:rsidR="00200613" w:rsidRPr="00200613" w:rsidRDefault="00200613" w:rsidP="00DD4F1A">
      <w:pPr>
        <w:pStyle w:val="Heading1"/>
        <w:spacing w:line="360" w:lineRule="auto"/>
      </w:pPr>
      <w:r>
        <w:lastRenderedPageBreak/>
        <w:t>Yêu cầu phi chức năng</w:t>
      </w:r>
    </w:p>
    <w:p w14:paraId="045F67D7" w14:textId="48EE8990" w:rsidR="00200613" w:rsidRDefault="00200613" w:rsidP="00DD4F1A">
      <w:pPr>
        <w:spacing w:line="360" w:lineRule="auto"/>
        <w:jc w:val="left"/>
      </w:pPr>
      <w:r>
        <w:br w:type="page"/>
      </w:r>
    </w:p>
    <w:p w14:paraId="022025BE" w14:textId="2D279FFC" w:rsidR="00200613" w:rsidRPr="00200613" w:rsidRDefault="00200613" w:rsidP="00DD4F1A">
      <w:pPr>
        <w:pStyle w:val="Heading1"/>
        <w:numPr>
          <w:ilvl w:val="0"/>
          <w:numId w:val="0"/>
        </w:numPr>
        <w:spacing w:line="360" w:lineRule="auto"/>
        <w:ind w:left="360"/>
      </w:pPr>
      <w:r>
        <w:lastRenderedPageBreak/>
        <w:t>Tài liệu tham khảo</w:t>
      </w:r>
    </w:p>
    <w:p w14:paraId="6DE98C8C" w14:textId="77777777" w:rsidR="00200613" w:rsidRPr="00200613" w:rsidRDefault="00200613" w:rsidP="00DD4F1A">
      <w:pPr>
        <w:spacing w:line="360" w:lineRule="auto"/>
      </w:pPr>
    </w:p>
    <w:p w14:paraId="7DCA3162" w14:textId="77777777" w:rsidR="00200613" w:rsidRPr="00200613" w:rsidRDefault="00200613" w:rsidP="00DD4F1A">
      <w:pPr>
        <w:spacing w:line="360" w:lineRule="auto"/>
        <w:jc w:val="center"/>
        <w:rPr>
          <w:rFonts w:cs="Times New Roman"/>
          <w:sz w:val="24"/>
          <w:szCs w:val="24"/>
        </w:rPr>
      </w:pPr>
    </w:p>
    <w:sectPr w:rsidR="00200613" w:rsidRPr="00200613" w:rsidSect="00F61ABE">
      <w:type w:val="continuous"/>
      <w:pgSz w:w="11907" w:h="16840" w:code="9"/>
      <w:pgMar w:top="1440" w:right="1440" w:bottom="1440" w:left="1440" w:header="720" w:footer="720" w:gutter="0"/>
      <w:pgBorders w:display="firstPage">
        <w:top w:val="thinThickSmallGap" w:sz="24" w:space="1" w:color="auto"/>
        <w:left w:val="thinThickSmallGap" w:sz="24" w:space="4" w:color="auto"/>
        <w:bottom w:val="thickThinSmallGap" w:sz="24" w:space="1" w:color="auto"/>
        <w:right w:val="thickThinSmallGap" w:sz="24" w:space="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E076D9" w14:textId="77777777" w:rsidR="00F61ABE" w:rsidRDefault="00F61ABE" w:rsidP="00200613">
      <w:pPr>
        <w:spacing w:after="0" w:line="240" w:lineRule="auto"/>
      </w:pPr>
      <w:r>
        <w:separator/>
      </w:r>
    </w:p>
  </w:endnote>
  <w:endnote w:type="continuationSeparator" w:id="0">
    <w:p w14:paraId="77C31443" w14:textId="77777777" w:rsidR="00F61ABE" w:rsidRDefault="00F61ABE" w:rsidP="002006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1AFF1F" w14:textId="77777777" w:rsidR="00F61ABE" w:rsidRDefault="00F61ABE" w:rsidP="00200613">
      <w:pPr>
        <w:spacing w:after="0" w:line="240" w:lineRule="auto"/>
      </w:pPr>
      <w:r>
        <w:separator/>
      </w:r>
    </w:p>
  </w:footnote>
  <w:footnote w:type="continuationSeparator" w:id="0">
    <w:p w14:paraId="0E3A3978" w14:textId="77777777" w:rsidR="00F61ABE" w:rsidRDefault="00F61ABE" w:rsidP="002006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6E1325"/>
    <w:multiLevelType w:val="multilevel"/>
    <w:tmpl w:val="5F8E520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1393843"/>
    <w:multiLevelType w:val="multilevel"/>
    <w:tmpl w:val="5E7AF25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4A745B2"/>
    <w:multiLevelType w:val="hybridMultilevel"/>
    <w:tmpl w:val="D06C77EE"/>
    <w:lvl w:ilvl="0" w:tplc="812CDAA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A45356"/>
    <w:multiLevelType w:val="multilevel"/>
    <w:tmpl w:val="9BE66E8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44F47871"/>
    <w:multiLevelType w:val="multilevel"/>
    <w:tmpl w:val="BC06AC4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765A3E"/>
    <w:multiLevelType w:val="multilevel"/>
    <w:tmpl w:val="96F24B0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4A5B37E9"/>
    <w:multiLevelType w:val="multilevel"/>
    <w:tmpl w:val="945AE5CC"/>
    <w:lvl w:ilvl="0">
      <w:start w:val="1"/>
      <w:numFmt w:val="decimal"/>
      <w:pStyle w:val="Heading1"/>
      <w:lvlText w:val="CHƯƠNG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4F9C48F8"/>
    <w:multiLevelType w:val="multilevel"/>
    <w:tmpl w:val="07AC918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522D49BC"/>
    <w:multiLevelType w:val="multilevel"/>
    <w:tmpl w:val="D5ACDFD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524F6407"/>
    <w:multiLevelType w:val="multilevel"/>
    <w:tmpl w:val="389C2A7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589E6976"/>
    <w:multiLevelType w:val="multilevel"/>
    <w:tmpl w:val="538A5732"/>
    <w:lvl w:ilvl="0">
      <w:start w:val="1"/>
      <w:numFmt w:val="decimal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11" w15:restartNumberingAfterBreak="0">
    <w:nsid w:val="5FED59EA"/>
    <w:multiLevelType w:val="multilevel"/>
    <w:tmpl w:val="5390458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6A452306"/>
    <w:multiLevelType w:val="multilevel"/>
    <w:tmpl w:val="CCBE2DB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 w15:restartNumberingAfterBreak="0">
    <w:nsid w:val="707D28A9"/>
    <w:multiLevelType w:val="multilevel"/>
    <w:tmpl w:val="3E325C6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3C620B"/>
    <w:multiLevelType w:val="multilevel"/>
    <w:tmpl w:val="0D360BC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74773C60"/>
    <w:multiLevelType w:val="multilevel"/>
    <w:tmpl w:val="F98ADC6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2067798082">
    <w:abstractNumId w:val="6"/>
  </w:num>
  <w:num w:numId="2" w16cid:durableId="766850483">
    <w:abstractNumId w:val="13"/>
  </w:num>
  <w:num w:numId="3" w16cid:durableId="1176336713">
    <w:abstractNumId w:val="8"/>
  </w:num>
  <w:num w:numId="4" w16cid:durableId="125586311">
    <w:abstractNumId w:val="2"/>
  </w:num>
  <w:num w:numId="5" w16cid:durableId="1922592680">
    <w:abstractNumId w:val="9"/>
  </w:num>
  <w:num w:numId="6" w16cid:durableId="1063332107">
    <w:abstractNumId w:val="15"/>
  </w:num>
  <w:num w:numId="7" w16cid:durableId="1481534597">
    <w:abstractNumId w:val="0"/>
  </w:num>
  <w:num w:numId="8" w16cid:durableId="1510024817">
    <w:abstractNumId w:val="1"/>
  </w:num>
  <w:num w:numId="9" w16cid:durableId="46956316">
    <w:abstractNumId w:val="3"/>
  </w:num>
  <w:num w:numId="10" w16cid:durableId="588079905">
    <w:abstractNumId w:val="10"/>
  </w:num>
  <w:num w:numId="11" w16cid:durableId="1134255018">
    <w:abstractNumId w:val="12"/>
  </w:num>
  <w:num w:numId="12" w16cid:durableId="1961955009">
    <w:abstractNumId w:val="5"/>
  </w:num>
  <w:num w:numId="13" w16cid:durableId="905145199">
    <w:abstractNumId w:val="14"/>
  </w:num>
  <w:num w:numId="14" w16cid:durableId="659432685">
    <w:abstractNumId w:val="7"/>
  </w:num>
  <w:num w:numId="15" w16cid:durableId="1475298097">
    <w:abstractNumId w:val="11"/>
  </w:num>
  <w:num w:numId="16" w16cid:durableId="35489287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NzM3MDKyNLY0tDBS0lEKTi0uzszPAykwqgUA6QCINSwAAAA="/>
  </w:docVars>
  <w:rsids>
    <w:rsidRoot w:val="007359EB"/>
    <w:rsid w:val="000B09C6"/>
    <w:rsid w:val="00200613"/>
    <w:rsid w:val="00260B9A"/>
    <w:rsid w:val="00365520"/>
    <w:rsid w:val="00452DF0"/>
    <w:rsid w:val="00485D46"/>
    <w:rsid w:val="004A4351"/>
    <w:rsid w:val="00542645"/>
    <w:rsid w:val="00581510"/>
    <w:rsid w:val="00613570"/>
    <w:rsid w:val="00646822"/>
    <w:rsid w:val="007359EB"/>
    <w:rsid w:val="00752AF7"/>
    <w:rsid w:val="00770322"/>
    <w:rsid w:val="00944057"/>
    <w:rsid w:val="00A57CCB"/>
    <w:rsid w:val="00BE162C"/>
    <w:rsid w:val="00C4347C"/>
    <w:rsid w:val="00CC4A2C"/>
    <w:rsid w:val="00CD3423"/>
    <w:rsid w:val="00DD4F1A"/>
    <w:rsid w:val="00E50699"/>
    <w:rsid w:val="00F275FE"/>
    <w:rsid w:val="00F61ABE"/>
    <w:rsid w:val="00FC0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12E9E"/>
  <w15:chartTrackingRefBased/>
  <w15:docId w15:val="{1CBA38EF-10AE-47B9-9717-C3DEAEE37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0613"/>
    <w:pPr>
      <w:jc w:val="both"/>
    </w:pPr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613"/>
    <w:pPr>
      <w:keepNext/>
      <w:keepLines/>
      <w:numPr>
        <w:numId w:val="1"/>
      </w:numPr>
      <w:spacing w:before="240" w:after="0"/>
      <w:jc w:val="center"/>
      <w:outlineLvl w:val="0"/>
    </w:pPr>
    <w:rPr>
      <w:rFonts w:eastAsiaTheme="majorEastAsia" w:cstheme="majorBidi"/>
      <w:b/>
      <w:cap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0613"/>
    <w:pPr>
      <w:keepNext/>
      <w:keepLines/>
      <w:numPr>
        <w:ilvl w:val="1"/>
        <w:numId w:val="1"/>
      </w:numPr>
      <w:spacing w:before="240" w:after="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4057"/>
    <w:pPr>
      <w:keepNext/>
      <w:keepLines/>
      <w:numPr>
        <w:ilvl w:val="2"/>
        <w:numId w:val="1"/>
      </w:numPr>
      <w:spacing w:before="40" w:after="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0613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0613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0613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0613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0613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0613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0613"/>
  </w:style>
  <w:style w:type="paragraph" w:styleId="Footer">
    <w:name w:val="footer"/>
    <w:basedOn w:val="Normal"/>
    <w:link w:val="FooterChar"/>
    <w:uiPriority w:val="99"/>
    <w:unhideWhenUsed/>
    <w:rsid w:val="0020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0613"/>
  </w:style>
  <w:style w:type="character" w:customStyle="1" w:styleId="Heading1Char">
    <w:name w:val="Heading 1 Char"/>
    <w:basedOn w:val="DefaultParagraphFont"/>
    <w:link w:val="Heading1"/>
    <w:uiPriority w:val="9"/>
    <w:rsid w:val="00200613"/>
    <w:rPr>
      <w:rFonts w:ascii="Times New Roman" w:eastAsiaTheme="majorEastAsia" w:hAnsi="Times New Roman" w:cstheme="majorBidi"/>
      <w:b/>
      <w:cap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0613"/>
    <w:rPr>
      <w:rFonts w:ascii="Times New Roman" w:eastAsiaTheme="majorEastAsia" w:hAnsi="Times New Roman" w:cstheme="majorBidi"/>
      <w:b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44057"/>
    <w:rPr>
      <w:rFonts w:ascii="Times New Roman" w:eastAsiaTheme="majorEastAsia" w:hAnsi="Times New Roman" w:cstheme="majorBidi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0061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0613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0613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0613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061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061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A57C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7CC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A4351"/>
    <w:pPr>
      <w:ind w:left="720"/>
      <w:contextualSpacing/>
      <w:jc w:val="left"/>
    </w:pPr>
    <w:rPr>
      <w:rFonts w:ascii="Calibri" w:eastAsia="Calibri" w:hAnsi="Calibri" w:cs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mailto:vinken@gmail.com" TargetMode="Externa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3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image" Target="media/image1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hyperlink" Target="mailto:vinken@gmail.com" TargetMode="External"/><Relationship Id="rId10" Type="http://schemas.openxmlformats.org/officeDocument/2006/relationships/image" Target="media/image4.jpeg"/><Relationship Id="rId19" Type="http://schemas.openxmlformats.org/officeDocument/2006/relationships/hyperlink" Target="mailto:vinken@gmail.co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37</Pages>
  <Words>2419</Words>
  <Characters>13792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CT</dc:creator>
  <cp:keywords/>
  <dc:description/>
  <cp:lastModifiedBy>Kiều Võ Thị Thanh</cp:lastModifiedBy>
  <cp:revision>11</cp:revision>
  <dcterms:created xsi:type="dcterms:W3CDTF">2023-03-27T07:45:00Z</dcterms:created>
  <dcterms:modified xsi:type="dcterms:W3CDTF">2024-04-16T09:04:00Z</dcterms:modified>
</cp:coreProperties>
</file>